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55ADC" w14:textId="4449FB20" w:rsidR="00405192" w:rsidRPr="00F4727D" w:rsidRDefault="002D0AD8" w:rsidP="00F4727D">
      <w:pPr>
        <w:shd w:val="clear" w:color="auto" w:fill="8EAADB" w:themeFill="accent5" w:themeFillTint="99"/>
        <w:spacing w:after="0" w:line="240" w:lineRule="auto"/>
        <w:jc w:val="center"/>
        <w:rPr>
          <w:rFonts w:cstheme="minorHAnsi"/>
          <w:b/>
          <w:sz w:val="44"/>
          <w:szCs w:val="44"/>
        </w:rPr>
      </w:pPr>
      <w:bookmarkStart w:id="0" w:name="_Toc19613584"/>
      <w:r>
        <w:rPr>
          <w:rFonts w:cstheme="minorHAnsi"/>
          <w:b/>
          <w:sz w:val="44"/>
          <w:szCs w:val="44"/>
        </w:rPr>
        <w:t>2021-2022</w:t>
      </w:r>
      <w:r w:rsidR="00405192" w:rsidRPr="00F4727D">
        <w:rPr>
          <w:rFonts w:cstheme="minorHAnsi"/>
          <w:b/>
          <w:sz w:val="44"/>
          <w:szCs w:val="44"/>
        </w:rPr>
        <w:t xml:space="preserve"> Oregon District</w:t>
      </w:r>
    </w:p>
    <w:p w14:paraId="257B9C1D" w14:textId="54DE0F7D" w:rsidR="00405192" w:rsidRPr="00407477" w:rsidRDefault="00405192" w:rsidP="00F4727D">
      <w:pPr>
        <w:shd w:val="clear" w:color="auto" w:fill="8EAADB" w:themeFill="accent5" w:themeFillTint="99"/>
        <w:spacing w:after="0" w:line="240" w:lineRule="auto"/>
        <w:jc w:val="center"/>
        <w:rPr>
          <w:rFonts w:cstheme="minorHAnsi"/>
          <w:b/>
          <w:sz w:val="44"/>
          <w:szCs w:val="44"/>
        </w:rPr>
      </w:pPr>
      <w:r w:rsidRPr="00F4727D">
        <w:rPr>
          <w:rFonts w:cstheme="minorHAnsi"/>
          <w:b/>
          <w:sz w:val="44"/>
          <w:szCs w:val="44"/>
        </w:rPr>
        <w:t xml:space="preserve">Foster Care </w:t>
      </w:r>
      <w:r w:rsidR="00407477" w:rsidRPr="00F4727D">
        <w:rPr>
          <w:rFonts w:cstheme="minorHAnsi"/>
          <w:b/>
          <w:sz w:val="44"/>
          <w:szCs w:val="44"/>
        </w:rPr>
        <w:t>Point of Contacts &amp;</w:t>
      </w:r>
      <w:r w:rsidRPr="00F4727D">
        <w:rPr>
          <w:rFonts w:cstheme="minorHAnsi"/>
          <w:b/>
          <w:sz w:val="44"/>
          <w:szCs w:val="44"/>
        </w:rPr>
        <w:t xml:space="preserve"> McKinney-Vento</w:t>
      </w:r>
      <w:r w:rsidR="00407477" w:rsidRPr="00F4727D">
        <w:rPr>
          <w:rFonts w:cstheme="minorHAnsi"/>
          <w:b/>
          <w:sz w:val="44"/>
          <w:szCs w:val="44"/>
        </w:rPr>
        <w:t xml:space="preserve"> Liaisons</w:t>
      </w:r>
      <w:r w:rsidRPr="00F4727D">
        <w:rPr>
          <w:rFonts w:cstheme="minorHAnsi"/>
          <w:b/>
          <w:sz w:val="44"/>
          <w:szCs w:val="44"/>
        </w:rPr>
        <w:t xml:space="preserve"> </w:t>
      </w:r>
    </w:p>
    <w:p w14:paraId="1BAC84FA" w14:textId="66CF94BC" w:rsidR="009002A1" w:rsidRPr="00F4727D" w:rsidRDefault="00CC7D0E" w:rsidP="00F4727D">
      <w:pPr>
        <w:spacing w:after="0" w:line="240" w:lineRule="auto"/>
        <w:jc w:val="center"/>
        <w:rPr>
          <w:rFonts w:cstheme="minorHAnsi"/>
          <w:b/>
          <w:i/>
          <w:color w:val="FF0000"/>
          <w:sz w:val="24"/>
          <w:szCs w:val="24"/>
        </w:rPr>
      </w:pPr>
      <w:r>
        <w:rPr>
          <w:rFonts w:cstheme="minorHAnsi"/>
          <w:b/>
          <w:i/>
          <w:color w:val="FF0000"/>
          <w:sz w:val="24"/>
          <w:szCs w:val="24"/>
        </w:rPr>
        <w:t xml:space="preserve">(Revised: </w:t>
      </w:r>
      <w:r w:rsidR="00631D99">
        <w:rPr>
          <w:rFonts w:cstheme="minorHAnsi"/>
          <w:b/>
          <w:i/>
          <w:color w:val="FF0000"/>
          <w:sz w:val="24"/>
          <w:szCs w:val="24"/>
        </w:rPr>
        <w:t>January 6, 2022</w:t>
      </w:r>
      <w:r w:rsidR="00826956">
        <w:rPr>
          <w:rFonts w:cstheme="minorHAnsi"/>
          <w:b/>
          <w:i/>
          <w:color w:val="FF0000"/>
          <w:sz w:val="24"/>
          <w:szCs w:val="24"/>
        </w:rPr>
        <w:t>)</w:t>
      </w:r>
    </w:p>
    <w:p w14:paraId="4BF0D375" w14:textId="5D99693C" w:rsidR="00FD7E46" w:rsidRDefault="00FD7E46" w:rsidP="009002A1">
      <w:pPr>
        <w:spacing w:after="0" w:line="240" w:lineRule="auto"/>
        <w:rPr>
          <w:rFonts w:cstheme="minorHAnsi"/>
          <w:sz w:val="24"/>
          <w:szCs w:val="24"/>
        </w:rPr>
      </w:pPr>
    </w:p>
    <w:p w14:paraId="2122C0CF" w14:textId="37C28ABB" w:rsidR="00407477" w:rsidRDefault="00407477" w:rsidP="00407477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9002A1">
        <w:rPr>
          <w:rFonts w:cstheme="minorHAnsi"/>
          <w:sz w:val="24"/>
          <w:szCs w:val="24"/>
        </w:rPr>
        <w:t xml:space="preserve">Oregon Department of Education </w:t>
      </w:r>
      <w:r>
        <w:rPr>
          <w:rFonts w:cstheme="minorHAnsi"/>
          <w:sz w:val="24"/>
          <w:szCs w:val="24"/>
        </w:rPr>
        <w:t xml:space="preserve">(ODE) </w:t>
      </w:r>
      <w:r w:rsidR="009002A1">
        <w:rPr>
          <w:rFonts w:cstheme="minorHAnsi"/>
          <w:sz w:val="24"/>
          <w:szCs w:val="24"/>
        </w:rPr>
        <w:t xml:space="preserve">requires that all school districts have a </w:t>
      </w:r>
      <w:r w:rsidR="009002A1" w:rsidRPr="00FD7E46">
        <w:rPr>
          <w:rFonts w:cstheme="minorHAnsi"/>
          <w:sz w:val="24"/>
          <w:szCs w:val="24"/>
        </w:rPr>
        <w:t>Foster Care Po</w:t>
      </w:r>
      <w:r w:rsidR="009002A1">
        <w:rPr>
          <w:rFonts w:cstheme="minorHAnsi"/>
          <w:sz w:val="24"/>
          <w:szCs w:val="24"/>
        </w:rPr>
        <w:t>int of C</w:t>
      </w:r>
      <w:r>
        <w:rPr>
          <w:rFonts w:cstheme="minorHAnsi"/>
          <w:sz w:val="24"/>
          <w:szCs w:val="24"/>
        </w:rPr>
        <w:t xml:space="preserve">ontact to work together with Department of Human Services (DHS) staff </w:t>
      </w:r>
      <w:r w:rsidR="00FD7E46">
        <w:rPr>
          <w:rFonts w:cstheme="minorHAnsi"/>
          <w:sz w:val="24"/>
          <w:szCs w:val="24"/>
        </w:rPr>
        <w:t>and provide assistance for</w:t>
      </w:r>
      <w:r>
        <w:rPr>
          <w:rFonts w:cstheme="minorHAnsi"/>
          <w:sz w:val="24"/>
          <w:szCs w:val="24"/>
        </w:rPr>
        <w:t xml:space="preserve"> Foster Care</w:t>
      </w:r>
      <w:r w:rsidR="00FD7E46">
        <w:rPr>
          <w:rFonts w:cstheme="minorHAnsi"/>
          <w:sz w:val="24"/>
          <w:szCs w:val="24"/>
        </w:rPr>
        <w:t xml:space="preserve"> students</w:t>
      </w:r>
      <w:r>
        <w:rPr>
          <w:rFonts w:cstheme="minorHAnsi"/>
          <w:sz w:val="24"/>
          <w:szCs w:val="24"/>
        </w:rPr>
        <w:t xml:space="preserve">.  </w:t>
      </w:r>
    </w:p>
    <w:p w14:paraId="7FC13009" w14:textId="77777777" w:rsidR="00407477" w:rsidRDefault="00407477" w:rsidP="00407477">
      <w:pPr>
        <w:spacing w:after="0" w:line="240" w:lineRule="auto"/>
        <w:rPr>
          <w:rFonts w:cstheme="minorHAnsi"/>
          <w:sz w:val="24"/>
          <w:szCs w:val="24"/>
        </w:rPr>
      </w:pPr>
    </w:p>
    <w:p w14:paraId="7E5F56D2" w14:textId="0B4323DF" w:rsidR="00407477" w:rsidRPr="00094F55" w:rsidRDefault="00407477" w:rsidP="00407477">
      <w:pPr>
        <w:spacing w:after="0" w:line="240" w:lineRule="auto"/>
        <w:rPr>
          <w:rFonts w:cstheme="minorHAnsi"/>
          <w:sz w:val="24"/>
          <w:szCs w:val="24"/>
        </w:rPr>
      </w:pPr>
      <w:r w:rsidRPr="00094F55">
        <w:rPr>
          <w:rFonts w:cstheme="minorHAnsi"/>
          <w:sz w:val="24"/>
          <w:szCs w:val="24"/>
        </w:rPr>
        <w:t xml:space="preserve">This document </w:t>
      </w:r>
      <w:r w:rsidR="00F4727D">
        <w:rPr>
          <w:rFonts w:cstheme="minorHAnsi"/>
          <w:sz w:val="24"/>
          <w:szCs w:val="24"/>
        </w:rPr>
        <w:t xml:space="preserve">is </w:t>
      </w:r>
      <w:r w:rsidR="00FD7E46">
        <w:rPr>
          <w:rFonts w:cstheme="minorHAnsi"/>
          <w:sz w:val="24"/>
          <w:szCs w:val="24"/>
        </w:rPr>
        <w:t xml:space="preserve">available by ODE to </w:t>
      </w:r>
      <w:r w:rsidRPr="00094F55">
        <w:rPr>
          <w:rFonts w:cstheme="minorHAnsi"/>
          <w:sz w:val="24"/>
          <w:szCs w:val="24"/>
        </w:rPr>
        <w:t xml:space="preserve">provide </w:t>
      </w:r>
      <w:r w:rsidR="00E0502C">
        <w:rPr>
          <w:rFonts w:cstheme="minorHAnsi"/>
          <w:sz w:val="24"/>
          <w:szCs w:val="24"/>
        </w:rPr>
        <w:t>contact information for Foster Care and McKinney-Vento</w:t>
      </w:r>
      <w:r w:rsidR="00FD7E46">
        <w:rPr>
          <w:rFonts w:cstheme="minorHAnsi"/>
          <w:sz w:val="24"/>
          <w:szCs w:val="24"/>
        </w:rPr>
        <w:t xml:space="preserve"> programs to help ensure the educational success for all </w:t>
      </w:r>
      <w:r w:rsidR="00A41982">
        <w:rPr>
          <w:rFonts w:cstheme="minorHAnsi"/>
          <w:sz w:val="24"/>
          <w:szCs w:val="24"/>
        </w:rPr>
        <w:t xml:space="preserve">Oregon </w:t>
      </w:r>
      <w:r w:rsidR="00FD7E46">
        <w:rPr>
          <w:rFonts w:cstheme="minorHAnsi"/>
          <w:sz w:val="24"/>
          <w:szCs w:val="24"/>
        </w:rPr>
        <w:t>students</w:t>
      </w:r>
      <w:r w:rsidRPr="00094F55">
        <w:rPr>
          <w:rFonts w:cstheme="minorHAnsi"/>
          <w:sz w:val="24"/>
          <w:szCs w:val="24"/>
        </w:rPr>
        <w:t>.</w:t>
      </w:r>
      <w:r w:rsidR="00E0502C">
        <w:rPr>
          <w:rFonts w:cstheme="minorHAnsi"/>
          <w:sz w:val="24"/>
          <w:szCs w:val="24"/>
        </w:rPr>
        <w:t xml:space="preserve">  </w:t>
      </w:r>
    </w:p>
    <w:p w14:paraId="14CC34EE" w14:textId="77777777" w:rsidR="00D5421A" w:rsidRDefault="00D5421A" w:rsidP="009002A1">
      <w:pPr>
        <w:tabs>
          <w:tab w:val="left" w:pos="10050"/>
        </w:tabs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5390A161" w14:textId="5282FC64" w:rsidR="00D5421A" w:rsidRDefault="00D5421A" w:rsidP="00D5421A">
      <w:pPr>
        <w:pStyle w:val="Footer"/>
        <w:tabs>
          <w:tab w:val="clear" w:pos="9360"/>
          <w:tab w:val="right" w:pos="10080"/>
        </w:tabs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To update POC information please contact Janay Cookson ODE Foster Care Point of Contact: </w:t>
      </w:r>
      <w:hyperlink r:id="rId11" w:history="1">
        <w:r w:rsidR="002D0AD8" w:rsidRPr="00E528DE">
          <w:rPr>
            <w:rStyle w:val="Hyperlink"/>
            <w:i/>
            <w:sz w:val="18"/>
            <w:szCs w:val="18"/>
          </w:rPr>
          <w:t>khansaa.bakri@ode.state.or.us</w:t>
        </w:r>
      </w:hyperlink>
    </w:p>
    <w:p w14:paraId="76AF5C5A" w14:textId="2ACCFB2A" w:rsidR="009002A1" w:rsidRPr="00094F55" w:rsidRDefault="009002A1" w:rsidP="009002A1">
      <w:pPr>
        <w:tabs>
          <w:tab w:val="left" w:pos="10050"/>
        </w:tabs>
        <w:spacing w:after="0" w:line="240" w:lineRule="auto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ab/>
      </w:r>
    </w:p>
    <w:p w14:paraId="4076E633" w14:textId="77777777" w:rsidR="009002A1" w:rsidRPr="00094F55" w:rsidRDefault="009002A1" w:rsidP="009002A1">
      <w:pPr>
        <w:tabs>
          <w:tab w:val="left" w:pos="559"/>
          <w:tab w:val="center" w:pos="5400"/>
        </w:tabs>
        <w:spacing w:after="0" w:line="240" w:lineRule="auto"/>
        <w:jc w:val="center"/>
        <w:rPr>
          <w:rFonts w:cstheme="minorHAnsi"/>
          <w:sz w:val="28"/>
          <w:szCs w:val="28"/>
        </w:rPr>
      </w:pPr>
      <w:r w:rsidRPr="00094F55">
        <w:rPr>
          <w:rFonts w:cstheme="minorHAnsi"/>
          <w:b/>
          <w:sz w:val="28"/>
          <w:szCs w:val="28"/>
        </w:rPr>
        <w:t>Oregon Counties</w:t>
      </w:r>
    </w:p>
    <w:p w14:paraId="33909AAF" w14:textId="6385C6EE" w:rsidR="009002A1" w:rsidRDefault="00085AB9" w:rsidP="006B4AC2">
      <w:pPr>
        <w:spacing w:after="0" w:line="240" w:lineRule="auto"/>
        <w:ind w:right="450"/>
        <w:jc w:val="center"/>
        <w:rPr>
          <w:rFonts w:cstheme="minorHAnsi"/>
          <w:b/>
          <w:color w:val="FF0000"/>
          <w:sz w:val="24"/>
          <w:szCs w:val="24"/>
        </w:rPr>
      </w:pPr>
      <w:r>
        <w:rPr>
          <w:rFonts w:cstheme="minorHAnsi"/>
          <w:b/>
          <w:color w:val="FF0000"/>
          <w:sz w:val="24"/>
          <w:szCs w:val="24"/>
        </w:rPr>
        <w:t>(C</w:t>
      </w:r>
      <w:r w:rsidR="009002A1" w:rsidRPr="00094F55">
        <w:rPr>
          <w:rFonts w:cstheme="minorHAnsi"/>
          <w:b/>
          <w:color w:val="FF0000"/>
          <w:sz w:val="24"/>
          <w:szCs w:val="24"/>
        </w:rPr>
        <w:t>lick on the county you currently reside in from the ta</w:t>
      </w:r>
      <w:r w:rsidR="006B4AC2">
        <w:rPr>
          <w:rFonts w:cstheme="minorHAnsi"/>
          <w:b/>
          <w:color w:val="FF0000"/>
          <w:sz w:val="24"/>
          <w:szCs w:val="24"/>
        </w:rPr>
        <w:t>ble of contents below.)</w:t>
      </w:r>
    </w:p>
    <w:p w14:paraId="7CB5BAA7" w14:textId="12D93999" w:rsidR="00E0502C" w:rsidRDefault="00E0502C" w:rsidP="006B4AC2">
      <w:pPr>
        <w:spacing w:after="0" w:line="240" w:lineRule="auto"/>
        <w:ind w:right="450"/>
        <w:jc w:val="center"/>
        <w:rPr>
          <w:rFonts w:cstheme="minorHAnsi"/>
          <w:b/>
          <w:color w:val="FF0000"/>
          <w:sz w:val="24"/>
          <w:szCs w:val="24"/>
        </w:rPr>
      </w:pPr>
    </w:p>
    <w:p w14:paraId="32835E3A" w14:textId="77777777" w:rsidR="00E0502C" w:rsidRPr="006B4AC2" w:rsidRDefault="00E0502C" w:rsidP="006B4AC2">
      <w:pPr>
        <w:spacing w:after="0" w:line="240" w:lineRule="auto"/>
        <w:ind w:right="450"/>
        <w:jc w:val="center"/>
        <w:rPr>
          <w:rFonts w:cstheme="minorHAnsi"/>
          <w:b/>
          <w:color w:val="FF0000"/>
          <w:sz w:val="24"/>
          <w:szCs w:val="24"/>
        </w:rPr>
        <w:sectPr w:rsidR="00E0502C" w:rsidRPr="006B4AC2" w:rsidSect="009002A1">
          <w:headerReference w:type="default" r:id="rId12"/>
          <w:footerReference w:type="default" r:id="rId13"/>
          <w:pgSz w:w="12240" w:h="15840" w:code="1"/>
          <w:pgMar w:top="1440" w:right="720" w:bottom="720" w:left="720" w:header="720" w:footer="432" w:gutter="0"/>
          <w:cols w:space="720"/>
          <w:docGrid w:linePitch="360"/>
        </w:sectPr>
      </w:pPr>
    </w:p>
    <w:p w14:paraId="2040D000" w14:textId="77777777" w:rsidR="006B4AC2" w:rsidRPr="00094F55" w:rsidRDefault="006B4AC2" w:rsidP="006B4AC2">
      <w:pPr>
        <w:pStyle w:val="TOC1"/>
        <w:ind w:left="0"/>
        <w:rPr>
          <w:u w:val="single"/>
        </w:rPr>
        <w:sectPr w:rsidR="006B4AC2" w:rsidRPr="00094F55" w:rsidSect="00665E1E">
          <w:headerReference w:type="default" r:id="rId14"/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094F55">
        <w:br w:type="textWrapping" w:clear="all"/>
      </w:r>
    </w:p>
    <w:p w14:paraId="7178609F" w14:textId="5A91F2F0" w:rsidR="006B4AC2" w:rsidRPr="00FD7E46" w:rsidRDefault="006B4AC2" w:rsidP="006B4AC2">
      <w:pPr>
        <w:pStyle w:val="TOC1"/>
        <w:rPr>
          <w:rFonts w:eastAsiaTheme="minorEastAsia"/>
          <w:noProof/>
          <w:sz w:val="28"/>
          <w:szCs w:val="28"/>
        </w:rPr>
      </w:pPr>
      <w:r w:rsidRPr="00FD7E46">
        <w:rPr>
          <w:b/>
          <w:sz w:val="28"/>
          <w:szCs w:val="28"/>
        </w:rPr>
        <w:fldChar w:fldCharType="begin"/>
      </w:r>
      <w:r w:rsidRPr="00FD7E46">
        <w:rPr>
          <w:b/>
          <w:sz w:val="28"/>
          <w:szCs w:val="28"/>
        </w:rPr>
        <w:instrText xml:space="preserve"> TOC \o "1-1" \h \z \u </w:instrText>
      </w:r>
      <w:r w:rsidRPr="00FD7E46">
        <w:rPr>
          <w:b/>
          <w:sz w:val="28"/>
          <w:szCs w:val="28"/>
        </w:rPr>
        <w:fldChar w:fldCharType="separate"/>
      </w:r>
      <w:hyperlink w:anchor="_Toc19613584" w:history="1">
        <w:r w:rsidRPr="00FD7E46">
          <w:rPr>
            <w:rStyle w:val="Hyperlink"/>
            <w:rFonts w:cstheme="minorHAnsi"/>
            <w:noProof/>
            <w:sz w:val="28"/>
            <w:szCs w:val="28"/>
          </w:rPr>
          <w:t>Baker County:</w:t>
        </w:r>
        <w:r w:rsidRPr="00FD7E46">
          <w:rPr>
            <w:noProof/>
            <w:webHidden/>
            <w:sz w:val="28"/>
            <w:szCs w:val="28"/>
          </w:rPr>
          <w:tab/>
        </w:r>
        <w:r w:rsidRPr="00FD7E46">
          <w:rPr>
            <w:noProof/>
            <w:webHidden/>
            <w:sz w:val="28"/>
            <w:szCs w:val="28"/>
          </w:rPr>
          <w:fldChar w:fldCharType="begin"/>
        </w:r>
        <w:r w:rsidRPr="00FD7E46">
          <w:rPr>
            <w:noProof/>
            <w:webHidden/>
            <w:sz w:val="28"/>
            <w:szCs w:val="28"/>
          </w:rPr>
          <w:instrText xml:space="preserve"> PAGEREF _Toc19613584 \h </w:instrText>
        </w:r>
        <w:r w:rsidRPr="00FD7E46">
          <w:rPr>
            <w:noProof/>
            <w:webHidden/>
            <w:sz w:val="28"/>
            <w:szCs w:val="28"/>
          </w:rPr>
        </w:r>
        <w:r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</w:t>
        </w:r>
        <w:r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21F9EB0" w14:textId="0BAE789E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5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Bent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5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02178136" w14:textId="61253071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6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lackamas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6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5AC49BBA" w14:textId="6C5BC899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7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latsop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7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3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39727BB" w14:textId="5BB94AC8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8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olumbia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8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3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18DC16C4" w14:textId="5D16855D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9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oos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9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E620AE9" w14:textId="63891046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0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rook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0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2495ED8" w14:textId="31EC081A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1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urry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1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3C841E8" w14:textId="54D91A32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2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Deschutes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2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5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64955F62" w14:textId="454A817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3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Douglas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3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5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5179276A" w14:textId="287E7C26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4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Gilliam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4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6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FE9EE2B" w14:textId="5DB95C2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5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Grant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5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6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C62A73C" w14:textId="4D5F65E1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6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Harney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6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6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FB68ACE" w14:textId="6AF4517D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7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Hood River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7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7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08F7CACB" w14:textId="73DFE2D9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8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Jacks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8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7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52B8BF0" w14:textId="1E54157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9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Jeffers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9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8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12A446E3" w14:textId="0EB236E0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0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Josephine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0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8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3403DFE" w14:textId="3D96E59C" w:rsidR="006B4AC2" w:rsidRPr="00FD7E46" w:rsidRDefault="005F40E8" w:rsidP="006B4AC2">
      <w:pPr>
        <w:pStyle w:val="TOC1"/>
        <w:rPr>
          <w:noProof/>
          <w:sz w:val="28"/>
          <w:szCs w:val="28"/>
        </w:rPr>
      </w:pPr>
      <w:hyperlink w:anchor="_Toc19613601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Klamath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1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8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6820D4B" w14:textId="10994008" w:rsidR="00FD7E46" w:rsidRDefault="00FD7E46" w:rsidP="00FD7E46">
      <w:pPr>
        <w:rPr>
          <w:sz w:val="28"/>
          <w:szCs w:val="28"/>
        </w:rPr>
      </w:pPr>
    </w:p>
    <w:p w14:paraId="40D7D296" w14:textId="19B40E09" w:rsidR="000E4E9B" w:rsidRPr="00FD7E46" w:rsidRDefault="000E4E9B" w:rsidP="00FD7E46">
      <w:pPr>
        <w:rPr>
          <w:sz w:val="28"/>
          <w:szCs w:val="28"/>
        </w:rPr>
      </w:pPr>
    </w:p>
    <w:p w14:paraId="7BCF600A" w14:textId="77777777" w:rsidR="00085AB9" w:rsidRDefault="00085AB9" w:rsidP="006B4AC2">
      <w:pPr>
        <w:pStyle w:val="TOC1"/>
      </w:pPr>
    </w:p>
    <w:p w14:paraId="129716B6" w14:textId="51D88E13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2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Lake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2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8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94F0B00" w14:textId="33AB4591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3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Lane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3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9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865D264" w14:textId="15EA77F3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4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Lincol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4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9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5454CE5" w14:textId="5E8F524B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5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Lin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5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0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EA3F615" w14:textId="42CD34D8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6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Malheur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6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0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3247E6F" w14:textId="703AEA2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7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Mari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7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0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5A135D70" w14:textId="6D2A4129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8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Morrow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8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1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3F467EE" w14:textId="2C1DD3E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9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Multnomah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9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1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243F1EC" w14:textId="18D71198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0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Polk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0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3A4CA1E" w14:textId="36E2D78C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1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Sherma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1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3EAC382" w14:textId="73A03024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2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Tillamook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2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005B0735" w14:textId="03E68BC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3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Umatilla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3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F30197A" w14:textId="42E2EC6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4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Uni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4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3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34E3105" w14:textId="4758699F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5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Wallowa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5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3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59BB4A8E" w14:textId="0CB7B13B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6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Wasco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6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01281D34" w14:textId="4BED4842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7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Washingt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7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AF511C7" w14:textId="564E5075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8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Wheeler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8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6B800D9" w14:textId="3F67072C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9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Yamhill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9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D8B0377" w14:textId="7C054617" w:rsidR="009002A1" w:rsidRPr="00094F55" w:rsidRDefault="006B4AC2" w:rsidP="006B4AC2">
      <w:pPr>
        <w:pStyle w:val="TOC1"/>
        <w:rPr>
          <w:u w:val="single"/>
        </w:rPr>
        <w:sectPr w:rsidR="009002A1" w:rsidRPr="00094F55" w:rsidSect="009002A1"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FD7E46">
        <w:rPr>
          <w:rFonts w:cstheme="minorHAnsi"/>
          <w:b/>
          <w:sz w:val="28"/>
          <w:szCs w:val="28"/>
          <w:u w:val="single"/>
        </w:rPr>
        <w:fldChar w:fldCharType="end"/>
      </w:r>
      <w:r w:rsidR="009002A1" w:rsidRPr="00094F55">
        <w:br w:type="textWrapping" w:clear="all"/>
      </w:r>
    </w:p>
    <w:p w14:paraId="5B696EE3" w14:textId="77777777" w:rsidR="00E0502C" w:rsidRPr="00631D99" w:rsidRDefault="00E0502C" w:rsidP="00E0502C">
      <w:pPr>
        <w:spacing w:after="0" w:line="240" w:lineRule="auto"/>
        <w:rPr>
          <w:rFonts w:cstheme="minorHAnsi"/>
          <w:color w:val="5B9BD5" w:themeColor="accent1"/>
          <w:sz w:val="24"/>
          <w:szCs w:val="24"/>
        </w:rPr>
      </w:pPr>
      <w:bookmarkStart w:id="1" w:name="_Toc489427364"/>
    </w:p>
    <w:p w14:paraId="422BC9D7" w14:textId="3ED70BE2" w:rsidR="00E0502C" w:rsidRDefault="00E0502C" w:rsidP="002E250E">
      <w:pPr>
        <w:pStyle w:val="Style3"/>
        <w:rPr>
          <w:rFonts w:asciiTheme="minorHAnsi" w:eastAsia="Times New Roman" w:hAnsiTheme="minorHAnsi" w:cstheme="minorHAnsi"/>
        </w:rPr>
      </w:pPr>
    </w:p>
    <w:p w14:paraId="14E6F001" w14:textId="67C7ACBB" w:rsidR="002E250E" w:rsidRPr="00094F55" w:rsidRDefault="002E250E" w:rsidP="002E250E">
      <w:pPr>
        <w:pStyle w:val="Style3"/>
        <w:rPr>
          <w:rFonts w:asciiTheme="minorHAnsi" w:hAnsiTheme="minorHAnsi" w:cstheme="minorHAnsi"/>
          <w:u w:val="single"/>
        </w:rPr>
      </w:pPr>
      <w:r>
        <w:rPr>
          <w:rFonts w:asciiTheme="minorHAnsi" w:eastAsia="Times New Roman" w:hAnsiTheme="minorHAnsi" w:cstheme="minorHAnsi"/>
        </w:rPr>
        <w:t>Virtual Schools</w:t>
      </w:r>
      <w:r w:rsidRPr="00094F55">
        <w:rPr>
          <w:rFonts w:asciiTheme="minorHAnsi" w:eastAsia="Times New Roman" w:hAnsiTheme="minorHAnsi" w:cstheme="minorHAnsi"/>
        </w:rPr>
        <w:t>:</w:t>
      </w:r>
      <w:bookmarkEnd w:id="1"/>
    </w:p>
    <w:tbl>
      <w:tblPr>
        <w:tblW w:w="102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88"/>
        <w:gridCol w:w="1642"/>
        <w:gridCol w:w="1710"/>
        <w:gridCol w:w="2700"/>
        <w:gridCol w:w="2516"/>
      </w:tblGrid>
      <w:tr w:rsidR="002E250E" w:rsidRPr="00094F55" w14:paraId="587C75B3" w14:textId="77777777" w:rsidTr="00862C7B">
        <w:trPr>
          <w:trHeight w:val="262"/>
          <w:tblHeader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921EE4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 w:rsidRPr="00741DC7">
              <w:rPr>
                <w:rFonts w:cstheme="minorHAnsi"/>
                <w:b/>
              </w:rPr>
              <w:t>District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B80A70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 w:rsidRPr="00741DC7">
              <w:rPr>
                <w:rFonts w:cstheme="minorHAnsi"/>
                <w:b/>
              </w:rPr>
              <w:t>Liaison Nam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9753D08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B34DA6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 w:rsidRPr="00741DC7">
              <w:rPr>
                <w:rFonts w:cstheme="minorHAnsi"/>
                <w:b/>
              </w:rPr>
              <w:t>Email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B6A8F3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ebpage</w:t>
            </w:r>
          </w:p>
        </w:tc>
      </w:tr>
      <w:tr w:rsidR="002E250E" w:rsidRPr="00AD7F9E" w14:paraId="04963A8F" w14:textId="77777777" w:rsidTr="00862C7B">
        <w:trPr>
          <w:trHeight w:val="559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65EBC2" w14:textId="63A08E90" w:rsidR="001705E0" w:rsidRPr="001705E0" w:rsidRDefault="001705E0" w:rsidP="00862C7B">
            <w:pPr>
              <w:spacing w:after="0"/>
              <w:rPr>
                <w:rFonts w:cstheme="minorHAnsi"/>
              </w:rPr>
            </w:pPr>
            <w:r w:rsidRPr="001705E0">
              <w:rPr>
                <w:rFonts w:cstheme="minorHAnsi"/>
              </w:rPr>
              <w:t>Oregon Charter Academy.</w:t>
            </w:r>
          </w:p>
          <w:p w14:paraId="39BC44F2" w14:textId="318FB6D6" w:rsidR="002E250E" w:rsidRPr="00AD7F9E" w:rsidRDefault="002E250E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DC77E" w14:textId="21C639F6" w:rsidR="002E250E" w:rsidRDefault="002E250E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D7F9E">
              <w:rPr>
                <w:rFonts w:cstheme="minorHAnsi"/>
                <w:color w:val="000000" w:themeColor="text1"/>
                <w:sz w:val="20"/>
                <w:szCs w:val="20"/>
              </w:rPr>
              <w:t>Isla Gearhart</w:t>
            </w:r>
          </w:p>
          <w:p w14:paraId="53CADC80" w14:textId="18483B91" w:rsidR="002E250E" w:rsidRPr="00AD7F9E" w:rsidRDefault="001705E0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705E0">
              <w:rPr>
                <w:rFonts w:cstheme="minorHAnsi"/>
                <w:color w:val="000000" w:themeColor="text1"/>
                <w:sz w:val="20"/>
                <w:szCs w:val="20"/>
              </w:rPr>
              <w:t>Andrea Evan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AD3097" w14:textId="7A45C3C1" w:rsidR="00877DFC" w:rsidRPr="00AD7F9E" w:rsidRDefault="00862C7B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503-897-8370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2DF2B7" w14:textId="0C1B8C58" w:rsidR="002E250E" w:rsidRPr="001705E0" w:rsidRDefault="005F40E8" w:rsidP="00862C7B">
            <w:pPr>
              <w:spacing w:after="0" w:line="240" w:lineRule="auto"/>
              <w:rPr>
                <w:rStyle w:val="Hyperlink"/>
                <w:rFonts w:cstheme="minorHAnsi"/>
                <w:color w:val="000000" w:themeColor="text1"/>
                <w:sz w:val="20"/>
                <w:szCs w:val="20"/>
              </w:rPr>
            </w:pPr>
            <w:hyperlink r:id="rId15" w:history="1">
              <w:r w:rsidR="001705E0" w:rsidRPr="001705E0">
                <w:rPr>
                  <w:rStyle w:val="Hyperlink"/>
                  <w:rFonts w:cstheme="minorHAnsi"/>
                  <w:sz w:val="20"/>
                  <w:szCs w:val="20"/>
                </w:rPr>
                <w:t>igearhart@oregoncharter.org</w:t>
              </w:r>
            </w:hyperlink>
            <w:r w:rsidR="00745DF2" w:rsidRPr="001705E0">
              <w:rPr>
                <w:rFonts w:cstheme="minorHAnsi"/>
                <w:sz w:val="20"/>
                <w:szCs w:val="20"/>
              </w:rPr>
              <w:t xml:space="preserve"> </w:t>
            </w:r>
            <w:r w:rsidR="002E250E" w:rsidRPr="001705E0">
              <w:rPr>
                <w:rStyle w:val="Hyperlink"/>
                <w:rFonts w:cstheme="minorHAnsi"/>
                <w:color w:val="000000" w:themeColor="text1"/>
                <w:sz w:val="20"/>
                <w:szCs w:val="20"/>
              </w:rPr>
              <w:t xml:space="preserve">   </w:t>
            </w:r>
          </w:p>
          <w:p w14:paraId="05C512A7" w14:textId="3148E544" w:rsidR="002E250E" w:rsidRPr="00AD7F9E" w:rsidRDefault="005F40E8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hyperlink r:id="rId16" w:history="1">
              <w:r w:rsidR="001705E0" w:rsidRPr="00E528DE">
                <w:rPr>
                  <w:rStyle w:val="Hyperlink"/>
                  <w:rFonts w:cstheme="minorHAnsi"/>
                  <w:sz w:val="20"/>
                  <w:szCs w:val="20"/>
                </w:rPr>
                <w:t>aevans@oregoncharter.org</w:t>
              </w:r>
            </w:hyperlink>
            <w:r w:rsidR="001705E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93EAC" w14:textId="1F0A1845" w:rsidR="002E250E" w:rsidRPr="00AD7F9E" w:rsidRDefault="005F40E8" w:rsidP="00862C7B">
            <w:pPr>
              <w:spacing w:after="0"/>
              <w:rPr>
                <w:rFonts w:cstheme="minorHAnsi"/>
                <w:sz w:val="20"/>
                <w:szCs w:val="20"/>
              </w:rPr>
            </w:pPr>
            <w:hyperlink r:id="rId17" w:history="1">
              <w:r w:rsidR="001705E0" w:rsidRPr="00E528DE">
                <w:rPr>
                  <w:rStyle w:val="Hyperlink"/>
                  <w:rFonts w:cstheme="minorHAnsi"/>
                  <w:sz w:val="20"/>
                  <w:szCs w:val="20"/>
                </w:rPr>
                <w:t>https://www.oregoncharte</w:t>
              </w:r>
              <w:r w:rsidR="001705E0" w:rsidRPr="00E528DE">
                <w:rPr>
                  <w:rStyle w:val="Hyperlink"/>
                  <w:rFonts w:cstheme="minorHAnsi"/>
                  <w:sz w:val="20"/>
                  <w:szCs w:val="20"/>
                </w:rPr>
                <w:t>r</w:t>
              </w:r>
              <w:r w:rsidR="001705E0" w:rsidRPr="00E528DE">
                <w:rPr>
                  <w:rStyle w:val="Hyperlink"/>
                  <w:rFonts w:cstheme="minorHAnsi"/>
                  <w:sz w:val="20"/>
                  <w:szCs w:val="20"/>
                </w:rPr>
                <w:t>.org/</w:t>
              </w:r>
            </w:hyperlink>
            <w:r w:rsidR="001705E0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2E250E" w:rsidRPr="00AD7F9E" w14:paraId="430822F6" w14:textId="77777777" w:rsidTr="00862C7B">
        <w:trPr>
          <w:trHeight w:val="52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512CFC" w14:textId="77777777" w:rsidR="002E250E" w:rsidRPr="00AD7F9E" w:rsidRDefault="002E250E" w:rsidP="00B978D4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D7F9E">
              <w:rPr>
                <w:rFonts w:cstheme="minorHAnsi"/>
                <w:color w:val="000000" w:themeColor="text1"/>
                <w:sz w:val="20"/>
                <w:szCs w:val="20"/>
              </w:rPr>
              <w:t>Oregon Virtual Academy (ORVA)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77964" w14:textId="77777777" w:rsidR="002E250E" w:rsidRPr="00AD7F9E" w:rsidRDefault="002E250E" w:rsidP="00B978D4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D7F9E">
              <w:rPr>
                <w:rFonts w:cstheme="minorHAnsi"/>
                <w:color w:val="000000" w:themeColor="text1"/>
                <w:sz w:val="20"/>
                <w:szCs w:val="20"/>
              </w:rPr>
              <w:t>Cheylin Jaukkuri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32A3DD" w14:textId="77777777" w:rsidR="00546446" w:rsidRDefault="002E250E" w:rsidP="00B978D4">
            <w:pPr>
              <w:spacing w:after="0" w:line="240" w:lineRule="auto"/>
              <w:rPr>
                <w:color w:val="002060"/>
                <w:sz w:val="20"/>
                <w:szCs w:val="20"/>
              </w:rPr>
            </w:pPr>
            <w:r>
              <w:rPr>
                <w:color w:val="002060"/>
                <w:sz w:val="20"/>
                <w:szCs w:val="20"/>
              </w:rPr>
              <w:t xml:space="preserve">W: 541-751-8060 </w:t>
            </w:r>
          </w:p>
          <w:p w14:paraId="1E38D3DC" w14:textId="4355588B" w:rsidR="002E250E" w:rsidRPr="007129E2" w:rsidRDefault="002E250E" w:rsidP="00B978D4">
            <w:pPr>
              <w:spacing w:after="0" w:line="240" w:lineRule="auto"/>
              <w:rPr>
                <w:color w:val="002060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C:  </w:t>
            </w:r>
            <w:r w:rsidRPr="00AD7F9E">
              <w:rPr>
                <w:rFonts w:cstheme="minorHAnsi"/>
                <w:color w:val="000000" w:themeColor="text1"/>
                <w:sz w:val="20"/>
                <w:szCs w:val="20"/>
              </w:rPr>
              <w:t>541-294-9950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4734C" w14:textId="4AFF7317" w:rsidR="002E250E" w:rsidRPr="00AD7F9E" w:rsidRDefault="005F40E8" w:rsidP="00B978D4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8" w:history="1">
              <w:r w:rsidR="00EA4B1C" w:rsidRPr="00E528DE">
                <w:rPr>
                  <w:rStyle w:val="Hyperlink"/>
                  <w:rFonts w:cstheme="minorHAnsi"/>
                  <w:sz w:val="20"/>
                  <w:szCs w:val="20"/>
                  <w:shd w:val="clear" w:color="auto" w:fill="FFFFFF"/>
                </w:rPr>
                <w:t>cjaukkPortland uri@oregonva.org</w:t>
              </w:r>
            </w:hyperlink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7CBF3" w14:textId="77777777" w:rsidR="002E250E" w:rsidRPr="00AD7F9E" w:rsidRDefault="005F40E8" w:rsidP="00B978D4">
            <w:pPr>
              <w:rPr>
                <w:rFonts w:cstheme="minorHAnsi"/>
                <w:sz w:val="20"/>
                <w:szCs w:val="20"/>
              </w:rPr>
            </w:pPr>
            <w:hyperlink r:id="rId19" w:history="1">
              <w:r w:rsidR="002E250E" w:rsidRPr="00AD7F9E">
                <w:rPr>
                  <w:rStyle w:val="Hyperlink"/>
                  <w:rFonts w:cstheme="minorHAnsi"/>
                  <w:sz w:val="20"/>
                  <w:szCs w:val="20"/>
                </w:rPr>
                <w:t>https://orva.k12.com/who-we-are/school-information.html</w:t>
              </w:r>
            </w:hyperlink>
            <w:bookmarkStart w:id="2" w:name="_GoBack"/>
            <w:bookmarkEnd w:id="2"/>
          </w:p>
        </w:tc>
      </w:tr>
    </w:tbl>
    <w:p w14:paraId="478608E7" w14:textId="77777777" w:rsidR="002E250E" w:rsidRDefault="002E250E" w:rsidP="00A41982">
      <w:pPr>
        <w:pStyle w:val="Style3"/>
        <w:tabs>
          <w:tab w:val="left" w:pos="2080"/>
        </w:tabs>
        <w:rPr>
          <w:rFonts w:asciiTheme="minorHAnsi" w:hAnsiTheme="minorHAnsi" w:cstheme="minorHAnsi"/>
        </w:rPr>
      </w:pPr>
    </w:p>
    <w:p w14:paraId="5961E425" w14:textId="363C6F49" w:rsidR="002F54CD" w:rsidRPr="00094F55" w:rsidRDefault="002F54CD" w:rsidP="00A41982">
      <w:pPr>
        <w:pStyle w:val="Style3"/>
        <w:tabs>
          <w:tab w:val="left" w:pos="2080"/>
        </w:tabs>
        <w:rPr>
          <w:rFonts w:asciiTheme="minorHAnsi" w:hAnsiTheme="minorHAnsi" w:cstheme="minorHAnsi"/>
        </w:rPr>
      </w:pPr>
      <w:r w:rsidRPr="00094F55">
        <w:rPr>
          <w:rFonts w:asciiTheme="minorHAnsi" w:hAnsiTheme="minorHAnsi" w:cstheme="minorHAnsi"/>
        </w:rPr>
        <w:t>Baker County:</w:t>
      </w:r>
      <w:bookmarkEnd w:id="0"/>
      <w:r w:rsidR="00A41982">
        <w:rPr>
          <w:rFonts w:asciiTheme="minorHAnsi" w:hAnsiTheme="minorHAnsi" w:cstheme="minorHAnsi"/>
        </w:rPr>
        <w:tab/>
      </w:r>
    </w:p>
    <w:tbl>
      <w:tblPr>
        <w:tblW w:w="5092" w:type="pct"/>
        <w:tblLook w:val="04A0" w:firstRow="1" w:lastRow="0" w:firstColumn="1" w:lastColumn="0" w:noHBand="0" w:noVBand="1"/>
      </w:tblPr>
      <w:tblGrid>
        <w:gridCol w:w="1928"/>
        <w:gridCol w:w="1866"/>
        <w:gridCol w:w="654"/>
        <w:gridCol w:w="587"/>
        <w:gridCol w:w="1807"/>
        <w:gridCol w:w="3413"/>
      </w:tblGrid>
      <w:tr w:rsidR="00B703BC" w:rsidRPr="00623E2D" w14:paraId="023EEEA5" w14:textId="77777777" w:rsidTr="00B978D4">
        <w:trPr>
          <w:trHeight w:val="346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7A4040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FFA4CD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962263C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561BCDE" w14:textId="7859F6B1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</w:t>
            </w:r>
            <w:r w:rsidR="00B978D4">
              <w:rPr>
                <w:rFonts w:cstheme="minorHAnsi"/>
                <w:b/>
                <w:sz w:val="20"/>
                <w:szCs w:val="20"/>
              </w:rPr>
              <w:t>C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19747CC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AA2AF7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2F54CD" w:rsidRPr="00623E2D" w14:paraId="2AC201E1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5EA29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aker SD 5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505E8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Barr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Nemec</w:t>
            </w:r>
            <w:proofErr w:type="spellEnd"/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C06C0D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DEF3C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CFB9B2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24-2260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3C6E4" w14:textId="77777777" w:rsidR="002F54CD" w:rsidRPr="00665E1E" w:rsidRDefault="005F40E8" w:rsidP="009A64EC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" w:history="1">
              <w:r w:rsidR="002F54CD" w:rsidRPr="00665E1E">
                <w:rPr>
                  <w:rStyle w:val="Hyperlink"/>
                  <w:rFonts w:cstheme="minorHAnsi"/>
                  <w:sz w:val="20"/>
                  <w:szCs w:val="20"/>
                </w:rPr>
                <w:t>barry.nemec@bakersd.org</w:t>
              </w:r>
            </w:hyperlink>
          </w:p>
        </w:tc>
      </w:tr>
      <w:tr w:rsidR="002F54CD" w:rsidRPr="00623E2D" w14:paraId="7A617912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CEE1B0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urnt River SD 30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50BAE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orrie Andrews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8DFE09" w14:textId="5B156825" w:rsidR="002F54CD" w:rsidRPr="00665E1E" w:rsidRDefault="00305FBF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616F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1A1B7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46-3466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E59A68" w14:textId="77777777" w:rsidR="002F54CD" w:rsidRPr="00665E1E" w:rsidRDefault="005F40E8" w:rsidP="009A64EC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" w:history="1">
              <w:r w:rsidR="002F54CD" w:rsidRPr="00665E1E">
                <w:rPr>
                  <w:rStyle w:val="Hyperlink"/>
                  <w:rFonts w:cstheme="minorHAnsi"/>
                  <w:sz w:val="20"/>
                  <w:szCs w:val="20"/>
                </w:rPr>
                <w:t>Lorrie.Andrews@burntriver.k12.or.us</w:t>
              </w:r>
            </w:hyperlink>
          </w:p>
        </w:tc>
      </w:tr>
      <w:tr w:rsidR="002F54CD" w:rsidRPr="00623E2D" w14:paraId="4D0484E2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AE82B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Huntington SD 16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C97EEF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cott Bullock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174AFA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41C7B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5755A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9-2204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D3A8EE" w14:textId="77777777" w:rsidR="002F54CD" w:rsidRPr="00665E1E" w:rsidRDefault="005F40E8" w:rsidP="009A64EC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2" w:history="1">
              <w:r w:rsidR="002F54CD" w:rsidRPr="00665E1E">
                <w:rPr>
                  <w:rStyle w:val="Hyperlink"/>
                  <w:rFonts w:cstheme="minorHAnsi"/>
                  <w:sz w:val="20"/>
                  <w:szCs w:val="20"/>
                </w:rPr>
                <w:t>Scott.Bullock@huntington.k12.or.us</w:t>
              </w:r>
            </w:hyperlink>
          </w:p>
        </w:tc>
      </w:tr>
      <w:tr w:rsidR="002F54CD" w:rsidRPr="00623E2D" w14:paraId="070B937D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AA473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ine Eagle SD 61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39B28" w14:textId="5DEBC080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Cammie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de</w:t>
            </w:r>
            <w:r w:rsidR="00104154">
              <w:rPr>
                <w:rFonts w:cstheme="minorHAnsi"/>
                <w:sz w:val="20"/>
                <w:szCs w:val="20"/>
              </w:rPr>
              <w:t xml:space="preserve"> </w:t>
            </w:r>
            <w:r w:rsidRPr="00665E1E">
              <w:rPr>
                <w:rFonts w:cstheme="minorHAnsi"/>
                <w:sz w:val="20"/>
                <w:szCs w:val="20"/>
              </w:rPr>
              <w:t>Castro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D41D07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A8B08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4848D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742-2550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3DFC7A" w14:textId="77777777" w:rsidR="002F54CD" w:rsidRPr="00665E1E" w:rsidRDefault="005F40E8" w:rsidP="009A64EC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3" w:history="1">
              <w:r w:rsidR="002F54CD" w:rsidRPr="00665E1E">
                <w:rPr>
                  <w:rStyle w:val="Hyperlink"/>
                  <w:rFonts w:cstheme="minorHAnsi"/>
                  <w:sz w:val="20"/>
                  <w:szCs w:val="20"/>
                </w:rPr>
                <w:t>cadecastro@pineeaglesd.org</w:t>
              </w:r>
            </w:hyperlink>
          </w:p>
        </w:tc>
      </w:tr>
    </w:tbl>
    <w:p w14:paraId="6225DA9B" w14:textId="77777777" w:rsidR="002F54CD" w:rsidRPr="006B3860" w:rsidRDefault="002F54CD" w:rsidP="002F54CD">
      <w:pPr>
        <w:spacing w:after="0" w:line="240" w:lineRule="auto"/>
        <w:rPr>
          <w:rFonts w:cstheme="minorHAnsi"/>
          <w:sz w:val="20"/>
          <w:szCs w:val="20"/>
        </w:rPr>
      </w:pPr>
    </w:p>
    <w:p w14:paraId="61404EFD" w14:textId="77777777" w:rsidR="002F54CD" w:rsidRDefault="002F54CD" w:rsidP="002F54CD">
      <w:pPr>
        <w:pStyle w:val="Style3"/>
        <w:rPr>
          <w:rFonts w:asciiTheme="minorHAnsi" w:hAnsiTheme="minorHAnsi" w:cstheme="minorHAnsi"/>
        </w:rPr>
      </w:pPr>
      <w:bookmarkStart w:id="3" w:name="_Toc19613585"/>
      <w:r w:rsidRPr="006B3860">
        <w:rPr>
          <w:rFonts w:asciiTheme="minorHAnsi" w:hAnsiTheme="minorHAnsi" w:cstheme="minorHAnsi"/>
        </w:rPr>
        <w:t>Benton County:</w:t>
      </w:r>
      <w:bookmarkEnd w:id="3"/>
    </w:p>
    <w:tbl>
      <w:tblPr>
        <w:tblW w:w="5092" w:type="pct"/>
        <w:tblLook w:val="04A0" w:firstRow="1" w:lastRow="0" w:firstColumn="1" w:lastColumn="0" w:noHBand="0" w:noVBand="1"/>
      </w:tblPr>
      <w:tblGrid>
        <w:gridCol w:w="1873"/>
        <w:gridCol w:w="1971"/>
        <w:gridCol w:w="652"/>
        <w:gridCol w:w="539"/>
        <w:gridCol w:w="1850"/>
        <w:gridCol w:w="3370"/>
      </w:tblGrid>
      <w:tr w:rsidR="00826956" w:rsidRPr="00623E2D" w14:paraId="72B634D1" w14:textId="77777777" w:rsidTr="00F4727D">
        <w:trPr>
          <w:trHeight w:val="354"/>
          <w:tblHeader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23223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DE47DD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BB425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7ED0322" w14:textId="043723B8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9E0F0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B3A46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CE99A8E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15215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lsea SD 7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AE25A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rc Thielman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695CF" w14:textId="7DC4B30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E1E0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44A21DA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84AF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87-4305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3FA6AA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rc.thielman@alsea.k12.or.us</w:t>
              </w:r>
            </w:hyperlink>
          </w:p>
        </w:tc>
      </w:tr>
      <w:tr w:rsidR="00826956" w:rsidRPr="00623E2D" w14:paraId="7FB7272E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B086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orvallis SD 509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E814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hris Hawkins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12788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B6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C45A7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757-5703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CE91A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hris.hawkins@corvallis.k12.or.us</w:t>
              </w:r>
            </w:hyperlink>
          </w:p>
        </w:tc>
      </w:tr>
      <w:tr w:rsidR="00826956" w:rsidRPr="00623E2D" w14:paraId="63919EB9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71CA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onroe SD 1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FFC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ill Crowson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DAFEE3" w14:textId="7F8B424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078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AC7A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47-6292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ACE1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ill.crowson@monroe.k12.or.us</w:t>
              </w:r>
            </w:hyperlink>
          </w:p>
        </w:tc>
      </w:tr>
      <w:tr w:rsidR="00826956" w:rsidRPr="00623E2D" w14:paraId="392A0FB5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8312E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hilomath SD 17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8C66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Buzz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Brazeau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60A79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98EC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7B3C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29-3169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797FD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uzz.brazeau@philomath.k12.or.us</w:t>
              </w:r>
            </w:hyperlink>
          </w:p>
        </w:tc>
      </w:tr>
    </w:tbl>
    <w:p w14:paraId="1DA95A03" w14:textId="77777777" w:rsidR="002F54CD" w:rsidRPr="006B3860" w:rsidRDefault="002F54CD" w:rsidP="002F54CD">
      <w:pPr>
        <w:pStyle w:val="Style3"/>
        <w:rPr>
          <w:rFonts w:asciiTheme="minorHAnsi" w:hAnsiTheme="minorHAnsi" w:cstheme="minorHAnsi"/>
        </w:rPr>
      </w:pPr>
    </w:p>
    <w:p w14:paraId="04EEF4F8" w14:textId="77777777" w:rsidR="002F54CD" w:rsidRPr="006B3860" w:rsidRDefault="002F54CD" w:rsidP="002F54CD">
      <w:pPr>
        <w:pStyle w:val="Style3"/>
        <w:rPr>
          <w:rFonts w:asciiTheme="minorHAnsi" w:hAnsiTheme="minorHAnsi" w:cstheme="minorHAnsi"/>
        </w:rPr>
      </w:pPr>
      <w:bookmarkStart w:id="4" w:name="_Toc19613586"/>
      <w:r w:rsidRPr="006B3860">
        <w:rPr>
          <w:rFonts w:asciiTheme="minorHAnsi" w:hAnsiTheme="minorHAnsi" w:cstheme="minorHAnsi"/>
        </w:rPr>
        <w:t>Clackamas County:</w:t>
      </w:r>
      <w:bookmarkEnd w:id="4"/>
    </w:p>
    <w:tbl>
      <w:tblPr>
        <w:tblW w:w="5092" w:type="pct"/>
        <w:tblLayout w:type="fixed"/>
        <w:tblLook w:val="04A0" w:firstRow="1" w:lastRow="0" w:firstColumn="1" w:lastColumn="0" w:noHBand="0" w:noVBand="1"/>
      </w:tblPr>
      <w:tblGrid>
        <w:gridCol w:w="1933"/>
        <w:gridCol w:w="1902"/>
        <w:gridCol w:w="661"/>
        <w:gridCol w:w="539"/>
        <w:gridCol w:w="1801"/>
        <w:gridCol w:w="3419"/>
      </w:tblGrid>
      <w:tr w:rsidR="00826956" w:rsidRPr="00623E2D" w14:paraId="1811C927" w14:textId="77777777" w:rsidTr="00F4727D">
        <w:trPr>
          <w:trHeight w:val="334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E38735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AD684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5867B4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3344CEE" w14:textId="03EA0AF2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7FCC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978F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20B8153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A16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anby SD 86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3BEA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hy Sulliva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597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1E3F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240ED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266-786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353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athy.sullivan@canby.k12.or.us</w:t>
              </w:r>
            </w:hyperlink>
          </w:p>
        </w:tc>
      </w:tr>
      <w:tr w:rsidR="00826956" w:rsidRPr="00623E2D" w14:paraId="515445C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206C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olton SD 53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B553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ishia Ston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21E78A" w14:textId="662AB01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C85E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6ACB6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824-35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0A4DB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tonel@colton.k12.or.us</w:t>
              </w:r>
            </w:hyperlink>
          </w:p>
        </w:tc>
      </w:tr>
      <w:tr w:rsidR="00826956" w:rsidRPr="00623E2D" w14:paraId="6238F32D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2AF99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Estacada SD 108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6A09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son Hobso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3C0000" w14:textId="4E8323D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C190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688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630-6871 x2906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64D1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3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obsonj@estacada.k12.or.us</w:t>
              </w:r>
            </w:hyperlink>
          </w:p>
        </w:tc>
      </w:tr>
      <w:tr w:rsidR="00826956" w:rsidRPr="00623E2D" w14:paraId="0CB853E5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D5F49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Gladstone SD 11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6211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elly Welch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1864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B188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C709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655-2777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536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welchk@gladstone.k12.or.us</w:t>
              </w:r>
            </w:hyperlink>
          </w:p>
        </w:tc>
      </w:tr>
      <w:tr w:rsidR="00826956" w:rsidRPr="00623E2D" w14:paraId="7607ED90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71CD6" w14:textId="5D853CC1" w:rsidR="00826956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ake Oswego 7J</w:t>
            </w:r>
          </w:p>
          <w:p w14:paraId="5B789DCA" w14:textId="77777777" w:rsidR="00826956" w:rsidRPr="0078411B" w:rsidRDefault="00826956" w:rsidP="00826956">
            <w:pPr>
              <w:ind w:firstLine="7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EA66" w14:textId="4B59FD9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atrick Tombli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22ECA" w14:textId="6D1E532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9A5D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D0F1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534-23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29A0B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tomblinp@loswego.k12.or.us</w:t>
              </w:r>
            </w:hyperlink>
          </w:p>
        </w:tc>
      </w:tr>
      <w:tr w:rsidR="00826956" w:rsidRPr="00623E2D" w14:paraId="28A401B9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31A00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D509F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ristina Carrizale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ECA911" w14:textId="2BF8E9C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C4B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DB4F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(503) 929-212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C52832" w14:textId="39064C3F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3" w:history="1">
              <w:r w:rsidR="00826956" w:rsidRPr="00540151">
                <w:rPr>
                  <w:rStyle w:val="Hyperlink"/>
                  <w:rFonts w:cstheme="minorHAnsi"/>
                  <w:sz w:val="20"/>
                  <w:szCs w:val="20"/>
                </w:rPr>
                <w:t>cristina.carrizales@molallariv.k12.or.us</w:t>
              </w:r>
            </w:hyperlink>
          </w:p>
        </w:tc>
      </w:tr>
      <w:tr w:rsidR="00826956" w:rsidRPr="00623E2D" w14:paraId="57A773E9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2DDE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82D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ichael Salitor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9FC8C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7AC3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A3853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829-23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C0D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3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ichael.salitore@molallariv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52C1F758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B8A23" w14:textId="1789619B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Clackamas 1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EF5515" w14:textId="7CA4C1D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adie Espinosa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9FBD7B" w14:textId="6B9C8BBB" w:rsidR="00826956" w:rsidRPr="00665E1E" w:rsidRDefault="005F6DC4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4C9AA" w14:textId="57AD14B8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293828" w14:textId="7A88DA8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53-5663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B30B72" w14:textId="29B03B2D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3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espinosasa@nclack.k12.or.us</w:t>
              </w:r>
            </w:hyperlink>
          </w:p>
          <w:p w14:paraId="5C5C0F40" w14:textId="583CEF3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45288B" w:rsidRPr="00623E2D" w14:paraId="67D6D75B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407A4" w14:textId="4B4F4A84" w:rsidR="0045288B" w:rsidRPr="00665E1E" w:rsidRDefault="0045288B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North Clackamas 1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16169D" w14:textId="1DC8CBAB" w:rsidR="0045288B" w:rsidRPr="00665E1E" w:rsidRDefault="0045288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ichael Rall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6E5E6E" w14:textId="707B2DC1" w:rsidR="0045288B" w:rsidRDefault="0045288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949D2" w14:textId="16318C6C" w:rsidR="0045288B" w:rsidRPr="00665E1E" w:rsidRDefault="0045288B" w:rsidP="0082695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01EF68" w14:textId="36B44C38" w:rsidR="0045288B" w:rsidRPr="00665E1E" w:rsidRDefault="0045288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224DE">
              <w:rPr>
                <w:rFonts w:cstheme="minorHAnsi"/>
                <w:sz w:val="20"/>
                <w:szCs w:val="20"/>
              </w:rPr>
              <w:t>503-353-1908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A34C3" w14:textId="5E4448CA" w:rsidR="0045288B" w:rsidRDefault="005F40E8" w:rsidP="00826956">
            <w:pPr>
              <w:spacing w:after="0" w:line="240" w:lineRule="auto"/>
            </w:pPr>
            <w:hyperlink r:id="rId36" w:history="1">
              <w:r w:rsidR="0045288B" w:rsidRPr="00D224DE">
                <w:rPr>
                  <w:rStyle w:val="Hyperlink"/>
                  <w:rFonts w:cstheme="minorHAnsi"/>
                  <w:sz w:val="20"/>
                  <w:szCs w:val="20"/>
                </w:rPr>
                <w:t>rallsm@nclack.k12.or.us</w:t>
              </w:r>
            </w:hyperlink>
          </w:p>
        </w:tc>
      </w:tr>
      <w:tr w:rsidR="00826956" w:rsidRPr="00623E2D" w14:paraId="26F0837D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CA89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Oregon City SD 6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7CC16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ela Pari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14AC1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ACB1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F12CA" w14:textId="6729E19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503-785-8880 </w:t>
            </w:r>
            <w:r w:rsidRPr="00665E1E">
              <w:rPr>
                <w:rFonts w:cstheme="minorHAnsi"/>
                <w:sz w:val="20"/>
                <w:szCs w:val="20"/>
              </w:rPr>
              <w:t>x786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B0C7DE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abela.paris@orecity.k12.or.us</w:t>
              </w:r>
            </w:hyperlink>
          </w:p>
        </w:tc>
      </w:tr>
      <w:tr w:rsidR="00826956" w:rsidRPr="00623E2D" w14:paraId="3DF5CBFA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F1253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Oregon Trail SD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2D31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ie Schweitzer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0A9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A5C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F81A4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668-554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45B0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3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atie.schweitzer@ortrail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2925DFF5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9F0FE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West Linn-Wilsonville SD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D6F20E" w14:textId="77777777" w:rsidR="00877DFC" w:rsidRDefault="00877DFC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063137AF" w14:textId="0B23C417" w:rsidR="00877DFC" w:rsidRPr="009452CA" w:rsidRDefault="009452CA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452CA">
              <w:rPr>
                <w:rFonts w:ascii="Trebuchet MS" w:hAnsi="Trebuchet MS"/>
                <w:bCs/>
                <w:color w:val="222222"/>
                <w:sz w:val="19"/>
                <w:szCs w:val="19"/>
              </w:rPr>
              <w:t>Allison Watkin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31DB3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8282" w14:textId="77777777" w:rsidR="00826956" w:rsidRPr="009452CA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9452CA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603788" w14:textId="77777777" w:rsidR="00877DFC" w:rsidRPr="009452CA" w:rsidRDefault="00877DFC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3FFF9CC7" w14:textId="776A0F08" w:rsidR="00877DFC" w:rsidRPr="009452CA" w:rsidRDefault="009452CA" w:rsidP="009452CA">
            <w:pPr>
              <w:rPr>
                <w:rFonts w:cstheme="minorHAnsi"/>
                <w:sz w:val="20"/>
                <w:szCs w:val="20"/>
              </w:rPr>
            </w:pPr>
            <w:r w:rsidRPr="009452CA">
              <w:rPr>
                <w:rFonts w:cstheme="minorHAnsi"/>
                <w:color w:val="000000"/>
                <w:sz w:val="20"/>
                <w:szCs w:val="20"/>
              </w:rPr>
              <w:t>(503) 673-705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9EC001" w14:textId="77777777" w:rsidR="00877DFC" w:rsidRDefault="00877DFC" w:rsidP="00826956">
            <w:pPr>
              <w:spacing w:after="0" w:line="240" w:lineRule="auto"/>
              <w:rPr>
                <w:rStyle w:val="Hyperlink"/>
                <w:rFonts w:cstheme="minorHAnsi"/>
                <w:sz w:val="20"/>
                <w:szCs w:val="20"/>
              </w:rPr>
            </w:pPr>
          </w:p>
          <w:p w14:paraId="4C2E5955" w14:textId="347A3D0B" w:rsidR="00877DFC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9" w:history="1">
              <w:r w:rsidR="009452CA" w:rsidRPr="00EA5F5F">
                <w:rPr>
                  <w:rStyle w:val="Hyperlink"/>
                </w:rPr>
                <w:t>watkinsa@wlwlv.k12.or.us</w:t>
              </w:r>
            </w:hyperlink>
            <w:r w:rsidR="009452CA">
              <w:t xml:space="preserve"> </w:t>
            </w:r>
          </w:p>
        </w:tc>
      </w:tr>
    </w:tbl>
    <w:p w14:paraId="2D0D77D2" w14:textId="77777777" w:rsidR="002F54CD" w:rsidRPr="006B3860" w:rsidRDefault="002F54CD" w:rsidP="002F54CD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78BA8781" w14:textId="77777777" w:rsidR="002F54CD" w:rsidRPr="006B3860" w:rsidRDefault="002F54CD" w:rsidP="002F54CD">
      <w:pPr>
        <w:pStyle w:val="Style3"/>
        <w:rPr>
          <w:rFonts w:asciiTheme="minorHAnsi" w:hAnsiTheme="minorHAnsi" w:cstheme="minorHAnsi"/>
        </w:rPr>
      </w:pPr>
      <w:bookmarkStart w:id="5" w:name="_Toc19613587"/>
      <w:r w:rsidRPr="006B3860">
        <w:rPr>
          <w:rFonts w:asciiTheme="minorHAnsi" w:hAnsiTheme="minorHAnsi" w:cstheme="minorHAnsi"/>
        </w:rPr>
        <w:t>Clatsop County:</w:t>
      </w:r>
      <w:bookmarkEnd w:id="5"/>
    </w:p>
    <w:tbl>
      <w:tblPr>
        <w:tblW w:w="5092" w:type="pct"/>
        <w:tblLayout w:type="fixed"/>
        <w:tblLook w:val="04A0" w:firstRow="1" w:lastRow="0" w:firstColumn="1" w:lastColumn="0" w:noHBand="0" w:noVBand="1"/>
      </w:tblPr>
      <w:tblGrid>
        <w:gridCol w:w="1920"/>
        <w:gridCol w:w="1928"/>
        <w:gridCol w:w="648"/>
        <w:gridCol w:w="539"/>
        <w:gridCol w:w="1856"/>
        <w:gridCol w:w="3364"/>
      </w:tblGrid>
      <w:tr w:rsidR="00826956" w:rsidRPr="00623E2D" w14:paraId="7DB22A30" w14:textId="77777777" w:rsidTr="00F4727D">
        <w:trPr>
          <w:trHeight w:val="336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ED665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7CB30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6EE25E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9311F02" w14:textId="1935642E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C7F4E8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AF4000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D862D07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097A3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storia SD 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A320F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Kellie Clay 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33B2E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998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917B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25-047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00172E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clay@astoria.k12.or.us</w:t>
              </w:r>
            </w:hyperlink>
          </w:p>
        </w:tc>
      </w:tr>
      <w:tr w:rsidR="00826956" w:rsidRPr="00623E2D" w14:paraId="6474181F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A665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well SD 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5211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Alic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unsaker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3A1D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5BD7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43C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755-2451 x2493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0964F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liceh@jewell.k12.or.us</w:t>
              </w:r>
            </w:hyperlink>
          </w:p>
        </w:tc>
      </w:tr>
      <w:tr w:rsidR="00826956" w:rsidRPr="00623E2D" w14:paraId="76697D20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94F72" w14:textId="0F8BFF56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Knappa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980FB" w14:textId="6654783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Tammy McMullen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622B6" w14:textId="519589C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479A" w14:textId="53B218B3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DD495" w14:textId="469E08D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9-710-9185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138B7" w14:textId="269158DF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4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cmullent@knappak12.org</w:t>
              </w:r>
            </w:hyperlink>
          </w:p>
        </w:tc>
      </w:tr>
      <w:tr w:rsidR="00826956" w:rsidRPr="00623E2D" w14:paraId="29F16524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ADF0E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easide SD 10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FBF96" w14:textId="4BDFD7A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Natali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Osburn</w:t>
            </w:r>
            <w:proofErr w:type="spellEnd"/>
            <w:r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5BD04" w14:textId="2D9EB282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23B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3CE1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738-558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715E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nosburn@seaside.k12.or.us</w:t>
              </w:r>
            </w:hyperlink>
          </w:p>
        </w:tc>
      </w:tr>
      <w:tr w:rsidR="00826956" w:rsidRPr="00623E2D" w14:paraId="00EC41F4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C1DE7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easide SD 10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801A2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Sheila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Roley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790AD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83F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ACB59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738-558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BEC08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4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roley@seaside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718EE0BB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AAD16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Warrenton-Hammond S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2F68BA" w14:textId="107968F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ry Moore-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Suever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D1A1E4" w14:textId="181EC6E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C6BC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FFF48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861-337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5D31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ueverm@warrentonk12.org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1150508F" w14:textId="77777777" w:rsidR="002F54CD" w:rsidRPr="006B3860" w:rsidRDefault="002F54CD" w:rsidP="002F54CD">
      <w:pPr>
        <w:spacing w:after="0" w:line="240" w:lineRule="auto"/>
        <w:rPr>
          <w:rFonts w:cstheme="minorHAnsi"/>
          <w:sz w:val="20"/>
          <w:szCs w:val="20"/>
        </w:rPr>
      </w:pPr>
    </w:p>
    <w:p w14:paraId="512F43B5" w14:textId="77777777" w:rsidR="002F54CD" w:rsidRPr="006B3860" w:rsidRDefault="002F54CD" w:rsidP="002F54CD">
      <w:pPr>
        <w:pStyle w:val="Style3"/>
        <w:rPr>
          <w:rFonts w:asciiTheme="minorHAnsi" w:hAnsiTheme="minorHAnsi" w:cstheme="minorHAnsi"/>
        </w:rPr>
      </w:pPr>
      <w:bookmarkStart w:id="6" w:name="_Toc19613588"/>
      <w:r w:rsidRPr="006B3860">
        <w:rPr>
          <w:rFonts w:asciiTheme="minorHAnsi" w:hAnsiTheme="minorHAnsi" w:cstheme="minorHAnsi"/>
        </w:rPr>
        <w:t>Columbia County:</w:t>
      </w:r>
      <w:bookmarkEnd w:id="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1"/>
        <w:gridCol w:w="1920"/>
        <w:gridCol w:w="661"/>
        <w:gridCol w:w="554"/>
        <w:gridCol w:w="1828"/>
        <w:gridCol w:w="8"/>
        <w:gridCol w:w="3367"/>
      </w:tblGrid>
      <w:tr w:rsidR="00826956" w:rsidRPr="00623E2D" w14:paraId="4980AFA9" w14:textId="77777777" w:rsidTr="00F4727D">
        <w:trPr>
          <w:trHeight w:val="289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D4554B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CFC1C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49CC3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22BC9B8" w14:textId="0686BAB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4E6881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F919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5FB03E32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FB88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latskanie SD 6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67CC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ne Dine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DE2D3F" w14:textId="1CBCA90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A97E4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1BC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728-0587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0113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kynsi@csd.k12.or.us</w:t>
              </w:r>
            </w:hyperlink>
          </w:p>
        </w:tc>
      </w:tr>
      <w:tr w:rsidR="00826956" w:rsidRPr="00623E2D" w14:paraId="4465616F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EE34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Rainier SD 13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0D4F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ebby Webster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A78D02" w14:textId="5845CF3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47E4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A7B83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556-3777  x211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2ED4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ebby_webster@rsd.k12.or.us</w:t>
              </w:r>
            </w:hyperlink>
          </w:p>
        </w:tc>
      </w:tr>
      <w:tr w:rsidR="00826956" w:rsidRPr="00623E2D" w14:paraId="5998D660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7B26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cappoose SD 1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CB67C" w14:textId="77777777" w:rsidR="005A0FF2" w:rsidRDefault="005A0FF2" w:rsidP="0082695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cca Tabor </w:t>
            </w:r>
          </w:p>
          <w:p w14:paraId="3F649D92" w14:textId="673B698A" w:rsidR="00826956" w:rsidRPr="005A0FF2" w:rsidRDefault="005A0FF2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A0FF2">
              <w:rPr>
                <w:sz w:val="20"/>
                <w:szCs w:val="20"/>
              </w:rPr>
              <w:t>Justin Engstrom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FDB6B2" w14:textId="2A393FD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6858F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E8FF3" w14:textId="64C2E98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4BD4C4" w14:textId="77777777" w:rsidR="00826956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8" w:history="1">
              <w:r w:rsidR="005A0FF2" w:rsidRPr="00EA5F5F">
                <w:rPr>
                  <w:rStyle w:val="Hyperlink"/>
                  <w:rFonts w:cstheme="minorHAnsi"/>
                  <w:sz w:val="20"/>
                  <w:szCs w:val="20"/>
                </w:rPr>
                <w:t>rtabor@scappoose.k12.or.us</w:t>
              </w:r>
            </w:hyperlink>
            <w:r w:rsidR="005A0FF2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  <w:p w14:paraId="5FF51E50" w14:textId="154A9DA4" w:rsidR="005A0FF2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9" w:history="1">
              <w:r w:rsidR="005A0FF2" w:rsidRPr="00EA5F5F">
                <w:rPr>
                  <w:rStyle w:val="Hyperlink"/>
                  <w:rFonts w:cstheme="minorHAnsi"/>
                  <w:sz w:val="20"/>
                  <w:szCs w:val="20"/>
                </w:rPr>
                <w:t>jengstrom@scappoose.k12.or.us</w:t>
              </w:r>
            </w:hyperlink>
            <w:r w:rsidR="005A0FF2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79149F35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650F9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t. Helens SD 502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50C1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nnifer Bartocci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7CE90D" w14:textId="56EF768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81BF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4F570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66-7227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CB5F52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enniferb@sthelens.k12.or.us</w:t>
              </w:r>
            </w:hyperlink>
          </w:p>
        </w:tc>
      </w:tr>
      <w:tr w:rsidR="00826956" w:rsidRPr="00623E2D" w14:paraId="77C2F56D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CACF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lastRenderedPageBreak/>
              <w:t>Vernonia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47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F44B2E" w14:textId="68631F4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Jami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amsa</w:t>
            </w:r>
            <w:proofErr w:type="spellEnd"/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F5208A" w14:textId="3DB3CDB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E3FA6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CA45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429-5891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0959B2" w14:textId="3AE32A4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jhamsa@vernoniak12.org</w:t>
              </w:r>
            </w:hyperlink>
          </w:p>
        </w:tc>
      </w:tr>
    </w:tbl>
    <w:p w14:paraId="03FAAA5D" w14:textId="74D66301" w:rsidR="00052CF3" w:rsidRDefault="00052CF3"/>
    <w:p w14:paraId="426652C1" w14:textId="77777777" w:rsidR="00052CF3" w:rsidRPr="006B3860" w:rsidRDefault="00052CF3" w:rsidP="00052CF3">
      <w:pPr>
        <w:pStyle w:val="Style3"/>
        <w:rPr>
          <w:rFonts w:asciiTheme="minorHAnsi" w:hAnsiTheme="minorHAnsi" w:cstheme="minorHAnsi"/>
        </w:rPr>
      </w:pPr>
      <w:bookmarkStart w:id="7" w:name="_Toc19613589"/>
      <w:r w:rsidRPr="006B3860">
        <w:rPr>
          <w:rFonts w:asciiTheme="minorHAnsi" w:hAnsiTheme="minorHAnsi" w:cstheme="minorHAnsi"/>
        </w:rPr>
        <w:t>Coos County:</w:t>
      </w:r>
      <w:bookmarkEnd w:id="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29"/>
        <w:gridCol w:w="642"/>
        <w:gridCol w:w="540"/>
        <w:gridCol w:w="1890"/>
        <w:gridCol w:w="3328"/>
      </w:tblGrid>
      <w:tr w:rsidR="00826956" w:rsidRPr="00623E2D" w14:paraId="55F650E5" w14:textId="77777777" w:rsidTr="00F4727D">
        <w:trPr>
          <w:trHeight w:val="292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18CF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095A7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CE12BD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55B2342" w14:textId="4C30E004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645A2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E2F5A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33E0875F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8A437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andon SD 5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4C44F8" w14:textId="67A5FA00" w:rsidR="00826956" w:rsidRPr="00665E1E" w:rsidRDefault="00610954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10954">
              <w:rPr>
                <w:rFonts w:cstheme="minorHAnsi"/>
                <w:sz w:val="20"/>
                <w:szCs w:val="20"/>
              </w:rPr>
              <w:t xml:space="preserve">Shauna </w:t>
            </w:r>
            <w:proofErr w:type="spellStart"/>
            <w:r w:rsidRPr="00610954">
              <w:rPr>
                <w:rFonts w:cstheme="minorHAnsi"/>
                <w:sz w:val="20"/>
                <w:szCs w:val="20"/>
              </w:rPr>
              <w:t>Schmerer</w:t>
            </w:r>
            <w:proofErr w:type="spellEnd"/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FE8BCC" w14:textId="01F2586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09A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EDC90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47-441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4E3B5" w14:textId="7E31CB10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2" w:history="1">
              <w:r w:rsidR="00610954" w:rsidRPr="00610954">
                <w:rPr>
                  <w:rStyle w:val="Hyperlink"/>
                </w:rPr>
                <w:t>sschmerer@bandon.K12.or.us</w:t>
              </w:r>
            </w:hyperlink>
          </w:p>
        </w:tc>
      </w:tr>
      <w:tr w:rsidR="00826956" w:rsidRPr="00623E2D" w14:paraId="218F3401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A4C7F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oos Bay SD 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724B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helby Georg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87B4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E948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6012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67-13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86E86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helbyg@coos-bay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26D80907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6A637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oquille SD 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7453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Wayne Gallagher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A73F85" w14:textId="55558AE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CAC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3BF8A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96-2181 x120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BE052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wgallagher@coquille.k12.or.us</w:t>
              </w:r>
            </w:hyperlink>
          </w:p>
        </w:tc>
      </w:tr>
      <w:tr w:rsidR="00826956" w:rsidRPr="00623E2D" w14:paraId="09859A34" w14:textId="77777777" w:rsidTr="00843961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BDFD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yrtle Point SD 4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A80D1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Nanette Hagen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0BAD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AA3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9201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2-122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165A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nhagen@mpsd.k12.or.us</w:t>
              </w:r>
            </w:hyperlink>
          </w:p>
        </w:tc>
      </w:tr>
      <w:tr w:rsidR="00826956" w:rsidRPr="00623E2D" w14:paraId="304C058E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AE59B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Bend SD 13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B3909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Ginn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Prickett</w:t>
            </w:r>
            <w:proofErr w:type="spellEnd"/>
          </w:p>
          <w:p w14:paraId="3FBE36DD" w14:textId="2DCE105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4B7FA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CC21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F4F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751-677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81300E" w14:textId="102155D6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5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gprickett@nbend.k12.or.us</w:t>
              </w:r>
            </w:hyperlink>
          </w:p>
          <w:p w14:paraId="111D68D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  <w:tr w:rsidR="00826956" w:rsidRPr="00623E2D" w14:paraId="0D19BF02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DB6F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owers SD 3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3FEC8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Matt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Shorb</w:t>
            </w:r>
            <w:proofErr w:type="spellEnd"/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62D57B" w14:textId="14C555C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BDF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91F0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39-229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8F98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5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shorb@powersschools.com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</w:tbl>
    <w:p w14:paraId="2FC17915" w14:textId="77777777" w:rsidR="00ED54BF" w:rsidRDefault="00ED54BF" w:rsidP="00052CF3">
      <w:pPr>
        <w:pStyle w:val="Style3"/>
        <w:rPr>
          <w:rFonts w:asciiTheme="minorHAnsi" w:hAnsiTheme="minorHAnsi" w:cstheme="minorHAnsi"/>
        </w:rPr>
      </w:pPr>
      <w:bookmarkStart w:id="8" w:name="_Toc19613590"/>
    </w:p>
    <w:p w14:paraId="2C4EEDCD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r w:rsidRPr="006B3860">
        <w:rPr>
          <w:rFonts w:asciiTheme="minorHAnsi" w:hAnsiTheme="minorHAnsi" w:cstheme="minorHAnsi"/>
        </w:rPr>
        <w:t>Crook County:</w:t>
      </w:r>
      <w:bookmarkEnd w:id="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9"/>
        <w:gridCol w:w="1941"/>
        <w:gridCol w:w="620"/>
        <w:gridCol w:w="542"/>
        <w:gridCol w:w="1912"/>
        <w:gridCol w:w="12"/>
        <w:gridCol w:w="3293"/>
      </w:tblGrid>
      <w:tr w:rsidR="00826956" w:rsidRPr="00623E2D" w14:paraId="35682518" w14:textId="77777777" w:rsidTr="00826956">
        <w:trPr>
          <w:trHeight w:val="303"/>
          <w:tblHeader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B059CC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5C46D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15DFE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3B4CD3" w14:textId="1236F4CC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3FF256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4B9A3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24211889" w14:textId="77777777" w:rsidTr="00312A43">
        <w:trPr>
          <w:trHeight w:val="591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3DFF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rook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93BCD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lea Horn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BFF08D" w14:textId="233F73A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1B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34118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16-4150</w:t>
            </w:r>
          </w:p>
        </w:tc>
        <w:tc>
          <w:tcPr>
            <w:tcW w:w="16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90B94A" w14:textId="77777777" w:rsidR="00826956" w:rsidRPr="00665E1E" w:rsidRDefault="005F40E8" w:rsidP="00826956">
            <w:pPr>
              <w:rPr>
                <w:rFonts w:cstheme="minorHAnsi"/>
                <w:sz w:val="20"/>
                <w:szCs w:val="20"/>
                <w:u w:val="single"/>
              </w:rPr>
            </w:pPr>
            <w:hyperlink r:id="rId5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lea.horn@crookcounty.k12.or.us</w:t>
              </w:r>
            </w:hyperlink>
          </w:p>
        </w:tc>
      </w:tr>
    </w:tbl>
    <w:p w14:paraId="24B712A4" w14:textId="77777777" w:rsidR="00ED54BF" w:rsidRDefault="00ED54BF" w:rsidP="00052CF3">
      <w:pPr>
        <w:pStyle w:val="Style3"/>
        <w:rPr>
          <w:rFonts w:asciiTheme="minorHAnsi" w:hAnsiTheme="minorHAnsi" w:cstheme="minorHAnsi"/>
        </w:rPr>
      </w:pPr>
      <w:bookmarkStart w:id="9" w:name="_Toc19613591"/>
    </w:p>
    <w:p w14:paraId="1E52F360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r w:rsidRPr="006B3860">
        <w:rPr>
          <w:rFonts w:asciiTheme="minorHAnsi" w:hAnsiTheme="minorHAnsi" w:cstheme="minorHAnsi"/>
        </w:rPr>
        <w:t>Curry County:</w:t>
      </w:r>
      <w:bookmarkEnd w:id="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5"/>
        <w:gridCol w:w="611"/>
        <w:gridCol w:w="542"/>
        <w:gridCol w:w="1892"/>
        <w:gridCol w:w="3328"/>
      </w:tblGrid>
      <w:tr w:rsidR="00826956" w:rsidRPr="00623E2D" w14:paraId="5777AF7C" w14:textId="77777777" w:rsidTr="00F4727D">
        <w:trPr>
          <w:trHeight w:val="298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F4F5C8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9D78C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FBDD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891CC00" w14:textId="770320DD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C4BE42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7CA94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B098676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9410F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rookings-Harbor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5AF92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gela Crum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FF39E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0914C322" w14:textId="1361622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E95C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5473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12-148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58F05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5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gelac@brookings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0A087BAF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167CA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entral Curry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B9E16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David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Fonken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7E2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FBA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E540C7" w14:textId="152598C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247-6604, </w:t>
            </w:r>
            <w:r>
              <w:rPr>
                <w:rFonts w:cstheme="minorHAnsi"/>
                <w:sz w:val="20"/>
                <w:szCs w:val="20"/>
              </w:rPr>
              <w:t>x</w:t>
            </w:r>
            <w:r w:rsidRPr="00665E1E">
              <w:rPr>
                <w:rFonts w:cstheme="minorHAnsi"/>
                <w:sz w:val="20"/>
                <w:szCs w:val="20"/>
              </w:rPr>
              <w:t>32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F304B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6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fonken@ccsd.k12.or.us</w:t>
              </w:r>
            </w:hyperlink>
          </w:p>
        </w:tc>
      </w:tr>
      <w:tr w:rsidR="00826956" w:rsidRPr="00623E2D" w14:paraId="28C3D891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7D999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Central Curry </w:t>
            </w:r>
          </w:p>
          <w:p w14:paraId="277994A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(GBHS 9-12)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905B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osh Metzger</w:t>
            </w:r>
          </w:p>
          <w:p w14:paraId="526C302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ne Lemk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E759CD" w14:textId="77777777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1B80A595" w14:textId="3E9C102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154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7127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47-664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5B99B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metzger@ccsd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0A242C4A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lemke@ccsd.k12.or.us</w:t>
              </w:r>
            </w:hyperlink>
          </w:p>
        </w:tc>
      </w:tr>
      <w:tr w:rsidR="00826956" w:rsidRPr="00623E2D" w14:paraId="2A967724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5809A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Central Curry </w:t>
            </w:r>
          </w:p>
          <w:p w14:paraId="5877BA8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(Riley 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Crk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Sch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 K-8)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3C1CA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Tom Denning</w:t>
            </w:r>
          </w:p>
          <w:p w14:paraId="1124B27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Sidonie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Rhode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FAA7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8CC3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16FB4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47-660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B2452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tdenning@ccsd.k12.or.us</w:t>
              </w:r>
            </w:hyperlink>
          </w:p>
          <w:p w14:paraId="2413E72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rhodes@ccsd.k12.or.us</w:t>
              </w:r>
            </w:hyperlink>
          </w:p>
        </w:tc>
      </w:tr>
      <w:tr w:rsidR="00826956" w:rsidRPr="00623E2D" w14:paraId="05451091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65629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Port 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Orford-Langlois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8506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rista Nieraeth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7DF58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174E2164" w14:textId="7E8D72E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3C64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A808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48-229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E1F37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6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rista.nieraeth@2cj.k12.or.us</w:t>
              </w:r>
            </w:hyperlink>
          </w:p>
        </w:tc>
      </w:tr>
    </w:tbl>
    <w:p w14:paraId="45994E56" w14:textId="77777777" w:rsidR="00ED54BF" w:rsidRDefault="00ED54BF" w:rsidP="00052CF3">
      <w:pPr>
        <w:pStyle w:val="Style3"/>
        <w:rPr>
          <w:rFonts w:asciiTheme="minorHAnsi" w:hAnsiTheme="minorHAnsi" w:cstheme="minorHAnsi"/>
        </w:rPr>
      </w:pPr>
      <w:bookmarkStart w:id="10" w:name="_Toc19613592"/>
    </w:p>
    <w:p w14:paraId="255F13E8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r w:rsidRPr="006B3860">
        <w:rPr>
          <w:rFonts w:asciiTheme="minorHAnsi" w:hAnsiTheme="minorHAnsi" w:cstheme="minorHAnsi"/>
        </w:rPr>
        <w:t>Deschutes County:</w:t>
      </w:r>
      <w:bookmarkEnd w:id="1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5"/>
        <w:gridCol w:w="632"/>
        <w:gridCol w:w="540"/>
        <w:gridCol w:w="1894"/>
        <w:gridCol w:w="12"/>
        <w:gridCol w:w="3314"/>
      </w:tblGrid>
      <w:tr w:rsidR="00826956" w:rsidRPr="00623E2D" w14:paraId="62CCA748" w14:textId="77777777" w:rsidTr="00F4727D">
        <w:trPr>
          <w:trHeight w:val="295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B8B7CE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42962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287753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A996E8" w14:textId="765F7AAC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0EEB6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6A370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04CF477C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A5C68" w14:textId="0DFCA76C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end-La</w:t>
            </w:r>
            <w:r w:rsidR="00412DA5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665E1E">
              <w:rPr>
                <w:rFonts w:cstheme="minorHAnsi"/>
                <w:color w:val="000000"/>
                <w:sz w:val="20"/>
                <w:szCs w:val="20"/>
              </w:rPr>
              <w:t>Pine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F7F2A0" w14:textId="4A79D197" w:rsidR="00826956" w:rsidRPr="00665E1E" w:rsidRDefault="00E9747C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ndy Schmidt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A2444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7823ACBA" w14:textId="525915B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65C27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8FE314" w14:textId="77777777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55-1037</w:t>
            </w:r>
          </w:p>
          <w:p w14:paraId="0829EBF5" w14:textId="0A520D6B" w:rsidR="00E9747C" w:rsidRPr="003C156E" w:rsidRDefault="00E9747C" w:rsidP="003C156E">
            <w:pPr>
              <w:shd w:val="clear" w:color="auto" w:fill="FFFFFF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9747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1-246-7409 (Text line)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4DDACA" w14:textId="611B622A" w:rsidR="00E9747C" w:rsidRPr="00665E1E" w:rsidRDefault="005F40E8" w:rsidP="00E9747C">
            <w:pPr>
              <w:shd w:val="clear" w:color="auto" w:fill="FFFFFF"/>
              <w:rPr>
                <w:rFonts w:cstheme="minorHAnsi"/>
                <w:sz w:val="20"/>
                <w:szCs w:val="20"/>
                <w:u w:val="single"/>
              </w:rPr>
            </w:pPr>
            <w:hyperlink r:id="rId66" w:history="1">
              <w:r w:rsidR="00E9747C" w:rsidRPr="00C33A04">
                <w:rPr>
                  <w:rStyle w:val="Hyperlink"/>
                  <w:rFonts w:cstheme="minorHAnsi"/>
                  <w:sz w:val="20"/>
                  <w:szCs w:val="20"/>
                </w:rPr>
                <w:t>sandy.schmidt@bend.k12.or.us</w:t>
              </w:r>
            </w:hyperlink>
          </w:p>
        </w:tc>
      </w:tr>
      <w:tr w:rsidR="00826956" w:rsidRPr="00546446" w14:paraId="132D50DF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61A32" w14:textId="77777777" w:rsidR="00826956" w:rsidRPr="00546446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46446">
              <w:rPr>
                <w:rFonts w:cstheme="minorHAnsi"/>
                <w:color w:val="000000"/>
                <w:sz w:val="20"/>
                <w:szCs w:val="20"/>
              </w:rPr>
              <w:lastRenderedPageBreak/>
              <w:t>Redmond SD</w:t>
            </w:r>
          </w:p>
          <w:p w14:paraId="35362F44" w14:textId="77777777" w:rsidR="00826956" w:rsidRPr="00546446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C9E27" w14:textId="0B1FF4C0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Kara Pileggi</w:t>
            </w:r>
          </w:p>
          <w:p w14:paraId="259C1F6D" w14:textId="77777777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D60966" w14:textId="77777777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X</w:t>
            </w:r>
          </w:p>
          <w:p w14:paraId="716E6998" w14:textId="3A816394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5D39F" w14:textId="77777777" w:rsidR="00826956" w:rsidRPr="00546446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8B0D5" w14:textId="251EC298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Redmond HS:</w:t>
            </w:r>
          </w:p>
          <w:p w14:paraId="0A969432" w14:textId="57D14A30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 xml:space="preserve">541-923-4800 x1725 </w:t>
            </w:r>
          </w:p>
          <w:p w14:paraId="33835761" w14:textId="2E5FE5E6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Ridgeview HS:</w:t>
            </w:r>
          </w:p>
          <w:p w14:paraId="23678699" w14:textId="68FA21F5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541-504-3600 x</w:t>
            </w:r>
            <w:r>
              <w:rPr>
                <w:rFonts w:cstheme="minorHAnsi"/>
                <w:sz w:val="20"/>
                <w:szCs w:val="20"/>
              </w:rPr>
              <w:t xml:space="preserve">6139 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166BAB" w14:textId="77777777" w:rsidR="00826956" w:rsidRPr="00546446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7" w:history="1">
              <w:r w:rsidR="00826956" w:rsidRPr="00546446">
                <w:rPr>
                  <w:rStyle w:val="Hyperlink"/>
                  <w:rFonts w:cstheme="minorHAnsi"/>
                  <w:sz w:val="20"/>
                  <w:szCs w:val="20"/>
                </w:rPr>
                <w:t>kara.pileggi@redmondschools.org</w:t>
              </w:r>
            </w:hyperlink>
          </w:p>
        </w:tc>
      </w:tr>
      <w:tr w:rsidR="00826956" w:rsidRPr="00623E2D" w14:paraId="217F6FE4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4350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isters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F257D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awn Cooper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988A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1A205282" w14:textId="5BD58D3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A0DA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BBED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49-3196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5879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awn.cooper@sisters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</w:tbl>
    <w:p w14:paraId="30F454F9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286C9173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1" w:name="_Toc19613593"/>
      <w:r w:rsidRPr="006B3860">
        <w:rPr>
          <w:rFonts w:asciiTheme="minorHAnsi" w:hAnsiTheme="minorHAnsi" w:cstheme="minorHAnsi"/>
        </w:rPr>
        <w:t>Douglas County:</w:t>
      </w:r>
      <w:bookmarkEnd w:id="1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1"/>
        <w:gridCol w:w="640"/>
        <w:gridCol w:w="540"/>
        <w:gridCol w:w="1890"/>
        <w:gridCol w:w="3328"/>
      </w:tblGrid>
      <w:tr w:rsidR="00826956" w:rsidRPr="00623E2D" w14:paraId="2762EE44" w14:textId="77777777" w:rsidTr="00B978D4">
        <w:trPr>
          <w:trHeight w:val="285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814BD1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EA642A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57650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2CB49C1" w14:textId="73F4005F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D9624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D9B3C3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E76267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B75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amas Valley 21J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759F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anine Dev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32CFB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674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7F75B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45-2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D4240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6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 xml:space="preserve">jeanine.dever@camasvalley.k12.or.us </w:t>
              </w:r>
            </w:hyperlink>
          </w:p>
        </w:tc>
      </w:tr>
      <w:tr w:rsidR="00826956" w:rsidRPr="00623E2D" w14:paraId="35F41075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B90E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Douglas Co. SD 4</w:t>
            </w:r>
          </w:p>
          <w:p w14:paraId="0A74D832" w14:textId="77777777" w:rsidR="00826956" w:rsidRPr="000D61CD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</w:rPr>
            </w:pPr>
            <w:r w:rsidRPr="000D61CD">
              <w:rPr>
                <w:rFonts w:cstheme="minorHAnsi"/>
                <w:color w:val="000000"/>
                <w:sz w:val="18"/>
                <w:szCs w:val="18"/>
              </w:rPr>
              <w:t>(Roseburg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96A55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ana Marez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52F1A0" w14:textId="39163BD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C3ED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D4D040" w14:textId="3FF0682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440-8275 </w:t>
            </w:r>
            <w:r w:rsidRPr="00AD3469">
              <w:rPr>
                <w:rFonts w:cstheme="minorHAnsi"/>
                <w:sz w:val="16"/>
                <w:szCs w:val="16"/>
              </w:rPr>
              <w:t>office</w:t>
            </w:r>
          </w:p>
          <w:p w14:paraId="1545D58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817-6921 </w:t>
            </w:r>
            <w:r w:rsidRPr="00AD3469">
              <w:rPr>
                <w:rFonts w:cstheme="minorHAnsi"/>
                <w:sz w:val="16"/>
                <w:szCs w:val="16"/>
              </w:rPr>
              <w:t>cell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1E8C2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7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marez@roseburg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0D61CD" w14:paraId="4B7DAC3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EE1354" w14:textId="29B7EFFA" w:rsidR="00826956" w:rsidRPr="000D61CD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0D61CD">
              <w:rPr>
                <w:rFonts w:cstheme="minorHAnsi"/>
                <w:color w:val="000000"/>
                <w:sz w:val="20"/>
                <w:szCs w:val="20"/>
              </w:rPr>
              <w:t>Douglas Co. SD 15</w:t>
            </w:r>
          </w:p>
          <w:p w14:paraId="63ACE9B1" w14:textId="6996C55F" w:rsidR="00826956" w:rsidRPr="000D61CD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D61CD">
              <w:rPr>
                <w:rFonts w:cstheme="minorHAnsi"/>
                <w:color w:val="000000"/>
                <w:sz w:val="20"/>
                <w:szCs w:val="20"/>
              </w:rPr>
              <w:t>(</w:t>
            </w:r>
            <w:proofErr w:type="spellStart"/>
            <w:r w:rsidRPr="000D61CD">
              <w:rPr>
                <w:rFonts w:cstheme="minorHAnsi"/>
                <w:color w:val="000000"/>
                <w:sz w:val="20"/>
                <w:szCs w:val="20"/>
              </w:rPr>
              <w:t>Dayscreek</w:t>
            </w:r>
            <w:proofErr w:type="spellEnd"/>
            <w:r w:rsidRPr="000D61CD">
              <w:rPr>
                <w:rFonts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5168A" w14:textId="77777777" w:rsidR="00826956" w:rsidRPr="000D61CD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D61CD">
              <w:rPr>
                <w:rFonts w:ascii="Calibri" w:hAnsi="Calibri" w:cs="Calibri"/>
                <w:color w:val="000000"/>
                <w:sz w:val="20"/>
                <w:szCs w:val="20"/>
              </w:rPr>
              <w:t>Cathy Knapp</w:t>
            </w:r>
          </w:p>
          <w:p w14:paraId="7B8E1FA9" w14:textId="77777777" w:rsidR="00826956" w:rsidRPr="000D61CD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6199F9" w14:textId="38A1CDAC" w:rsidR="00826956" w:rsidRPr="000D61CD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D61CD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76F" w14:textId="39166A89" w:rsidR="00826956" w:rsidRPr="000D61CD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0D61CD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9D4996" w14:textId="77777777" w:rsidR="00826956" w:rsidRPr="000D61CD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D61CD">
              <w:rPr>
                <w:rFonts w:ascii="Calibri" w:hAnsi="Calibri" w:cs="Calibri"/>
                <w:color w:val="000000"/>
                <w:sz w:val="20"/>
                <w:szCs w:val="20"/>
              </w:rPr>
              <w:t>541-825-3296</w:t>
            </w:r>
          </w:p>
          <w:p w14:paraId="302A5D15" w14:textId="77777777" w:rsidR="00826956" w:rsidRPr="000D61CD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86376C" w14:textId="77777777" w:rsidR="00826956" w:rsidRPr="000D61CD" w:rsidRDefault="005F40E8" w:rsidP="00826956">
            <w:pPr>
              <w:spacing w:after="0" w:line="240" w:lineRule="auto"/>
              <w:rPr>
                <w:rFonts w:ascii="Calibri" w:hAnsi="Calibri" w:cs="Calibri"/>
                <w:color w:val="0000FF"/>
                <w:sz w:val="20"/>
                <w:szCs w:val="20"/>
                <w:u w:val="single"/>
              </w:rPr>
            </w:pPr>
            <w:hyperlink r:id="rId71" w:history="1">
              <w:r w:rsidR="00826956" w:rsidRPr="000D61CD">
                <w:rPr>
                  <w:rStyle w:val="Hyperlink"/>
                  <w:rFonts w:ascii="Calibri" w:hAnsi="Calibri" w:cs="Calibri"/>
                  <w:sz w:val="20"/>
                  <w:szCs w:val="20"/>
                </w:rPr>
                <w:t xml:space="preserve">Cathy.knapp@dayscreek.k12.or.us </w:t>
              </w:r>
            </w:hyperlink>
          </w:p>
          <w:p w14:paraId="6441CDB6" w14:textId="77777777" w:rsidR="00826956" w:rsidRPr="000D61CD" w:rsidRDefault="00826956" w:rsidP="00826956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26956" w:rsidRPr="00623E2D" w14:paraId="4CE673B5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28333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Elkton SD 34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2AA1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And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Boe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8402C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7992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809C9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84-2228 x20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55DA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dy.boe@elkton.k12.or.us</w:t>
              </w:r>
            </w:hyperlink>
          </w:p>
        </w:tc>
      </w:tr>
      <w:tr w:rsidR="00826956" w:rsidRPr="00623E2D" w14:paraId="64343448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F1CEC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Glendale SD 77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95A07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avid Hanson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298E" w14:textId="046872F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F4E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EEB38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32-180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6A470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avid.hanson@glendale.k12.or.us</w:t>
              </w:r>
            </w:hyperlink>
          </w:p>
        </w:tc>
      </w:tr>
      <w:tr w:rsidR="00826956" w:rsidRPr="00623E2D" w14:paraId="75D18B02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2B5B6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Glide SD 1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F9E5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nine Markilli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4A7AD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B6D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B1F7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6-352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6A307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markillie@glide.k12.or.us</w:t>
              </w:r>
            </w:hyperlink>
          </w:p>
        </w:tc>
      </w:tr>
      <w:tr w:rsidR="00826956" w:rsidRPr="00623E2D" w14:paraId="6EDFDE4D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8C8DFB" w14:textId="4293CF31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Douglas SD 2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47E4D1" w14:textId="77777777" w:rsidR="00F40063" w:rsidRPr="00F40063" w:rsidRDefault="00F40063" w:rsidP="00F4006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40063">
              <w:rPr>
                <w:rFonts w:cstheme="minorHAnsi"/>
                <w:sz w:val="20"/>
                <w:szCs w:val="20"/>
              </w:rPr>
              <w:t>Emily Reed.</w:t>
            </w:r>
          </w:p>
          <w:p w14:paraId="5E2FAD06" w14:textId="5E94A371" w:rsidR="00826956" w:rsidRPr="00665E1E" w:rsidRDefault="00826956" w:rsidP="00F4006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DAD06" w14:textId="2EAE9E3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A3F6" w14:textId="7BF85FB2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A5D39B" w14:textId="45B4118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36-221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24BB0D" w14:textId="77777777" w:rsidR="00F40063" w:rsidRPr="00F40063" w:rsidRDefault="005F40E8" w:rsidP="00F4006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75" w:history="1">
              <w:r w:rsidR="00F40063" w:rsidRPr="00F40063">
                <w:rPr>
                  <w:rStyle w:val="Hyperlink"/>
                  <w:rFonts w:cstheme="minorHAnsi"/>
                  <w:sz w:val="20"/>
                  <w:szCs w:val="20"/>
                </w:rPr>
                <w:t>emily.reed@northdouglas.K12.or.us</w:t>
              </w:r>
            </w:hyperlink>
            <w:r w:rsidR="00F40063" w:rsidRPr="00F40063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3FB3C6D6" w14:textId="257D186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06051018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6FEB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Oakland SD 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5C48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hristina Walker-Clar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12903E" w14:textId="4F89586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482B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88CCA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9-259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EFE0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7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hristina.walker-clark@oakland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0A395912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7146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Reedsport SD 105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E68949" w14:textId="69E2317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Jon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Zwemke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2D9580" w14:textId="258F997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437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F32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71-365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69905" w14:textId="24690022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zwemke@reedsport.k12.or.us</w:t>
              </w:r>
            </w:hyperlink>
          </w:p>
        </w:tc>
      </w:tr>
      <w:tr w:rsidR="00826956" w:rsidRPr="00623E2D" w14:paraId="05103C0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AAB9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Riddle SD 7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534C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Dav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Gianotti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36218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78F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B2AD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74-222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269AE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7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ave.gianotti@riddle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576B8EF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71F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outh Umpqua SD 19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AF1A7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iane Dunas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983BD9" w14:textId="669672C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D923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62DD5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3-311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34E3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iane.dunas@susd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24AA47E4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E50B2" w14:textId="575209C5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A6D4C" w14:textId="3EE0100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drea Shav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FABAA" w14:textId="34D4469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754C" w14:textId="4EA60652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55A499" w14:textId="7FC9976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9-291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B95BF5" w14:textId="35C4E025" w:rsidR="00826956" w:rsidRPr="00665E1E" w:rsidRDefault="005F40E8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8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  <w:shd w:val="clear" w:color="auto" w:fill="FFFFFF"/>
                </w:rPr>
                <w:t>Andrea.Shaver@sutherlin.k12.or.us</w:t>
              </w:r>
            </w:hyperlink>
          </w:p>
          <w:p w14:paraId="44986011" w14:textId="0D2C1F4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0D3C7C79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59239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B6A9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ebbie Foley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A1B5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379E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28546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9-222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3AEA5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ebbie.foley@sutherlin.k12.or.us</w:t>
              </w:r>
            </w:hyperlink>
          </w:p>
        </w:tc>
      </w:tr>
      <w:tr w:rsidR="00826956" w:rsidRPr="00623E2D" w14:paraId="6CF3D47D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7FED4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Winston-Dillard SD 116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E5C9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avid Welk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F1DAC1" w14:textId="1B527D1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1DAC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3EFA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679-3002 x348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DC77F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welkerd@wdsd.org</w:t>
              </w:r>
            </w:hyperlink>
          </w:p>
        </w:tc>
      </w:tr>
      <w:tr w:rsidR="00826956" w:rsidRPr="00623E2D" w14:paraId="67D4E05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2BA65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Yoncalla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3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9A077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Jerr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Fauci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1C42BB" w14:textId="2A739F9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E11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2105E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49-217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D409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erry.fauci@yoncalla.k12.or.us</w:t>
              </w:r>
            </w:hyperlink>
          </w:p>
        </w:tc>
      </w:tr>
    </w:tbl>
    <w:p w14:paraId="409C4A5B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46DD67AA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2" w:name="_Toc19613594"/>
      <w:r w:rsidRPr="006B3860">
        <w:rPr>
          <w:rFonts w:asciiTheme="minorHAnsi" w:hAnsiTheme="minorHAnsi" w:cstheme="minorHAnsi"/>
        </w:rPr>
        <w:t>Gilliam County:</w:t>
      </w:r>
      <w:bookmarkEnd w:id="1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3"/>
        <w:gridCol w:w="636"/>
        <w:gridCol w:w="540"/>
        <w:gridCol w:w="1888"/>
        <w:gridCol w:w="10"/>
        <w:gridCol w:w="3322"/>
      </w:tblGrid>
      <w:tr w:rsidR="00826956" w:rsidRPr="00623E2D" w14:paraId="20F2CFFC" w14:textId="77777777" w:rsidTr="00F4727D">
        <w:trPr>
          <w:trHeight w:val="310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DECB8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C340EE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2BB71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C1BAFAA" w14:textId="6BF96E4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2F037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FA3FB7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BE0F557" w14:textId="77777777" w:rsidTr="00312A43">
        <w:trPr>
          <w:trHeight w:val="604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1C28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rlington SD 3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6F9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Kevin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unking</w:t>
            </w:r>
            <w:proofErr w:type="spellEnd"/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34BBD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6B00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6BA1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4-2632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63AF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hunking@arlington.k12.or.us</w:t>
              </w:r>
            </w:hyperlink>
          </w:p>
        </w:tc>
      </w:tr>
      <w:tr w:rsidR="00826956" w:rsidRPr="00623E2D" w14:paraId="3C0BC568" w14:textId="77777777" w:rsidTr="00312A43">
        <w:trPr>
          <w:trHeight w:val="604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DBC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lastRenderedPageBreak/>
              <w:t>Condon SD 25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B4A1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ie Hams</w:t>
            </w:r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06191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C6A4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716F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84-258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88D97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hams@ncesd.k12.or.us</w:t>
              </w:r>
            </w:hyperlink>
          </w:p>
        </w:tc>
      </w:tr>
    </w:tbl>
    <w:p w14:paraId="2AA10771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7EA739A9" w14:textId="77777777" w:rsidR="00ED54BF" w:rsidRDefault="00052CF3" w:rsidP="00052CF3">
      <w:pPr>
        <w:pStyle w:val="Style3"/>
        <w:rPr>
          <w:rFonts w:asciiTheme="minorHAnsi" w:hAnsiTheme="minorHAnsi" w:cstheme="minorHAnsi"/>
        </w:rPr>
      </w:pPr>
      <w:bookmarkStart w:id="13" w:name="_Toc19613595"/>
      <w:r w:rsidRPr="006B3860">
        <w:rPr>
          <w:rFonts w:asciiTheme="minorHAnsi" w:hAnsiTheme="minorHAnsi" w:cstheme="minorHAnsi"/>
        </w:rPr>
        <w:t>Grant County:</w:t>
      </w:r>
      <w:bookmarkEnd w:id="1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9"/>
        <w:gridCol w:w="1931"/>
        <w:gridCol w:w="640"/>
        <w:gridCol w:w="540"/>
        <w:gridCol w:w="1877"/>
        <w:gridCol w:w="8"/>
        <w:gridCol w:w="3334"/>
      </w:tblGrid>
      <w:tr w:rsidR="00826956" w:rsidRPr="00623E2D" w14:paraId="3DBFD764" w14:textId="77777777" w:rsidTr="00F4727D">
        <w:trPr>
          <w:trHeight w:val="289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05C10C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6FBF92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B92582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4CF490" w14:textId="361B94F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1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EFFB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0B513A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A58B954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B6FC7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Dayville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6J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E83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hryn Hedric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D9E85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32153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2778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87-2412  x103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80FC3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edrickk@grantesd.k12.or.us</w:t>
              </w:r>
            </w:hyperlink>
          </w:p>
        </w:tc>
      </w:tr>
      <w:tr w:rsidR="00826956" w:rsidRPr="00623E2D" w14:paraId="12A298C5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A7BD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John Day Grant 3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FDED6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Bret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Uptmor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8868E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FE1F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DB870" w14:textId="2B27891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575-1280 </w:t>
            </w:r>
            <w:r>
              <w:rPr>
                <w:rFonts w:cstheme="minorHAnsi"/>
                <w:sz w:val="20"/>
                <w:szCs w:val="20"/>
              </w:rPr>
              <w:t>X</w:t>
            </w:r>
            <w:r w:rsidRPr="00665E1E">
              <w:rPr>
                <w:rFonts w:cstheme="minorHAnsi"/>
                <w:sz w:val="20"/>
                <w:szCs w:val="20"/>
              </w:rPr>
              <w:t>25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397DFA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uptmorb@grantesd.k12.or.us</w:t>
              </w:r>
            </w:hyperlink>
          </w:p>
        </w:tc>
      </w:tr>
      <w:tr w:rsidR="00826956" w:rsidRPr="00623E2D" w14:paraId="4FC08AC8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E5A184" w14:textId="51D44572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ong Creek SD 17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22564" w14:textId="7741021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nnifer Garing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11180A" w14:textId="13FA018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3FFA4" w14:textId="791A45ED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02FF68" w14:textId="41FF140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21-3896 x301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DD4DD7" w14:textId="1AE71E61" w:rsidR="00826956" w:rsidRPr="00665E1E" w:rsidRDefault="005F40E8" w:rsidP="00826956">
            <w:pPr>
              <w:spacing w:after="0" w:line="240" w:lineRule="auto"/>
              <w:rPr>
                <w:sz w:val="20"/>
                <w:szCs w:val="20"/>
              </w:rPr>
            </w:pPr>
            <w:hyperlink r:id="rId88" w:history="1">
              <w:r w:rsidR="00826956" w:rsidRPr="00665E1E">
                <w:rPr>
                  <w:rStyle w:val="Hyperlink"/>
                  <w:sz w:val="20"/>
                  <w:szCs w:val="20"/>
                </w:rPr>
                <w:t>garingerj@grantesd.k12.or.us</w:t>
              </w:r>
            </w:hyperlink>
          </w:p>
          <w:p w14:paraId="6C0D27E6" w14:textId="55E71353" w:rsidR="00826956" w:rsidRPr="00665E1E" w:rsidRDefault="00826956" w:rsidP="00826956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26956" w:rsidRPr="00623E2D" w14:paraId="3F2052C7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5D54C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onument SD 8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8902C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Shawnah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Schaf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C222C" w14:textId="2861EBE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CD53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8A089" w14:textId="182CCE9D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34-2646</w:t>
            </w:r>
            <w:r>
              <w:rPr>
                <w:rFonts w:cstheme="minorHAnsi"/>
                <w:sz w:val="20"/>
                <w:szCs w:val="20"/>
              </w:rPr>
              <w:t xml:space="preserve"> or</w:t>
            </w:r>
          </w:p>
          <w:p w14:paraId="258CACBD" w14:textId="55196E6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F03FB">
              <w:rPr>
                <w:rFonts w:cstheme="minorHAnsi"/>
                <w:sz w:val="20"/>
                <w:szCs w:val="20"/>
              </w:rPr>
              <w:t>541-934-2646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CBA25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chafers@grantesd.k12.or.us</w:t>
              </w:r>
            </w:hyperlink>
          </w:p>
        </w:tc>
      </w:tr>
      <w:tr w:rsidR="00826956" w:rsidRPr="00623E2D" w14:paraId="2B0A21A7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146E5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rairie City SD 4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9D579" w14:textId="0596A5F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asey Hallgarth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DF62F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852E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78F01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20-3314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9F1C3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allgarthc@grantesd.k12.or.us</w:t>
              </w:r>
            </w:hyperlink>
          </w:p>
        </w:tc>
      </w:tr>
    </w:tbl>
    <w:p w14:paraId="3EB9DBEF" w14:textId="77777777" w:rsidR="00052CF3" w:rsidRPr="006B3860" w:rsidRDefault="00052CF3" w:rsidP="00052CF3">
      <w:pPr>
        <w:pStyle w:val="Style3"/>
        <w:rPr>
          <w:rFonts w:asciiTheme="minorHAnsi" w:hAnsiTheme="minorHAnsi" w:cstheme="minorHAnsi"/>
        </w:rPr>
      </w:pPr>
    </w:p>
    <w:p w14:paraId="7B37389C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4" w:name="_Toc19613596"/>
      <w:r w:rsidRPr="006B3860">
        <w:rPr>
          <w:rFonts w:asciiTheme="minorHAnsi" w:hAnsiTheme="minorHAnsi" w:cstheme="minorHAnsi"/>
        </w:rPr>
        <w:t>Harney County:</w:t>
      </w:r>
      <w:bookmarkEnd w:id="1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5"/>
        <w:gridCol w:w="1941"/>
        <w:gridCol w:w="624"/>
        <w:gridCol w:w="540"/>
        <w:gridCol w:w="1904"/>
        <w:gridCol w:w="12"/>
        <w:gridCol w:w="3303"/>
      </w:tblGrid>
      <w:tr w:rsidR="00826956" w:rsidRPr="00623E2D" w14:paraId="7467E96D" w14:textId="77777777" w:rsidTr="00F4727D">
        <w:trPr>
          <w:trHeight w:val="290"/>
          <w:tblHeader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3C23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9BF8AE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43FC91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E120153" w14:textId="45E861FE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3C986B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4147A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9A64EC" w14:paraId="73C51A97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72E72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Diamond SD 7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1B3E1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nette Carso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2A5158" w14:textId="79468DDE" w:rsidR="00826956" w:rsidRPr="00716EA8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16EA8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9E5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B70A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3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4DEE8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arsona@harneyesd.k12.or.us</w:t>
              </w:r>
            </w:hyperlink>
          </w:p>
        </w:tc>
      </w:tr>
      <w:tr w:rsidR="00826956" w:rsidRPr="00623E2D" w14:paraId="658A8D9B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A19B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Double O SD 28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D9CC9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8B66FE" w14:textId="63436A04" w:rsidR="00826956" w:rsidRPr="00716EA8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16EA8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14C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5A30D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FF08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opie@centurytel.net</w:t>
              </w:r>
            </w:hyperlink>
          </w:p>
        </w:tc>
      </w:tr>
      <w:tr w:rsidR="00826956" w:rsidRPr="00623E2D" w14:paraId="0A21A1CD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67601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Drewsey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3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DEBBC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Debbi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Roberton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D5D40B" w14:textId="555BD90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B0A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696D2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40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D487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robertd1@harneyesd.k12.or.us</w:t>
              </w:r>
            </w:hyperlink>
          </w:p>
        </w:tc>
      </w:tr>
      <w:tr w:rsidR="00826956" w:rsidRPr="00623E2D" w14:paraId="128C1B8F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8DB2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Frenchglen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6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0C9BB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Earlyna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Hammond 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BFBEC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FB0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9763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40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97FB2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frglen16@harneyesd.k12.or.us</w:t>
              </w:r>
            </w:hyperlink>
          </w:p>
        </w:tc>
      </w:tr>
      <w:tr w:rsidR="00826956" w:rsidRPr="00623E2D" w14:paraId="70D1EBC1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09FC7E" w14:textId="74ADF8FA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ney Co UHSD #1J (Crane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28227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tthew Hawley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BE63DA" w14:textId="7CBCA06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8660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74E51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6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85A9D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awleym@harneyesd.k12.or.us</w:t>
              </w:r>
            </w:hyperlink>
          </w:p>
        </w:tc>
      </w:tr>
      <w:tr w:rsidR="00826956" w:rsidRPr="00623E2D" w14:paraId="5EAFF348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4E49F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ney County SD #3 (Burns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8768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ellie Mickel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6EA50" w14:textId="2F853A1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C26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2A8E6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204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A54E0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elliemickel@hcsd3.k12.or.us</w:t>
              </w:r>
            </w:hyperlink>
          </w:p>
        </w:tc>
      </w:tr>
      <w:tr w:rsidR="00826956" w:rsidRPr="00623E2D" w14:paraId="357F8216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14F197" w14:textId="7D13E81E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ney County SD #4 (Crane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84FEE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tthew Hawley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34B877" w14:textId="5A682C4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9C6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ED5D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6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7D930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awleym@harneyesd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6D9D8C06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01F86A" w14:textId="770A4B08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ney Co. E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A3A3CB" w14:textId="6085FE6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hannon M. Criss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CF7FCF" w14:textId="0F7D598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6F29B" w14:textId="56E0A560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75E5F2" w14:textId="6A0B1B6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</w:t>
            </w:r>
            <w:r>
              <w:rPr>
                <w:rFonts w:cstheme="minorHAnsi"/>
                <w:sz w:val="20"/>
                <w:szCs w:val="20"/>
              </w:rPr>
              <w:t>-</w:t>
            </w:r>
            <w:r w:rsidRPr="00665E1E">
              <w:rPr>
                <w:rFonts w:cstheme="minorHAnsi"/>
                <w:sz w:val="20"/>
                <w:szCs w:val="20"/>
              </w:rPr>
              <w:t>573</w:t>
            </w:r>
            <w:r>
              <w:rPr>
                <w:rFonts w:cstheme="minorHAnsi"/>
                <w:sz w:val="20"/>
                <w:szCs w:val="20"/>
              </w:rPr>
              <w:t>-</w:t>
            </w:r>
            <w:r w:rsidRPr="00665E1E">
              <w:rPr>
                <w:rFonts w:cstheme="minorHAnsi"/>
                <w:sz w:val="20"/>
                <w:szCs w:val="20"/>
              </w:rPr>
              <w:t>2122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0E75F" w14:textId="43FE4916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9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riss.s@harneyesd.k12.or.us</w:t>
              </w:r>
            </w:hyperlink>
          </w:p>
          <w:p w14:paraId="6F03533F" w14:textId="3B175F5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2BD45F80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E657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ine Creek SD 5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6D65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0A11FE" w14:textId="6D01AF5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E1E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C7A10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79844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opie@centurytel.net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4B2A8EFD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8E1FCF" w14:textId="3F1B743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outh Harney SD 33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66F3CF" w14:textId="7B1D3A0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net Caldwell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A41B19" w14:textId="2B47EE3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7230" w14:textId="0189AAF1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968B1" w14:textId="3681AB9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482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1C4E01" w14:textId="1CD55818" w:rsidR="00826956" w:rsidRPr="00665E1E" w:rsidRDefault="005F40E8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10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  <w:shd w:val="clear" w:color="auto" w:fill="FFFFFF"/>
                </w:rPr>
                <w:t>caldwelj@harneyesd.k12.or.us</w:t>
              </w:r>
            </w:hyperlink>
          </w:p>
          <w:p w14:paraId="2ED20C31" w14:textId="1FA74C0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2F9E2027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7B03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Suntex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0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0B5B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888CC" w14:textId="1E30E35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C6F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42A71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1B6C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opie@centurytel.net</w:t>
              </w:r>
            </w:hyperlink>
          </w:p>
        </w:tc>
      </w:tr>
    </w:tbl>
    <w:p w14:paraId="6044378E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414360D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5" w:name="_Toc19613597"/>
      <w:r w:rsidRPr="006B3860">
        <w:rPr>
          <w:rFonts w:asciiTheme="minorHAnsi" w:hAnsiTheme="minorHAnsi" w:cstheme="minorHAnsi"/>
        </w:rPr>
        <w:t>Hood</w:t>
      </w:r>
      <w:r>
        <w:rPr>
          <w:rFonts w:asciiTheme="minorHAnsi" w:hAnsiTheme="minorHAnsi" w:cstheme="minorHAnsi"/>
        </w:rPr>
        <w:t xml:space="preserve"> River</w:t>
      </w:r>
      <w:r w:rsidRPr="006B3860">
        <w:rPr>
          <w:rFonts w:asciiTheme="minorHAnsi" w:hAnsiTheme="minorHAnsi" w:cstheme="minorHAnsi"/>
        </w:rPr>
        <w:t xml:space="preserve"> County:</w:t>
      </w:r>
      <w:bookmarkEnd w:id="1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3"/>
        <w:gridCol w:w="634"/>
        <w:gridCol w:w="542"/>
        <w:gridCol w:w="1892"/>
        <w:gridCol w:w="3328"/>
      </w:tblGrid>
      <w:tr w:rsidR="00826956" w:rsidRPr="00623E2D" w14:paraId="4A3FA158" w14:textId="77777777" w:rsidTr="00F4727D">
        <w:trPr>
          <w:trHeight w:val="296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66A670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FFCE1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291171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2F16E3" w14:textId="544C7C54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DB3E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73C2AB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33F1B057" w14:textId="77777777" w:rsidTr="00312A43">
        <w:trPr>
          <w:trHeight w:val="63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1D984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ood River Co. S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746B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Ann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Carloss</w:t>
            </w:r>
            <w:proofErr w:type="spellEnd"/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198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94E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ABB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87-502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798BB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ne.carloss@hoodriver.k12.or.us</w:t>
              </w:r>
            </w:hyperlink>
          </w:p>
        </w:tc>
      </w:tr>
    </w:tbl>
    <w:p w14:paraId="5A06D0AC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528032DF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6" w:name="_Toc19613598"/>
      <w:r w:rsidRPr="006B3860">
        <w:rPr>
          <w:rFonts w:asciiTheme="minorHAnsi" w:hAnsiTheme="minorHAnsi" w:cstheme="minorHAnsi"/>
        </w:rPr>
        <w:t>Jackson County:</w:t>
      </w:r>
      <w:bookmarkEnd w:id="1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29"/>
        <w:gridCol w:w="644"/>
        <w:gridCol w:w="540"/>
        <w:gridCol w:w="1941"/>
        <w:gridCol w:w="3275"/>
      </w:tblGrid>
      <w:tr w:rsidR="00826956" w:rsidRPr="00623E2D" w14:paraId="19F2B89A" w14:textId="77777777" w:rsidTr="00F4727D">
        <w:trPr>
          <w:trHeight w:val="286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2C6D6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26ED55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0FAAC1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BA9C201" w14:textId="518A5DDF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488A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97BB59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D431203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ED4EEF" w14:textId="3A101AC0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Ashland SD 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FA1F28" w14:textId="4BB82D3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Erica Bar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A36F1" w14:textId="73AC9B2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ADAA" w14:textId="3FCA36FC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5452D" w14:textId="13ABA37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82-2438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E134FD" w14:textId="55C17F42" w:rsidR="00826956" w:rsidRPr="00665E1E" w:rsidRDefault="005F40E8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10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  <w:shd w:val="clear" w:color="auto" w:fill="FFFFFF"/>
                </w:rPr>
                <w:t>Erika.Bare@ashland.k12.or.us</w:t>
              </w:r>
            </w:hyperlink>
          </w:p>
          <w:p w14:paraId="688B90E8" w14:textId="45D5F9E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4D570AE0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F4A41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7C2E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Freema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0CC2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C2E2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32D4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5-3563 x22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CD843E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freeman@buttefalls.k12.or.us</w:t>
              </w:r>
            </w:hyperlink>
          </w:p>
        </w:tc>
      </w:tr>
      <w:tr w:rsidR="00826956" w:rsidRPr="00623E2D" w14:paraId="6286C22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4910B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3E29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ianne Gorma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7F8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2F35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30C3F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5-356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D9F48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0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gorman@buttefalls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C8745B" w:rsidRPr="00623E2D" w14:paraId="0BA06718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2A4CF7" w14:textId="7B464605" w:rsidR="00C8745B" w:rsidRPr="00665E1E" w:rsidRDefault="00C8745B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D78B41" w14:textId="2123F9AF" w:rsidR="00C8745B" w:rsidRPr="00665E1E" w:rsidRDefault="00C8745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C8745B">
              <w:rPr>
                <w:rFonts w:cstheme="minorHAnsi"/>
                <w:sz w:val="20"/>
                <w:szCs w:val="20"/>
              </w:rPr>
              <w:t>Phil Long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060931" w14:textId="77777777" w:rsidR="00C8745B" w:rsidRPr="00665E1E" w:rsidRDefault="00C8745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68B5" w14:textId="1F4F779B" w:rsidR="00C8745B" w:rsidRPr="00665E1E" w:rsidRDefault="00C8745B" w:rsidP="0082695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0C9B4E" w14:textId="77777777" w:rsidR="00C8745B" w:rsidRPr="00C8745B" w:rsidRDefault="00C8745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AED7F9" w14:textId="2BC20DDC" w:rsidR="00C8745B" w:rsidRPr="00C8745B" w:rsidRDefault="005F40E8" w:rsidP="00826956">
            <w:pPr>
              <w:spacing w:after="0" w:line="240" w:lineRule="auto"/>
              <w:rPr>
                <w:rFonts w:cstheme="minorHAnsi"/>
              </w:rPr>
            </w:pPr>
            <w:hyperlink r:id="rId106" w:tgtFrame="_blank" w:history="1">
              <w:r w:rsidR="00C8745B" w:rsidRPr="00C8745B">
                <w:rPr>
                  <w:rStyle w:val="Hyperlink"/>
                  <w:rFonts w:cstheme="minorHAnsi"/>
                </w:rPr>
                <w:t>plong@buttefalls.k12.or.us</w:t>
              </w:r>
            </w:hyperlink>
          </w:p>
        </w:tc>
      </w:tr>
      <w:tr w:rsidR="00826956" w:rsidRPr="00623E2D" w14:paraId="00A2D86A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D3F7B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entral Point SD 6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D3DAC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ynn Rup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7C4129" w14:textId="42EB4F2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C7EF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F7EA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4-5551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A9C97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ynn.rupp@district6.org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66E3B050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55097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Eagle Point S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59D5F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hil Ortega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72CDCA" w14:textId="4173B7E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BA80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F8A9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30-6601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4B36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Ortegap@eaglepnt.k12.or.us</w:t>
              </w:r>
            </w:hyperlink>
          </w:p>
        </w:tc>
      </w:tr>
      <w:tr w:rsidR="00826956" w:rsidRPr="001362E1" w14:paraId="127AF525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F063AD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1362E1">
              <w:rPr>
                <w:rFonts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C942D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Andrea Partsafa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3D7943" w14:textId="70FD2866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BCEE" w14:textId="43F1906A" w:rsidR="00826956" w:rsidRPr="001362E1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DC23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4A4D0E" w14:textId="55925F9D" w:rsidR="00826956" w:rsidRPr="001362E1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09" w:history="1">
              <w:r w:rsidR="00826956" w:rsidRPr="001362E1">
                <w:rPr>
                  <w:rStyle w:val="Hyperlink"/>
                  <w:rFonts w:cstheme="minorHAnsi"/>
                  <w:sz w:val="20"/>
                  <w:szCs w:val="20"/>
                </w:rPr>
                <w:t>Andrea.partsafas@medford.k12.or.us</w:t>
              </w:r>
            </w:hyperlink>
          </w:p>
        </w:tc>
      </w:tr>
      <w:tr w:rsidR="00826956" w:rsidRPr="00623E2D" w14:paraId="0688FFBE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1814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482A8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son Davie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93377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5DD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4E9B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B7B43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ason.davies@medford.k12.or.us</w:t>
              </w:r>
            </w:hyperlink>
          </w:p>
        </w:tc>
      </w:tr>
      <w:tr w:rsidR="00826956" w:rsidRPr="00623E2D" w14:paraId="48DBC064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1B44D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DA38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arbara Redding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E6882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2C09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90E9" w14:textId="1EDEEA3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color w:val="58595B"/>
                <w:sz w:val="20"/>
                <w:szCs w:val="20"/>
                <w:shd w:val="clear" w:color="auto" w:fill="FFFFFF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9DF56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color w:val="0000FF"/>
                <w:sz w:val="20"/>
                <w:szCs w:val="20"/>
                <w:u w:val="single"/>
              </w:rPr>
            </w:pPr>
            <w:hyperlink r:id="rId11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arbara.redding@medford.k12.or.us</w:t>
              </w:r>
            </w:hyperlink>
          </w:p>
        </w:tc>
      </w:tr>
      <w:tr w:rsidR="00826956" w:rsidRPr="00623E2D" w14:paraId="6F882A59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859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hoenix-Talent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C27DE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ucy Brossard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3C9C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185A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048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35-7520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3AC5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ucy.brossard@phoenix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541CE955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CD8BD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hoenix-Talent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BC77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Tiffanie Lambert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F4DA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31FC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97689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35-7502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944B6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1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tiffanie.lambert@phoenix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7A942B2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304FF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inehurst SD 9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77FC0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Holly Aman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0DC31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2E62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4476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482-1910 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C60A2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olly@pinehurst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4E3599E4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329D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rospect SD 5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C7DCE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acy Thomp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730B73" w14:textId="1858D1A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F9B8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AD18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60-365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63E42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1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acyt@prospect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3989A70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EC3A4C" w14:textId="32D734A3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8536E0" w14:textId="0AA678F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pril Harri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96EADE" w14:textId="04391C9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2907" w14:textId="13E430BE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DBDE69" w14:textId="309878F6" w:rsidR="00826956" w:rsidRPr="00AA2049" w:rsidRDefault="00826956" w:rsidP="00826956">
            <w:pPr>
              <w:rPr>
                <w:sz w:val="20"/>
                <w:szCs w:val="20"/>
              </w:rPr>
            </w:pPr>
            <w:r w:rsidRPr="00AA2049">
              <w:rPr>
                <w:sz w:val="20"/>
                <w:szCs w:val="20"/>
              </w:rPr>
              <w:t>541-582-600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05F6C" w14:textId="6EEDED22" w:rsidR="00826956" w:rsidRDefault="005F40E8" w:rsidP="00826956">
            <w:pPr>
              <w:spacing w:after="0" w:line="240" w:lineRule="auto"/>
            </w:pPr>
            <w:hyperlink r:id="rId116" w:history="1">
              <w:r w:rsidR="00826956" w:rsidRPr="006A302A">
                <w:rPr>
                  <w:rStyle w:val="Hyperlink"/>
                </w:rPr>
                <w:t>april.harrison@rogueriver.k12.or.us</w:t>
              </w:r>
            </w:hyperlink>
          </w:p>
        </w:tc>
      </w:tr>
      <w:tr w:rsidR="00826956" w:rsidRPr="00623E2D" w14:paraId="5F23A897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5DB04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11FBD" w14:textId="0C594B0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Quay Ann Goff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6B5E1D" w14:textId="589FE072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712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30A1B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82-600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6C909E" w14:textId="23CDEADC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1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quay.goff@rogueriver.k12.or.us</w:t>
              </w:r>
            </w:hyperlink>
          </w:p>
          <w:p w14:paraId="3BB9BA0F" w14:textId="55B4C81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</w:tbl>
    <w:p w14:paraId="76078C35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1A9AC7EA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7" w:name="_Toc19613599"/>
      <w:r w:rsidRPr="006B3860">
        <w:rPr>
          <w:rFonts w:asciiTheme="minorHAnsi" w:hAnsiTheme="minorHAnsi" w:cstheme="minorHAnsi"/>
        </w:rPr>
        <w:t>Jefferson County:</w:t>
      </w:r>
      <w:bookmarkEnd w:id="1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927"/>
        <w:gridCol w:w="648"/>
        <w:gridCol w:w="542"/>
        <w:gridCol w:w="1978"/>
        <w:gridCol w:w="3240"/>
      </w:tblGrid>
      <w:tr w:rsidR="00826956" w:rsidRPr="00623E2D" w14:paraId="0E16E6DA" w14:textId="77777777" w:rsidTr="00F4727D">
        <w:trPr>
          <w:trHeight w:val="301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F41CD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0282B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95CE1C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B4E2D1E" w14:textId="1BC52E50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125969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0FE02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1362E1" w14:paraId="1023F19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2F2E4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1362E1">
              <w:rPr>
                <w:rFonts w:cstheme="minorHAnsi"/>
                <w:color w:val="000000"/>
                <w:sz w:val="20"/>
                <w:szCs w:val="20"/>
              </w:rPr>
              <w:t>Ashwood</w:t>
            </w:r>
            <w:proofErr w:type="spellEnd"/>
            <w:r w:rsidRPr="001362E1">
              <w:rPr>
                <w:rFonts w:cstheme="minorHAnsi"/>
                <w:color w:val="000000"/>
                <w:sz w:val="20"/>
                <w:szCs w:val="20"/>
              </w:rPr>
              <w:t xml:space="preserve"> SD 8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CE96C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Jeanne Hillman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A3B0D9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3BC9" w14:textId="77777777" w:rsidR="00826956" w:rsidRPr="001362E1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68EBF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541-489-3297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F119F" w14:textId="77777777" w:rsidR="00826956" w:rsidRPr="001362E1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8" w:history="1">
              <w:r w:rsidR="00826956" w:rsidRPr="001362E1">
                <w:rPr>
                  <w:rStyle w:val="Hyperlink"/>
                  <w:rFonts w:cstheme="minorHAnsi"/>
                  <w:sz w:val="20"/>
                  <w:szCs w:val="20"/>
                </w:rPr>
                <w:t>clerk@ashwood.k12.or.us</w:t>
              </w:r>
            </w:hyperlink>
          </w:p>
        </w:tc>
      </w:tr>
      <w:tr w:rsidR="00826956" w:rsidRPr="001362E1" w14:paraId="3B9579B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88FEA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1362E1">
              <w:rPr>
                <w:rFonts w:cstheme="minorHAnsi"/>
                <w:color w:val="000000"/>
                <w:sz w:val="20"/>
                <w:szCs w:val="20"/>
              </w:rPr>
              <w:t>Ashwood</w:t>
            </w:r>
            <w:proofErr w:type="spellEnd"/>
            <w:r w:rsidRPr="001362E1">
              <w:rPr>
                <w:rFonts w:cstheme="minorHAnsi"/>
                <w:color w:val="000000"/>
                <w:sz w:val="20"/>
                <w:szCs w:val="20"/>
              </w:rPr>
              <w:t xml:space="preserve"> SD 8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B5DE38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Mary Lewis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1AFEDC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002B5" w14:textId="77777777" w:rsidR="00826956" w:rsidRPr="001362E1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64A9DB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541-489-3297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D507B5" w14:textId="77777777" w:rsidR="00826956" w:rsidRPr="001362E1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9" w:history="1">
              <w:r w:rsidR="00826956" w:rsidRPr="001362E1">
                <w:rPr>
                  <w:rStyle w:val="Hyperlink"/>
                  <w:rFonts w:cstheme="minorHAnsi"/>
                  <w:sz w:val="20"/>
                  <w:szCs w:val="20"/>
                </w:rPr>
                <w:t>CLERK@ASHWOOD.K12.OR.US</w:t>
              </w:r>
            </w:hyperlink>
          </w:p>
        </w:tc>
      </w:tr>
      <w:tr w:rsidR="00826956" w:rsidRPr="00623E2D" w14:paraId="048A543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6BBFA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lack Butte SD 41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A3E612" w14:textId="0EB1429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elaney Sharp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BE252B" w14:textId="4154D7A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BA5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E502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95-620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B3336" w14:textId="6CA31FC3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2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sharp@blackbutte.k12.or.us</w:t>
              </w:r>
            </w:hyperlink>
          </w:p>
          <w:p w14:paraId="33A60E96" w14:textId="7228247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  <w:tr w:rsidR="00826956" w:rsidRPr="00623E2D" w14:paraId="76FBD97E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E16B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ulver SD 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9C4D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tefanie Garber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124B7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233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85CF4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46-254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6E854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garber@culver.k12.or.us</w:t>
              </w:r>
            </w:hyperlink>
          </w:p>
        </w:tc>
      </w:tr>
      <w:tr w:rsidR="00826956" w:rsidRPr="00623E2D" w14:paraId="673BF3D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D3BBC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ulver SD 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75E4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Michell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Zistel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49220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958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932E5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46-686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6579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2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zistel@culver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27D34827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06FFE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fferson County SD 509J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36D7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eila Monroy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AA147" w14:textId="4F4D023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A2318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D124C3" w14:textId="25782422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5-7265</w:t>
            </w:r>
            <w:r>
              <w:rPr>
                <w:rFonts w:cstheme="minorHAnsi"/>
                <w:sz w:val="20"/>
                <w:szCs w:val="20"/>
              </w:rPr>
              <w:t xml:space="preserve"> x237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7C2CE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monroy@509j.net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6F83B66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2AF9EDD4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8" w:name="_Toc19613600"/>
      <w:r w:rsidRPr="006B3860">
        <w:rPr>
          <w:rFonts w:asciiTheme="minorHAnsi" w:hAnsiTheme="minorHAnsi" w:cstheme="minorHAnsi"/>
        </w:rPr>
        <w:t>Josephine County:</w:t>
      </w:r>
      <w:bookmarkEnd w:id="1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925"/>
        <w:gridCol w:w="650"/>
        <w:gridCol w:w="542"/>
        <w:gridCol w:w="1980"/>
        <w:gridCol w:w="3240"/>
      </w:tblGrid>
      <w:tr w:rsidR="00826956" w:rsidRPr="00623E2D" w14:paraId="1F50EDDF" w14:textId="77777777" w:rsidTr="00F4727D">
        <w:trPr>
          <w:trHeight w:val="321"/>
          <w:tblHeader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25B87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F221D3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C6E5F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706C80" w14:textId="0CA54CB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FF407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58160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69AFA01" w14:textId="77777777" w:rsidTr="001362E1">
        <w:trPr>
          <w:trHeight w:val="626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3EC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Grants Pass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E5B8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Todd Bloomquist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3A867C" w14:textId="44FF05F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3CA7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00E0EC" w14:textId="77777777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4-5715</w:t>
            </w:r>
          </w:p>
          <w:p w14:paraId="1891CB4E" w14:textId="14413BE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41-821-315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133B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tbloomquist@grantspass.k12.or.us</w:t>
              </w:r>
            </w:hyperlink>
          </w:p>
        </w:tc>
      </w:tr>
      <w:tr w:rsidR="00826956" w:rsidRPr="00623E2D" w14:paraId="49A2EADC" w14:textId="77777777" w:rsidTr="001362E1">
        <w:trPr>
          <w:trHeight w:val="626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75ED7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Three Rivers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4378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ssica Durrant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746BC7" w14:textId="627C221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76A77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D5179" w14:textId="77777777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2-3111</w:t>
            </w:r>
            <w:r>
              <w:rPr>
                <w:rFonts w:cstheme="minorHAnsi"/>
                <w:sz w:val="20"/>
                <w:szCs w:val="20"/>
              </w:rPr>
              <w:t xml:space="preserve"> x5276</w:t>
            </w:r>
          </w:p>
          <w:p w14:paraId="6A9C2168" w14:textId="47D762C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41-218-1139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BA8C3E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essica.durrant@threerivers.k12.or.us</w:t>
              </w:r>
            </w:hyperlink>
          </w:p>
        </w:tc>
      </w:tr>
    </w:tbl>
    <w:p w14:paraId="72EE465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A0DDD1D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9" w:name="_Toc19613601"/>
      <w:r w:rsidRPr="006B3860">
        <w:rPr>
          <w:rFonts w:asciiTheme="minorHAnsi" w:hAnsiTheme="minorHAnsi" w:cstheme="minorHAnsi"/>
        </w:rPr>
        <w:t>Klamath County:</w:t>
      </w:r>
      <w:bookmarkEnd w:id="1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925"/>
        <w:gridCol w:w="650"/>
        <w:gridCol w:w="474"/>
        <w:gridCol w:w="2046"/>
        <w:gridCol w:w="3240"/>
      </w:tblGrid>
      <w:tr w:rsidR="00826956" w:rsidRPr="00623E2D" w14:paraId="3961E294" w14:textId="77777777" w:rsidTr="00F4727D">
        <w:trPr>
          <w:trHeight w:val="292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0E8631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E2E8D7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546A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EA522C7" w14:textId="6BC84A12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34148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903FF3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659C95CB" w14:textId="77777777" w:rsidTr="001362E1">
        <w:trPr>
          <w:trHeight w:val="571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E113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Klamath Count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26854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ennifer Hawkins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D4C89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3F17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1475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851-8739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9F944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2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hawkinsj@kcsd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03B01607" w14:textId="77777777" w:rsidTr="001362E1">
        <w:trPr>
          <w:trHeight w:val="571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CEB42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Klamath Falls Cit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2AE0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irstin Doveri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3B7600" w14:textId="12B7AA0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A9299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037F8" w14:textId="77777777" w:rsidR="00826956" w:rsidRPr="007D27FF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D27FF">
              <w:rPr>
                <w:rFonts w:cstheme="minorHAnsi"/>
                <w:sz w:val="20"/>
                <w:szCs w:val="20"/>
              </w:rPr>
              <w:t>541-892-6306</w:t>
            </w:r>
          </w:p>
          <w:p w14:paraId="4646E50D" w14:textId="403AADA6" w:rsidR="007D27FF" w:rsidRPr="00665E1E" w:rsidRDefault="007D27FF" w:rsidP="00117DAB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D27FF">
              <w:rPr>
                <w:rFonts w:cstheme="minorHAnsi"/>
                <w:sz w:val="20"/>
                <w:szCs w:val="20"/>
              </w:rPr>
              <w:t xml:space="preserve">541-883-4744 </w:t>
            </w:r>
            <w:r w:rsidR="00117DAB">
              <w:rPr>
                <w:rFonts w:cstheme="minorHAnsi"/>
                <w:sz w:val="20"/>
                <w:szCs w:val="20"/>
              </w:rPr>
              <w:t>x.</w:t>
            </w:r>
            <w:r w:rsidRPr="007D27FF">
              <w:rPr>
                <w:rFonts w:cstheme="minorHAnsi"/>
                <w:sz w:val="20"/>
                <w:szCs w:val="20"/>
              </w:rPr>
              <w:t>712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CE0C06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color w:val="0000FF"/>
                <w:sz w:val="20"/>
                <w:szCs w:val="20"/>
                <w:u w:val="single"/>
              </w:rPr>
            </w:pPr>
            <w:hyperlink r:id="rId12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overik@kfalls.k12.or.us</w:t>
              </w:r>
            </w:hyperlink>
          </w:p>
        </w:tc>
      </w:tr>
    </w:tbl>
    <w:p w14:paraId="1325CBBF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2C061516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0" w:name="_Toc19613602"/>
      <w:r w:rsidRPr="006B3860">
        <w:rPr>
          <w:rFonts w:asciiTheme="minorHAnsi" w:hAnsiTheme="minorHAnsi" w:cstheme="minorHAnsi"/>
        </w:rPr>
        <w:t>Lake County:</w:t>
      </w:r>
      <w:bookmarkEnd w:id="2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925"/>
        <w:gridCol w:w="652"/>
        <w:gridCol w:w="470"/>
        <w:gridCol w:w="2052"/>
        <w:gridCol w:w="3238"/>
      </w:tblGrid>
      <w:tr w:rsidR="00826956" w:rsidRPr="00623E2D" w14:paraId="7BB058DE" w14:textId="77777777" w:rsidTr="00F4727D">
        <w:trPr>
          <w:trHeight w:val="299"/>
          <w:tblHeader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63B76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7F85B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38B5A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9D0A5F" w14:textId="0CAAF152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A392C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42973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C7E2547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E2CD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Adel SD 21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1A249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ck Thompson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FBA14E" w14:textId="77777777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1A5C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C7F9F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7-337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CE2C1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thompson@lakeesd.k12.or.us</w:t>
              </w:r>
            </w:hyperlink>
          </w:p>
        </w:tc>
      </w:tr>
      <w:tr w:rsidR="00826956" w:rsidRPr="00623E2D" w14:paraId="61D28BF6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F0784E" w14:textId="2C80EDDC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ake County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43F84A" w14:textId="6931E31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onnie Chavez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91250" w14:textId="3C3CF953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06254" w14:textId="4EC6A622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8ED21" w14:textId="35E034B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7-3347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9E092A" w14:textId="75539D42" w:rsidR="00826956" w:rsidRDefault="005F40E8" w:rsidP="00826956">
            <w:pPr>
              <w:spacing w:after="0" w:line="240" w:lineRule="auto"/>
            </w:pPr>
            <w:hyperlink r:id="rId12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havezl@lakeview.k12.or.us</w:t>
              </w:r>
            </w:hyperlink>
          </w:p>
        </w:tc>
      </w:tr>
      <w:tr w:rsidR="00826956" w:rsidRPr="00623E2D" w14:paraId="110AC158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68F41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ake County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6965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Will Cahill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57B616" w14:textId="77777777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15392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1FB8E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7-3347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04ED2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3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ahillw@lakeview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2657704B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0054C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Lake SD 14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C09B5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lark Simons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139ADD" w14:textId="5E7D98C6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8F6B6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8D899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6-212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E37DA2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3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simons@nlake.k12.or.us</w:t>
              </w:r>
            </w:hyperlink>
          </w:p>
        </w:tc>
      </w:tr>
      <w:tr w:rsidR="00826956" w:rsidRPr="00623E2D" w14:paraId="4E5A1AFE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7BA8D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aisle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081CE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Paul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auder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49FF51" w14:textId="1953C506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E18C2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4BD1E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67D09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3-311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B9D62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3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p.hauder@paisleyschooldistrict.com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577F95AA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A674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lush SD 18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8E2E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handra Cahill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56EA6E" w14:textId="1621F0F0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E18C2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C3E53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FD11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7-2259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330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3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plushschoolclerk@gmail.com</w:t>
              </w:r>
            </w:hyperlink>
          </w:p>
        </w:tc>
      </w:tr>
    </w:tbl>
    <w:p w14:paraId="549D6E9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6A8ED9A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1" w:name="_Toc19613603"/>
      <w:r w:rsidRPr="006B3860">
        <w:rPr>
          <w:rFonts w:asciiTheme="minorHAnsi" w:hAnsiTheme="minorHAnsi" w:cstheme="minorHAnsi"/>
        </w:rPr>
        <w:t>Lane County:</w:t>
      </w:r>
      <w:bookmarkEnd w:id="2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7"/>
        <w:gridCol w:w="1910"/>
        <w:gridCol w:w="681"/>
        <w:gridCol w:w="451"/>
        <w:gridCol w:w="2070"/>
        <w:gridCol w:w="3240"/>
      </w:tblGrid>
      <w:tr w:rsidR="00826956" w:rsidRPr="00623E2D" w14:paraId="729B60D1" w14:textId="77777777" w:rsidTr="007A0E75">
        <w:trPr>
          <w:trHeight w:val="285"/>
          <w:tblHeader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9AFF6C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99FA5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426C11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DCA5A22" w14:textId="08A673B6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6F0AED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6FEB1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63AE89EC" w14:textId="77777777" w:rsidTr="007A0E75">
        <w:trPr>
          <w:trHeight w:val="476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DE355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Bethel SD 52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1883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Renee Broli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4CED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F4ABF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234FE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607-143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D8545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3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renee.brolin@bethel.k12.or.us</w:t>
              </w:r>
            </w:hyperlink>
          </w:p>
        </w:tc>
      </w:tr>
      <w:tr w:rsidR="00826956" w:rsidRPr="00623E2D" w14:paraId="1FD167DC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5D54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Blachly</w:t>
            </w:r>
            <w:proofErr w:type="spellEnd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 90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0D0FC4" w14:textId="77777777" w:rsidR="007A0E75" w:rsidRPr="007A0E75" w:rsidRDefault="007A0E75" w:rsidP="007A0E75">
            <w:pPr>
              <w:rPr>
                <w:rFonts w:ascii="Calibri" w:hAnsi="Calibri" w:cs="Calibri"/>
                <w:sz w:val="20"/>
                <w:szCs w:val="20"/>
              </w:rPr>
            </w:pPr>
            <w:r w:rsidRPr="007A0E75">
              <w:rPr>
                <w:rFonts w:ascii="Calibri" w:hAnsi="Calibri" w:cs="Calibri"/>
                <w:sz w:val="20"/>
                <w:szCs w:val="20"/>
              </w:rPr>
              <w:t xml:space="preserve">Brittany </w:t>
            </w:r>
            <w:proofErr w:type="spellStart"/>
            <w:r w:rsidRPr="007A0E75">
              <w:rPr>
                <w:rFonts w:ascii="Calibri" w:hAnsi="Calibri" w:cs="Calibri"/>
                <w:sz w:val="20"/>
                <w:szCs w:val="20"/>
              </w:rPr>
              <w:t>Bottensek</w:t>
            </w:r>
            <w:proofErr w:type="spellEnd"/>
            <w:r w:rsidRPr="007A0E75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1A5240B" w14:textId="7149539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4ACD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5F4C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CFF02B" w14:textId="21FAB5C1" w:rsidR="007A0E75" w:rsidRPr="007A0E75" w:rsidRDefault="007A0E75" w:rsidP="007A0E75">
            <w:pPr>
              <w:rPr>
                <w:rFonts w:ascii="Calibri" w:hAnsi="Calibri" w:cs="Calibri"/>
                <w:sz w:val="20"/>
                <w:szCs w:val="20"/>
              </w:rPr>
            </w:pPr>
            <w:r w:rsidRPr="007A0E75">
              <w:rPr>
                <w:rFonts w:ascii="Calibri" w:hAnsi="Calibri" w:cs="Calibri"/>
                <w:sz w:val="20"/>
                <w:szCs w:val="20"/>
              </w:rPr>
              <w:t xml:space="preserve">541-925-3262 </w:t>
            </w:r>
            <w:r w:rsidR="00117DAB">
              <w:rPr>
                <w:rFonts w:ascii="Calibri" w:hAnsi="Calibri" w:cs="Calibri"/>
                <w:sz w:val="20"/>
                <w:szCs w:val="20"/>
              </w:rPr>
              <w:t>x</w:t>
            </w:r>
            <w:r w:rsidRPr="007A0E75">
              <w:rPr>
                <w:rFonts w:ascii="Calibri" w:hAnsi="Calibri" w:cs="Calibri"/>
                <w:sz w:val="20"/>
                <w:szCs w:val="20"/>
              </w:rPr>
              <w:t xml:space="preserve"> 109</w:t>
            </w:r>
          </w:p>
          <w:p w14:paraId="1F7CA540" w14:textId="31E1A2B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77EFA8" w14:textId="77777777" w:rsidR="007A0E75" w:rsidRDefault="005F40E8" w:rsidP="007A0E75">
            <w:pPr>
              <w:rPr>
                <w:rFonts w:ascii="Calibri" w:hAnsi="Calibri" w:cs="Calibri"/>
                <w:color w:val="1F497D"/>
              </w:rPr>
            </w:pPr>
            <w:hyperlink r:id="rId135" w:history="1">
              <w:r w:rsidR="007A0E75">
                <w:rPr>
                  <w:rStyle w:val="Hyperlink"/>
                  <w:rFonts w:ascii="Calibri" w:hAnsi="Calibri" w:cs="Calibri"/>
                </w:rPr>
                <w:t>bbottensek@blachly.k12.or.us</w:t>
              </w:r>
            </w:hyperlink>
            <w:r w:rsidR="007A0E75">
              <w:rPr>
                <w:rFonts w:ascii="Calibri" w:hAnsi="Calibri" w:cs="Calibri"/>
                <w:color w:val="1F497D"/>
              </w:rPr>
              <w:t xml:space="preserve"> </w:t>
            </w:r>
          </w:p>
          <w:p w14:paraId="0BDC5C66" w14:textId="248D603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4D786450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8CCE2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reswell SD 40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E9D8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David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Bascie</w:t>
            </w:r>
            <w:proofErr w:type="spellEnd"/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7EA76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EB76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40E2A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895-600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454518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3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avid.bascue@creswell.k12.or.us</w:t>
              </w:r>
            </w:hyperlink>
          </w:p>
        </w:tc>
      </w:tr>
      <w:tr w:rsidR="00826956" w:rsidRPr="00623E2D" w14:paraId="52AFBC67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D2C8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row-Applegate-</w:t>
            </w:r>
            <w:proofErr w:type="spellStart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Lorane</w:t>
            </w:r>
            <w:proofErr w:type="spellEnd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2EEBE" w14:textId="77777777" w:rsidR="00826956" w:rsidRPr="00117DAB" w:rsidRDefault="00826956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Donna Willit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DDE0D7" w14:textId="77777777" w:rsidR="00826956" w:rsidRPr="00117DAB" w:rsidRDefault="00826956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6EA6" w14:textId="77777777" w:rsidR="00826956" w:rsidRPr="00117DAB" w:rsidRDefault="00826956" w:rsidP="0082695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2CA846" w14:textId="77777777" w:rsidR="00826956" w:rsidRPr="00117DAB" w:rsidRDefault="00826956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541-935-210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407AB1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3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willits@cal.k12.or.us</w:t>
              </w:r>
            </w:hyperlink>
          </w:p>
        </w:tc>
      </w:tr>
      <w:tr w:rsidR="00826956" w:rsidRPr="00623E2D" w14:paraId="5BB670D3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BAF0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Eugene SD 4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D6AA2A" w14:textId="06A35582" w:rsidR="00826956" w:rsidRPr="00117DAB" w:rsidRDefault="00117DAB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Becca Larso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AC214" w14:textId="47EB21D5" w:rsidR="00826956" w:rsidRPr="00117DAB" w:rsidRDefault="009452CA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7BA5" w14:textId="77777777" w:rsidR="00826956" w:rsidRPr="00117DAB" w:rsidRDefault="00826956" w:rsidP="0082695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C262E" w14:textId="77777777" w:rsidR="00117DAB" w:rsidRPr="00117DAB" w:rsidRDefault="00117DAB" w:rsidP="00117DAB">
            <w:pPr>
              <w:shd w:val="clear" w:color="auto" w:fill="FDFDFD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hyperlink r:id="rId138" w:history="1">
              <w:r w:rsidRPr="00117DAB">
                <w:rPr>
                  <w:rStyle w:val="Hyperlink"/>
                  <w:rFonts w:eastAsia="Times New Roman" w:cstheme="minorHAnsi"/>
                  <w:color w:val="000000" w:themeColor="text1"/>
                  <w:sz w:val="20"/>
                  <w:szCs w:val="20"/>
                  <w:u w:val="none"/>
                </w:rPr>
                <w:t>541-510-7650</w:t>
              </w:r>
            </w:hyperlink>
          </w:p>
          <w:p w14:paraId="68081E83" w14:textId="0174AE37" w:rsidR="00826956" w:rsidRPr="00117DAB" w:rsidRDefault="00826956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782ED" w14:textId="07BAECDD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39" w:history="1">
              <w:r w:rsidR="00A80488">
                <w:rPr>
                  <w:rStyle w:val="Hyperlink"/>
                  <w:rFonts w:ascii="Calibri" w:hAnsi="Calibri" w:cs="Calibri"/>
                  <w:sz w:val="20"/>
                  <w:szCs w:val="20"/>
                </w:rPr>
                <w:t>larsen_</w:t>
              </w:r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b@4j.lane.edu</w:t>
              </w:r>
            </w:hyperlink>
          </w:p>
        </w:tc>
      </w:tr>
      <w:tr w:rsidR="00826956" w:rsidRPr="00623E2D" w14:paraId="0B730943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13275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Fern Ridge SD 28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DA1D62" w14:textId="57660655" w:rsidR="00826956" w:rsidRPr="00665E1E" w:rsidRDefault="00F16574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16574">
              <w:rPr>
                <w:rFonts w:ascii="Calibri" w:hAnsi="Calibri" w:cs="Calibri"/>
                <w:sz w:val="20"/>
                <w:szCs w:val="20"/>
              </w:rPr>
              <w:t>Brian Brand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A6297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CE7B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E3D3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541-935-7733 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905755" w14:textId="1CD23AB4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0" w:history="1">
              <w:r w:rsidR="00F16574" w:rsidRPr="00F16574">
                <w:rPr>
                  <w:rStyle w:val="Hyperlink"/>
                </w:rPr>
                <w:t>bbrands@fernridge.k12.or.us</w:t>
              </w:r>
            </w:hyperlink>
          </w:p>
        </w:tc>
      </w:tr>
      <w:tr w:rsidR="00826956" w:rsidRPr="00623E2D" w14:paraId="55AA4706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36F75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unction City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BC116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atie Bradford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F3C6B3" w14:textId="267DFC8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A2A9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EFAD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98-6311 x62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B0FCF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bradford@junctioncity.k12.or.us</w:t>
              </w:r>
            </w:hyperlink>
          </w:p>
        </w:tc>
      </w:tr>
      <w:tr w:rsidR="00826956" w:rsidRPr="00623E2D" w14:paraId="747401C6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738E5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Lowell SD 71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78AC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Dan Silver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0497F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AF3B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A60F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37-210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6F1B9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4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silver@lowell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4B6A2345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4F24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Mapleton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7F769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Brenda Moyer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F669A9" w14:textId="280D5A7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03F33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57A5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268-432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F259C1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bmoyer@mapleton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57EB35A8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7E61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Marcola</w:t>
            </w:r>
            <w:proofErr w:type="spellEnd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 79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A3840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Bill Watkin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0DFCA8" w14:textId="4D807A7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7E45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D2CA3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33-251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A5C109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bwatkins@marcola.k12.or.us</w:t>
              </w:r>
            </w:hyperlink>
          </w:p>
        </w:tc>
      </w:tr>
      <w:tr w:rsidR="00826956" w:rsidRPr="00623E2D" w14:paraId="3758F1D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76617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McKenzie SD 68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871B7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Lane Tompkin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5149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3004E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F6CF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822-331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3A475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ltompkins@mckenzie.k12.or.us</w:t>
              </w:r>
            </w:hyperlink>
          </w:p>
        </w:tc>
      </w:tr>
      <w:tr w:rsidR="00826956" w:rsidRPr="00623E2D" w14:paraId="0495033E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42E76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Oakridge SD 76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B41E88" w14:textId="6A435592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Mark Osbor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03FF27" w14:textId="3436BF1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05A67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78F616" w14:textId="0BE02D0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782-281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768022" w14:textId="3310934A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4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osborn@oakridge.k12.or.us</w:t>
              </w:r>
            </w:hyperlink>
          </w:p>
          <w:p w14:paraId="1E858D93" w14:textId="29315AD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  <w:tr w:rsidR="00826956" w:rsidRPr="00623E2D" w14:paraId="4678171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A15E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Pleasant Hill SD 1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6F12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Devery Stoneberg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2D008F" w14:textId="1DEF3B6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6709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2C8C2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736-0498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888E2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stoneberg@pleasanthill.k12.or.us</w:t>
              </w:r>
            </w:hyperlink>
          </w:p>
        </w:tc>
      </w:tr>
      <w:tr w:rsidR="00826956" w:rsidRPr="00623E2D" w14:paraId="2BEC7640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B017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iuslaw SD 97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4BF0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Lisa Utz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02B6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D13E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B1AC2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97-5456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26648F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8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lutz@siuslaw.k12.or.us</w:t>
              </w:r>
            </w:hyperlink>
          </w:p>
        </w:tc>
      </w:tr>
      <w:tr w:rsidR="00826956" w:rsidRPr="00623E2D" w14:paraId="2E4BB44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8146D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outh Lane SD 45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7C54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Chad Hamilto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A720F5" w14:textId="71C769B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848C0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FB970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42-3381 x11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E1155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9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chad.hamilton@slane.k12.or.us</w:t>
              </w:r>
            </w:hyperlink>
          </w:p>
        </w:tc>
      </w:tr>
      <w:tr w:rsidR="00826956" w:rsidRPr="00623E2D" w14:paraId="5D05269C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50162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pringfield SD 19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EDAD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Zoe Brooke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CF446D" w14:textId="1591F38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D1E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017B1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525-017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BD19D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0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Zoe.Prince-Brookes@springfield.k12.or.us</w:t>
              </w:r>
            </w:hyperlink>
          </w:p>
        </w:tc>
      </w:tr>
    </w:tbl>
    <w:p w14:paraId="29A71FD1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0B7C530B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2" w:name="_Toc19613604"/>
      <w:r w:rsidRPr="006B3860">
        <w:rPr>
          <w:rFonts w:asciiTheme="minorHAnsi" w:hAnsiTheme="minorHAnsi" w:cstheme="minorHAnsi"/>
        </w:rPr>
        <w:t>Lincoln County:</w:t>
      </w:r>
      <w:bookmarkEnd w:id="2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5"/>
        <w:gridCol w:w="1914"/>
        <w:gridCol w:w="671"/>
        <w:gridCol w:w="449"/>
        <w:gridCol w:w="1912"/>
        <w:gridCol w:w="8"/>
        <w:gridCol w:w="3390"/>
      </w:tblGrid>
      <w:tr w:rsidR="00826956" w:rsidRPr="00623E2D" w14:paraId="68F23BD3" w14:textId="77777777" w:rsidTr="00F4727D">
        <w:trPr>
          <w:trHeight w:val="289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8A96B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EC52D3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D649A6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7845230" w14:textId="3D1842AB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A51BD2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CD2401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62912F00" w14:textId="77777777" w:rsidTr="00503801">
        <w:trPr>
          <w:trHeight w:val="563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DFCB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Lincoln County SD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0419D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atey Townsend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6063DD" w14:textId="0EFF8CF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3DA71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013F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265-4506</w:t>
            </w: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4BC353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5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atey.Townsend@lincoln.k12.or.us</w:t>
              </w:r>
            </w:hyperlink>
          </w:p>
        </w:tc>
      </w:tr>
    </w:tbl>
    <w:p w14:paraId="26C8559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E88AF76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3" w:name="_Toc19613605"/>
      <w:r w:rsidRPr="006B3860">
        <w:rPr>
          <w:rFonts w:asciiTheme="minorHAnsi" w:hAnsiTheme="minorHAnsi" w:cstheme="minorHAnsi"/>
        </w:rPr>
        <w:t>Linn County:</w:t>
      </w:r>
      <w:bookmarkEnd w:id="2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5"/>
        <w:gridCol w:w="1913"/>
        <w:gridCol w:w="674"/>
        <w:gridCol w:w="449"/>
        <w:gridCol w:w="1902"/>
        <w:gridCol w:w="8"/>
        <w:gridCol w:w="3398"/>
      </w:tblGrid>
      <w:tr w:rsidR="00826956" w:rsidRPr="00623E2D" w14:paraId="28E0D10A" w14:textId="77777777" w:rsidTr="00F4727D">
        <w:trPr>
          <w:trHeight w:val="286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C03CC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5E7676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97658C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C38578F" w14:textId="552DCB42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83C23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1BDC95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06DD8E82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C0315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entral Linn 552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31C61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udrey Border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991B7" w14:textId="3E2EDD7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7CAC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B486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369-281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B65B68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udrey.borders@centrallinn.k12.or.us</w:t>
              </w:r>
            </w:hyperlink>
          </w:p>
        </w:tc>
      </w:tr>
      <w:tr w:rsidR="00826956" w:rsidRPr="00623E2D" w14:paraId="188D17D3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B0D01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Greater Albany SD 8J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2BEB6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Tara Dixson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F2C1BB" w14:textId="1062B41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11AD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605A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24-3720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245993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tara.dixson@albany.k12.or.us</w:t>
              </w:r>
            </w:hyperlink>
          </w:p>
        </w:tc>
      </w:tr>
      <w:tr w:rsidR="00826956" w:rsidRPr="00623E2D" w14:paraId="7A075B14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D7AEB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Harrisburg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F9F2" w14:textId="5D86DAF4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Darene</w:t>
            </w:r>
            <w:proofErr w:type="spellEnd"/>
            <w:r w:rsidRPr="00665E1E">
              <w:rPr>
                <w:rFonts w:ascii="Calibri" w:hAnsi="Calibri" w:cs="Calibri"/>
                <w:sz w:val="20"/>
                <w:szCs w:val="20"/>
              </w:rPr>
              <w:t xml:space="preserve"> M. Gedde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628891" w14:textId="198AB7F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DD960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29024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95-6544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14994F" w14:textId="77EA686C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5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arlene.geddes@harrisburg.k12.or.us</w:t>
              </w:r>
            </w:hyperlink>
          </w:p>
          <w:p w14:paraId="344945CB" w14:textId="5690763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20543F51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3E026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Lebanon Community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EF183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ngel Adam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1A87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A73B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47546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259-8907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DE8A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ngel.adams@lebanon.k12.or.us</w:t>
              </w:r>
            </w:hyperlink>
          </w:p>
        </w:tc>
      </w:tr>
      <w:tr w:rsidR="00826956" w:rsidRPr="00623E2D" w14:paraId="441B14F0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DD3A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antiam Canyon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7E781A" w14:textId="5473BC2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l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x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Nalivaiko</w:t>
            </w:r>
            <w:proofErr w:type="spellEnd"/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D258A2" w14:textId="2624C281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1ADD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D66C3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897-232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29BA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lex.nalivaiko@santiam.k12.or.us</w:t>
              </w:r>
            </w:hyperlink>
          </w:p>
        </w:tc>
      </w:tr>
      <w:tr w:rsidR="00826956" w:rsidRPr="00623E2D" w14:paraId="653D839C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F13E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antiam Canyon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AB612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Margo William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BB060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69B1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FDABE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897-2368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B7A4E4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5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argo.Williams@santiam.k12.or.us</w:t>
              </w:r>
            </w:hyperlink>
          </w:p>
        </w:tc>
      </w:tr>
      <w:tr w:rsidR="00826956" w:rsidRPr="00623E2D" w14:paraId="3335140D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EEEE2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cio SD 95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326EDD" w14:textId="43F19F5E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Danielle Blackwell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3C5F7" w14:textId="277BBF5A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89E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7A7CFE" w14:textId="3151844E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394-3276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20E2EF" w14:textId="7FD9CC5D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58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blackwelld@sciok12.org</w:t>
              </w:r>
            </w:hyperlink>
          </w:p>
          <w:p w14:paraId="1819DCB7" w14:textId="563DBA4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  <w:tr w:rsidR="00826956" w:rsidRPr="00623E2D" w14:paraId="5189D385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4EF9B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weet Home 55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CE7D6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risti Walker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AEB54A" w14:textId="61821AA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8093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E4B9C" w14:textId="77777777" w:rsidR="00826956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367-7114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or</w:t>
            </w:r>
          </w:p>
          <w:p w14:paraId="1AEA2CB9" w14:textId="5A6226C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46446">
              <w:rPr>
                <w:rFonts w:ascii="Calibri" w:hAnsi="Calibri" w:cs="Calibri"/>
                <w:sz w:val="20"/>
                <w:szCs w:val="20"/>
              </w:rPr>
              <w:t>541-409-1633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26AD9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9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risti.walker@sweethome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2F847EDB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09035827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4" w:name="_Toc19613606"/>
      <w:r w:rsidRPr="006B3860">
        <w:rPr>
          <w:rFonts w:asciiTheme="minorHAnsi" w:hAnsiTheme="minorHAnsi" w:cstheme="minorHAnsi"/>
        </w:rPr>
        <w:t>Malheur County:</w:t>
      </w:r>
      <w:bookmarkEnd w:id="2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4"/>
        <w:gridCol w:w="1945"/>
        <w:gridCol w:w="611"/>
        <w:gridCol w:w="449"/>
        <w:gridCol w:w="2017"/>
        <w:gridCol w:w="12"/>
        <w:gridCol w:w="3281"/>
      </w:tblGrid>
      <w:tr w:rsidR="00826956" w:rsidRPr="00623E2D" w14:paraId="609451AF" w14:textId="77777777" w:rsidTr="00F4727D">
        <w:trPr>
          <w:trHeight w:val="285"/>
          <w:tblHeader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59734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2A97EC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B728E4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C8699F" w14:textId="72E49699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788C4F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F9072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3319A53D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0EA3B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drian SD 61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AB1745" w14:textId="55A982A6" w:rsidR="00826956" w:rsidRPr="00665E1E" w:rsidRDefault="00B92690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illy </w:t>
            </w:r>
            <w:proofErr w:type="spellStart"/>
            <w:r>
              <w:rPr>
                <w:rFonts w:cstheme="minorHAnsi"/>
                <w:sz w:val="20"/>
                <w:szCs w:val="20"/>
              </w:rPr>
              <w:t>Wortman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A8749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1D2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020A1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72-2335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4D1F6F" w14:textId="04D24C9B" w:rsidR="00B92690" w:rsidRPr="00B92690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60" w:history="1">
              <w:r w:rsidR="00B92690" w:rsidRPr="00B92690">
                <w:rPr>
                  <w:rStyle w:val="Hyperlink"/>
                  <w:sz w:val="20"/>
                  <w:szCs w:val="20"/>
                </w:rPr>
                <w:t>Billy.wortman</w:t>
              </w:r>
              <w:r w:rsidR="00B92690" w:rsidRPr="00B92690">
                <w:rPr>
                  <w:rStyle w:val="Hyperlink"/>
                  <w:rFonts w:cstheme="minorHAnsi"/>
                  <w:sz w:val="20"/>
                  <w:szCs w:val="20"/>
                </w:rPr>
                <w:t>@adriansd.org</w:t>
              </w:r>
            </w:hyperlink>
          </w:p>
          <w:p w14:paraId="084AA7F2" w14:textId="40A2C42F" w:rsidR="00826956" w:rsidRPr="00B92690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92690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551BF522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4E3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nex SD 2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8993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teve Bishop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4B6F55" w14:textId="094FF12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F63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C513E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62-3280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99FA1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teve.Bishop@Annex.k12.or.us</w:t>
              </w:r>
            </w:hyperlink>
          </w:p>
        </w:tc>
      </w:tr>
      <w:tr w:rsidR="00826956" w:rsidRPr="00623E2D" w14:paraId="7001EBA5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97FCB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Arock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81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C6800C" w14:textId="635D178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gie Arriol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2B3376" w14:textId="055CEFD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20D4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56891" w14:textId="5EC1E94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3-4828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D3DD6" w14:textId="6ADE697E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6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gie.arriola@malesd.org</w:t>
              </w:r>
            </w:hyperlink>
          </w:p>
          <w:p w14:paraId="63A9467C" w14:textId="23865FA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  <w:tr w:rsidR="00826956" w:rsidRPr="00623E2D" w14:paraId="7537ADDB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BA08A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per SD 66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EB0EA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Ron Talbot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D7BDA" w14:textId="36E044D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1E9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93F3E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58-2473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1C03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rtalbot@harpersd.org</w:t>
              </w:r>
            </w:hyperlink>
          </w:p>
        </w:tc>
      </w:tr>
      <w:tr w:rsidR="00826956" w:rsidRPr="00623E2D" w14:paraId="30CA1187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15AD6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Jordan Valley SD 3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A97F0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Lee Ann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Conro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7C6965" w14:textId="16BD840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26C7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0670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86-2213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6D3D0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eeann.conro@jordanvalleysd.org</w:t>
              </w:r>
            </w:hyperlink>
          </w:p>
        </w:tc>
      </w:tr>
      <w:tr w:rsidR="00826956" w:rsidRPr="00623E2D" w14:paraId="03E326FA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F2A6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Juntura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SD 12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DB954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gie Arriol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F9A98C" w14:textId="75113AF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A058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E3B3B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3-3181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21D8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arriola@malesd.k12.or.us</w:t>
              </w:r>
            </w:hyperlink>
          </w:p>
        </w:tc>
      </w:tr>
      <w:tr w:rsidR="00826956" w:rsidRPr="00623E2D" w14:paraId="0D530B19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1AEE2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yssa SD 26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ED955" w14:textId="1EBD82DD" w:rsidR="00826956" w:rsidRPr="00665E1E" w:rsidRDefault="00F46F6D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yan Hawkin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546E3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41F3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F9EBC" w14:textId="04CC1769" w:rsidR="00826956" w:rsidRPr="00463F37" w:rsidRDefault="00463F37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63F37">
              <w:rPr>
                <w:rFonts w:cstheme="minorHAnsi"/>
                <w:sz w:val="20"/>
                <w:szCs w:val="20"/>
                <w:shd w:val="clear" w:color="auto" w:fill="FFFFFF"/>
              </w:rPr>
              <w:t>541-372-2275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6FDF57" w14:textId="0BF0F070" w:rsidR="00826956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66" w:history="1">
              <w:r w:rsidR="00463F37" w:rsidRPr="00BA6958">
                <w:rPr>
                  <w:rStyle w:val="Hyperlink"/>
                  <w:rFonts w:cstheme="minorHAnsi"/>
                  <w:sz w:val="20"/>
                  <w:szCs w:val="20"/>
                </w:rPr>
                <w:t>rhawkins@nyssasd.org</w:t>
              </w:r>
            </w:hyperlink>
          </w:p>
          <w:p w14:paraId="40796CE3" w14:textId="0D1602A3" w:rsidR="00463F37" w:rsidRPr="00665E1E" w:rsidRDefault="00463F37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  <w:tr w:rsidR="00826956" w:rsidRPr="00623E2D" w14:paraId="36742849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D6E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Ontario SD 8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D24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ose Marquez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2015F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76278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98936" w14:textId="37D2D5E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41-889-5374 x</w:t>
            </w:r>
            <w:r w:rsidRPr="00665E1E">
              <w:rPr>
                <w:rFonts w:cstheme="minorHAnsi"/>
                <w:sz w:val="20"/>
                <w:szCs w:val="20"/>
              </w:rPr>
              <w:t>3246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19A9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marquez@ontario.k12.or.us</w:t>
              </w:r>
            </w:hyperlink>
          </w:p>
        </w:tc>
      </w:tr>
      <w:tr w:rsidR="00826956" w:rsidRPr="00623E2D" w14:paraId="64CD90BC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3A5BE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Vale SD 84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E374AB" w14:textId="0B03801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lisha McBrid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FFAB38" w14:textId="20556C7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812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F67BF" w14:textId="5A012B7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3-0201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E42CF" w14:textId="17B13443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6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lisha.McBride@valesd.org</w:t>
              </w:r>
            </w:hyperlink>
          </w:p>
          <w:p w14:paraId="361BD52B" w14:textId="715C1FD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</w:tbl>
    <w:p w14:paraId="3D366C64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BE907F9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5" w:name="_Toc19613607"/>
      <w:r w:rsidRPr="006B3860">
        <w:rPr>
          <w:rFonts w:asciiTheme="minorHAnsi" w:hAnsiTheme="minorHAnsi" w:cstheme="minorHAnsi"/>
        </w:rPr>
        <w:t>Marion County:</w:t>
      </w:r>
      <w:bookmarkEnd w:id="2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33"/>
        <w:gridCol w:w="589"/>
        <w:gridCol w:w="564"/>
        <w:gridCol w:w="1904"/>
        <w:gridCol w:w="3328"/>
      </w:tblGrid>
      <w:tr w:rsidR="00826956" w:rsidRPr="00623E2D" w14:paraId="503B389C" w14:textId="77777777" w:rsidTr="00F4727D">
        <w:trPr>
          <w:trHeight w:val="280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5E3DEE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1EA4EA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D8529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9E5DA8D" w14:textId="31429E1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FE2FA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F782BF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2D31092E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2F219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ascade SD 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2964C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Debbie LeDay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BA026" w14:textId="26F6E864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AFD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65A35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49-80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94C4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69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leday@cascade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38ABCC9F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C630C5" w14:textId="0ABE82E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Gervais SD 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49D267" w14:textId="70C6D7D5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Maricruz</w:t>
            </w:r>
            <w:proofErr w:type="spellEnd"/>
            <w:r w:rsidRPr="00665E1E">
              <w:rPr>
                <w:rFonts w:ascii="Calibri" w:hAnsi="Calibri" w:cs="Calibri"/>
                <w:sz w:val="20"/>
                <w:szCs w:val="20"/>
              </w:rPr>
              <w:t xml:space="preserve"> Camacho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9954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B929" w14:textId="1752F2F4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4C10BD" w14:textId="5006C16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92-380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203684" w14:textId="7C738830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0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aricruz_camacho@gervais.k12.or.us</w:t>
              </w:r>
            </w:hyperlink>
          </w:p>
          <w:p w14:paraId="532B215D" w14:textId="732E5282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0C8DC8DC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9F01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Gervais SD 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BBAB8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Sylvia Valentine-Garcia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FE402" w14:textId="0279A4A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B00A2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E433D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92-3803 x40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A6D6D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sylvia_garcia@gervais.k12.or.us</w:t>
              </w:r>
            </w:hyperlink>
          </w:p>
        </w:tc>
      </w:tr>
      <w:tr w:rsidR="00826956" w:rsidRPr="00623E2D" w14:paraId="5883D93D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5F5AF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Jefferson SD 1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194AB" w14:textId="3FFC71F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Kent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Klewitz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211CE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F3113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EA7E3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327-3337 x105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F9F048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ent.klewitz@jefferson.k12.or.us</w:t>
              </w:r>
            </w:hyperlink>
          </w:p>
        </w:tc>
      </w:tr>
      <w:tr w:rsidR="00826956" w:rsidRPr="00623E2D" w14:paraId="2E8E2B59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31E64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Jefferson SD 1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5B376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Tracy Keuler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6A85C7" w14:textId="541BCE7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DEDD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4874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327-333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A64AB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tracy.keuler@jefferson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27F03D81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21C46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Mt. Angel SD 9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77AF4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Erica Gordo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8C222B" w14:textId="773C8F9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8A56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52E05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845-234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75D81A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gordon_erica@mtangel.k12.or.us</w:t>
              </w:r>
            </w:hyperlink>
          </w:p>
        </w:tc>
      </w:tr>
      <w:tr w:rsidR="00826956" w:rsidRPr="00623E2D" w14:paraId="709B5DF4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4527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North Marion SD 1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8C2F1D" w14:textId="06193D2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aren Inma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F858DB" w14:textId="114BF443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5A3FF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2150B1" w14:textId="3EAAB87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678-854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05DE2D" w14:textId="14E2FF0A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aren.inman@nmarion.k12.or.us</w:t>
              </w:r>
            </w:hyperlink>
          </w:p>
          <w:p w14:paraId="7A21753B" w14:textId="014B263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  <w:tr w:rsidR="00826956" w:rsidRPr="00623E2D" w14:paraId="0371789D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04DD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North Santiam 29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6799E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Susy Saray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8840D5" w14:textId="18EBFE5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0645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F9453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69-908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E0C851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susy.saray@nsantiam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6EDFF06C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C97194" w14:textId="5441E9D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alem-Keizer 2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16FD99" w14:textId="292DD9F3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Stephanie Nguye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0BD7A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2D36" w14:textId="5F0F1465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F96C40" w14:textId="43E6CA4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971-337-214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313C5" w14:textId="7BC857CA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Nguyen_stephanie@salkeiz.k12.or.us</w:t>
              </w:r>
            </w:hyperlink>
          </w:p>
          <w:p w14:paraId="0CBAA1DA" w14:textId="28C8514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32679DE8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927AD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Silver Falls S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7FB5EC" w14:textId="0E92A32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ennifer Hanna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2BF1B" w14:textId="2A88B7AD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3445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BE9F85" w14:textId="3FE6EABE" w:rsidR="003934FA" w:rsidRPr="003934FA" w:rsidRDefault="003934FA" w:rsidP="003934F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971-</w:t>
            </w:r>
            <w:r w:rsidRPr="003934FA">
              <w:rPr>
                <w:rFonts w:cstheme="minorHAnsi"/>
                <w:sz w:val="20"/>
                <w:szCs w:val="20"/>
              </w:rPr>
              <w:t>978-8094</w:t>
            </w:r>
          </w:p>
          <w:p w14:paraId="345408A8" w14:textId="618F6265" w:rsidR="00826956" w:rsidRPr="003934FA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B6E139" w14:textId="0F728786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8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hannan_jennifer@silverfalls.k12.or.us</w:t>
              </w:r>
            </w:hyperlink>
          </w:p>
          <w:p w14:paraId="16DCDF1A" w14:textId="1DFE23FA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  <w:tr w:rsidR="00826956" w:rsidRPr="00623E2D" w14:paraId="57AFF880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85EC3D" w14:textId="77777777" w:rsidR="00826956" w:rsidRPr="00DB3F9C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3F9C">
              <w:rPr>
                <w:rFonts w:ascii="Calibri" w:hAnsi="Calibri" w:cs="Calibri"/>
                <w:color w:val="000000"/>
                <w:sz w:val="20"/>
                <w:szCs w:val="20"/>
              </w:rPr>
              <w:t>St. Paul 4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C4B8CD" w14:textId="77777777" w:rsidR="00826956" w:rsidRPr="00DB3F9C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DB3F9C">
              <w:rPr>
                <w:rFonts w:ascii="Calibri" w:hAnsi="Calibri" w:cs="Calibri"/>
                <w:sz w:val="20"/>
                <w:szCs w:val="20"/>
              </w:rPr>
              <w:t xml:space="preserve">Joseph </w:t>
            </w:r>
            <w:proofErr w:type="spellStart"/>
            <w:r w:rsidRPr="00DB3F9C">
              <w:rPr>
                <w:rFonts w:ascii="Calibri" w:hAnsi="Calibri" w:cs="Calibri"/>
                <w:sz w:val="20"/>
                <w:szCs w:val="20"/>
              </w:rPr>
              <w:t>Wehrli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F265BE" w14:textId="77777777" w:rsidR="00826956" w:rsidRPr="00DB3F9C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F8A0" w14:textId="77777777" w:rsidR="00826956" w:rsidRPr="00DB3F9C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DB3F9C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8FDA5B" w14:textId="77777777" w:rsidR="00826956" w:rsidRPr="00DB3F9C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DB3F9C">
              <w:rPr>
                <w:rFonts w:ascii="Calibri" w:hAnsi="Calibri" w:cs="Calibri"/>
                <w:sz w:val="20"/>
                <w:szCs w:val="20"/>
              </w:rPr>
              <w:t>503-633-254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8B2CB" w14:textId="77777777" w:rsidR="00826956" w:rsidRPr="00DB3F9C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9" w:history="1">
              <w:r w:rsidR="00826956" w:rsidRPr="00DB3F9C">
                <w:rPr>
                  <w:rStyle w:val="Hyperlink"/>
                  <w:rFonts w:ascii="Calibri" w:hAnsi="Calibri" w:cs="Calibri"/>
                  <w:sz w:val="20"/>
                  <w:szCs w:val="20"/>
                </w:rPr>
                <w:t>jwehrli@stpaul.k12.or.us</w:t>
              </w:r>
            </w:hyperlink>
          </w:p>
        </w:tc>
      </w:tr>
      <w:tr w:rsidR="00826956" w:rsidRPr="00623E2D" w14:paraId="0B978090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DD2FC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Woodburn SD 103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EA0A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Maricela Fernandez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E561AA" w14:textId="61F1C715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5F11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C04B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982-429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3EA046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80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fernandez@woodburnsd.org</w:t>
              </w:r>
            </w:hyperlink>
          </w:p>
        </w:tc>
      </w:tr>
    </w:tbl>
    <w:p w14:paraId="1EAB8A58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5E70179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6" w:name="_Toc19613608"/>
      <w:r w:rsidRPr="006B3860">
        <w:rPr>
          <w:rFonts w:asciiTheme="minorHAnsi" w:hAnsiTheme="minorHAnsi" w:cstheme="minorHAnsi"/>
        </w:rPr>
        <w:t>Morrow County:</w:t>
      </w:r>
      <w:bookmarkEnd w:id="2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8"/>
        <w:gridCol w:w="1939"/>
        <w:gridCol w:w="624"/>
        <w:gridCol w:w="542"/>
        <w:gridCol w:w="1888"/>
        <w:gridCol w:w="3328"/>
      </w:tblGrid>
      <w:tr w:rsidR="00826956" w:rsidRPr="00623E2D" w14:paraId="015300D6" w14:textId="77777777" w:rsidTr="00826956">
        <w:trPr>
          <w:trHeight w:val="260"/>
          <w:tblHeader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305EF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CB7112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61ACC1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D140836" w14:textId="173F5890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48BDD8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4BD683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6162423" w14:textId="77777777" w:rsidTr="00826956">
        <w:trPr>
          <w:trHeight w:val="485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53CDD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Ione SD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0C582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athy McCab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9E5ABB" w14:textId="1082480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BA94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6AC1F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22-7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A1110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8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 xml:space="preserve">cathy.mccabe@ionesd.org </w:t>
              </w:r>
            </w:hyperlink>
          </w:p>
        </w:tc>
      </w:tr>
      <w:tr w:rsidR="00826956" w:rsidRPr="00623E2D" w14:paraId="2A308651" w14:textId="77777777" w:rsidTr="00826956">
        <w:trPr>
          <w:trHeight w:val="507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C749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orrow SD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1A18C" w14:textId="34EE9E6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r. Marie Shimer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3F1F6C" w14:textId="413F1222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487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A4CC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22-401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0740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8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rie.shimer@morrow.k12.or.us</w:t>
              </w:r>
            </w:hyperlink>
          </w:p>
        </w:tc>
      </w:tr>
    </w:tbl>
    <w:p w14:paraId="229D8D5F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114534FB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7" w:name="_Toc19613609"/>
      <w:r w:rsidRPr="006B3860">
        <w:rPr>
          <w:rFonts w:asciiTheme="minorHAnsi" w:hAnsiTheme="minorHAnsi" w:cstheme="minorHAnsi"/>
        </w:rPr>
        <w:t>Multnomah County:</w:t>
      </w:r>
      <w:bookmarkEnd w:id="2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5"/>
        <w:gridCol w:w="611"/>
        <w:gridCol w:w="542"/>
        <w:gridCol w:w="1892"/>
        <w:gridCol w:w="3328"/>
      </w:tblGrid>
      <w:tr w:rsidR="00826956" w:rsidRPr="00623E2D" w14:paraId="098EB0EF" w14:textId="77777777" w:rsidTr="00F4727D">
        <w:trPr>
          <w:trHeight w:val="287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70E2EE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629B30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8C5D0F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7EF2B4B" w14:textId="4D830F8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5C844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14AB1A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5F0BD231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26831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entennial SD 28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EC62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Lori Palmiter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8532CB" w14:textId="64A03EB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A610D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69F84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60-799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5A8DC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Lori_palmiter@csd28j.org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50B94E5F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8B8C9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orbett SD 3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9CB70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eanne Swift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262FEE" w14:textId="4EBCA5F4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993B4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43CD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261-427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4F5693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jswift@corbett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21896EDD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006DD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David Douglas 40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8307C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Florence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Protopapas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CE5780" w14:textId="39C0C1D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FAD2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2A156" w14:textId="7A2F9ADA" w:rsidR="00826956" w:rsidRPr="00823D94" w:rsidRDefault="00826956" w:rsidP="0082695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823D94">
              <w:rPr>
                <w:sz w:val="20"/>
                <w:szCs w:val="20"/>
              </w:rPr>
              <w:t>503-261-823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1436DD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Florence_Protopapas@ddsd40.org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CF4579" w:rsidRPr="00623E2D" w14:paraId="760925D2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DD33E" w14:textId="4B838B63" w:rsidR="00CF4579" w:rsidRPr="00665E1E" w:rsidRDefault="00CF4579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ouglas SD22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DA1DB" w14:textId="55EB86B2" w:rsidR="00CF4579" w:rsidRPr="00665E1E" w:rsidRDefault="00CF4579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mily Reed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7081A" w14:textId="77777777" w:rsidR="00CF4579" w:rsidRPr="00665E1E" w:rsidRDefault="00CF4579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BA77" w14:textId="6B5D32BF" w:rsidR="00CF4579" w:rsidRPr="00665E1E" w:rsidRDefault="00CF4579" w:rsidP="0082695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44C28" w14:textId="77777777" w:rsidR="00CF4579" w:rsidRPr="00823D94" w:rsidRDefault="00CF4579" w:rsidP="00826956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5A8E12" w14:textId="71A40AC3" w:rsidR="00CF4579" w:rsidRDefault="005F40E8" w:rsidP="00826956">
            <w:pPr>
              <w:spacing w:after="0" w:line="240" w:lineRule="auto"/>
            </w:pPr>
            <w:hyperlink r:id="rId186" w:history="1">
              <w:r w:rsidR="00CF4579" w:rsidRPr="00B77EEE">
                <w:rPr>
                  <w:rStyle w:val="Hyperlink"/>
                </w:rPr>
                <w:t>Emily.Reed@northdouglas.k12.or.us</w:t>
              </w:r>
            </w:hyperlink>
            <w:r w:rsidR="00CF4579">
              <w:t xml:space="preserve"> </w:t>
            </w:r>
          </w:p>
        </w:tc>
      </w:tr>
      <w:tr w:rsidR="00826956" w:rsidRPr="00623E2D" w14:paraId="09BDD45E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EDF1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Gresham-Barlow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704D4B" w14:textId="097AAE4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Laurie</w:t>
            </w:r>
            <w:r w:rsidR="00881DE8">
              <w:rPr>
                <w:rFonts w:ascii="Calibri" w:hAnsi="Calibri" w:cs="Calibri"/>
                <w:sz w:val="20"/>
                <w:szCs w:val="20"/>
              </w:rPr>
              <w:t>ann</w:t>
            </w:r>
            <w:r w:rsidRPr="00665E1E">
              <w:rPr>
                <w:rFonts w:ascii="Calibri" w:hAnsi="Calibri" w:cs="Calibri"/>
                <w:sz w:val="20"/>
                <w:szCs w:val="20"/>
              </w:rPr>
              <w:t xml:space="preserve"> Lindse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51FFF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E979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6A7DBA" w14:textId="1EBC821A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3-261-465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66404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lindsey2@gresham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63B983A3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88E06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Parkrose SD 3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6C45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Julie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Knoles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76F20E" w14:textId="54E22B5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0E2A0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2B7F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408-214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76BA6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8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Julie_knoles@parkrose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5806267F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FBF73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Portland SD 1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48654F" w14:textId="13351FD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3372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C601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26FD1A" w14:textId="6B46F4A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C8BCF7" w14:textId="599A88D2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9" w:history="1">
              <w:r w:rsidR="00EA4B1C" w:rsidRPr="00EA4B1C">
                <w:rPr>
                  <w:rStyle w:val="Hyperlink"/>
                </w:rPr>
                <w:t>studentservices@pps.net</w:t>
              </w:r>
            </w:hyperlink>
          </w:p>
        </w:tc>
      </w:tr>
      <w:tr w:rsidR="00826956" w:rsidRPr="00623E2D" w14:paraId="7B4FC650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FFBD02" w14:textId="37CC67FE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Reynolds SD 7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0304FE" w14:textId="4EE87185" w:rsidR="00826956" w:rsidRPr="00052161" w:rsidRDefault="00052161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52161">
              <w:rPr>
                <w:rFonts w:eastAsia="Times New Roman" w:cstheme="minorHAnsi"/>
                <w:sz w:val="20"/>
                <w:szCs w:val="20"/>
              </w:rPr>
              <w:t>Teri Pitt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E34323" w14:textId="316EE0B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37EC4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72F228" w14:textId="300B4D7E" w:rsidR="00826956" w:rsidRPr="00665E1E" w:rsidRDefault="00052161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052161">
              <w:rPr>
                <w:rFonts w:ascii="Calibri" w:hAnsi="Calibri" w:cs="Calibri"/>
                <w:sz w:val="20"/>
                <w:szCs w:val="20"/>
              </w:rPr>
              <w:t>503-760-799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0B0EB" w14:textId="7165FCBE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90" w:history="1">
              <w:r w:rsidR="00052161" w:rsidRPr="00052161">
                <w:rPr>
                  <w:rStyle w:val="Hyperlink"/>
                </w:rPr>
                <w:t>tpitts@rsd7.net</w:t>
              </w:r>
            </w:hyperlink>
            <w:r w:rsidR="00052161" w:rsidRPr="00052161">
              <w:rPr>
                <w:u w:val="single"/>
              </w:rPr>
              <w:t xml:space="preserve">  </w:t>
            </w:r>
          </w:p>
        </w:tc>
      </w:tr>
      <w:tr w:rsidR="00826956" w:rsidRPr="00623E2D" w14:paraId="004342E0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7EBF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Riverdale SD 51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34BC1" w14:textId="278D2330" w:rsidR="00826956" w:rsidRPr="00665E1E" w:rsidRDefault="00881D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rian Flanner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DDE5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878EA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F38EC4" w14:textId="33A320CA" w:rsidR="00826956" w:rsidRPr="00665E1E" w:rsidRDefault="00881D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3-262-484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BBD691" w14:textId="6DC8F74A" w:rsidR="00826956" w:rsidRDefault="005F40E8" w:rsidP="00826956">
            <w:pPr>
              <w:spacing w:after="0" w:line="240" w:lineRule="auto"/>
            </w:pPr>
            <w:hyperlink r:id="rId191" w:history="1">
              <w:r w:rsidR="00881DE8" w:rsidRPr="00606B59">
                <w:rPr>
                  <w:rStyle w:val="Hyperlink"/>
                </w:rPr>
                <w:t>bflannery@riverdale.k12.or.us</w:t>
              </w:r>
            </w:hyperlink>
          </w:p>
          <w:p w14:paraId="77B89BF0" w14:textId="5D3D5391" w:rsidR="00881DE8" w:rsidRPr="00665E1E" w:rsidRDefault="00881D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213216D9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69392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ME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C28CB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nnette Simm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C76B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DDB2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DCAF8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257-166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45F0C3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9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simms@mesd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</w:tbl>
    <w:p w14:paraId="4B1E6420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7F3F185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8" w:name="_Toc19613610"/>
      <w:r w:rsidRPr="006B3860">
        <w:rPr>
          <w:rFonts w:asciiTheme="minorHAnsi" w:hAnsiTheme="minorHAnsi" w:cstheme="minorHAnsi"/>
        </w:rPr>
        <w:t>Polk County:</w:t>
      </w:r>
      <w:bookmarkEnd w:id="2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5"/>
        <w:gridCol w:w="1941"/>
        <w:gridCol w:w="624"/>
        <w:gridCol w:w="540"/>
        <w:gridCol w:w="1906"/>
        <w:gridCol w:w="10"/>
        <w:gridCol w:w="3303"/>
      </w:tblGrid>
      <w:tr w:rsidR="00826956" w:rsidRPr="00623E2D" w14:paraId="60F1C351" w14:textId="77777777" w:rsidTr="00F4727D">
        <w:trPr>
          <w:trHeight w:val="293"/>
          <w:tblHeader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485699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D316DE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C51DD6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BA8ACBC" w14:textId="6591D76E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F7981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92848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38FAF0F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DEE9B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entral SD 13J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488D6A" w14:textId="77777777" w:rsidR="00826956" w:rsidRDefault="00E5439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onica Rodriquez</w:t>
            </w:r>
          </w:p>
          <w:p w14:paraId="43B82163" w14:textId="71D8D29B" w:rsidR="00787E1D" w:rsidRPr="00665E1E" w:rsidRDefault="00787E1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a Gill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E5B6FF" w14:textId="0DD787C1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642B8" w14:textId="77777777" w:rsidR="00826956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  <w:p w14:paraId="4CAA1AEB" w14:textId="34973610" w:rsidR="00787E1D" w:rsidRPr="00665E1E" w:rsidRDefault="00787E1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79E080" w14:textId="77777777" w:rsidR="00826956" w:rsidRDefault="00E5439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3-606-2261</w:t>
            </w:r>
          </w:p>
          <w:p w14:paraId="34D791BF" w14:textId="4F3A8BA3" w:rsidR="00787E1D" w:rsidRPr="00787E1D" w:rsidRDefault="00787E1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87E1D">
              <w:rPr>
                <w:rFonts w:ascii="Calibri" w:hAnsi="Calibri" w:cs="Calibri"/>
                <w:bCs/>
                <w:sz w:val="20"/>
              </w:rPr>
              <w:t>503-606-2165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4B00BB" w14:textId="77777777" w:rsidR="00826956" w:rsidRPr="00B0521B" w:rsidRDefault="005F40E8" w:rsidP="00826956">
            <w:pPr>
              <w:spacing w:after="0" w:line="240" w:lineRule="auto"/>
              <w:rPr>
                <w:rStyle w:val="Hyperlink"/>
                <w:rFonts w:ascii="Calibri" w:hAnsi="Calibri" w:cs="Calibri"/>
                <w:sz w:val="20"/>
              </w:rPr>
            </w:pPr>
            <w:hyperlink r:id="rId193" w:history="1">
              <w:r w:rsidR="00E5439D" w:rsidRPr="00B0521B">
                <w:rPr>
                  <w:rStyle w:val="Hyperlink"/>
                  <w:rFonts w:ascii="Calibri" w:hAnsi="Calibri" w:cs="Calibri"/>
                  <w:sz w:val="20"/>
                </w:rPr>
                <w:t>mrodriguez1@central.k12.or.us</w:t>
              </w:r>
            </w:hyperlink>
          </w:p>
          <w:p w14:paraId="4CFF2733" w14:textId="2E0DBD89" w:rsidR="00787E1D" w:rsidRPr="00787E1D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94" w:history="1">
              <w:r w:rsidR="00787E1D" w:rsidRPr="00B0521B">
                <w:rPr>
                  <w:rStyle w:val="Hyperlink"/>
                  <w:rFonts w:ascii="Calibri" w:hAnsi="Calibri" w:cs="Calibri"/>
                  <w:bCs/>
                  <w:sz w:val="20"/>
                </w:rPr>
                <w:t>agil@central.k12.or.us</w:t>
              </w:r>
            </w:hyperlink>
          </w:p>
        </w:tc>
      </w:tr>
      <w:tr w:rsidR="00826956" w:rsidRPr="00623E2D" w14:paraId="4070F016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3BC2F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Dallas SD 2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B45D8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utymn Galbraith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74899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2A44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95465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623-5594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B7ACE7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9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utymn.galbraith@dsd2.org</w:t>
              </w:r>
            </w:hyperlink>
          </w:p>
        </w:tc>
      </w:tr>
      <w:tr w:rsidR="00826956" w:rsidRPr="00623E2D" w14:paraId="136FD0F6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B7517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Falls City SD 57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BDE58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Corrine Symolo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1C3474" w14:textId="0A0C8A13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524FF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9493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87-3521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B9AEB2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9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corrine.symolon@fallscityschools.org</w:t>
              </w:r>
            </w:hyperlink>
          </w:p>
        </w:tc>
      </w:tr>
      <w:tr w:rsidR="00826956" w:rsidRPr="00623E2D" w14:paraId="6280BAF0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B02F3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Perrydale</w:t>
            </w:r>
            <w:proofErr w:type="spellEnd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 21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10B74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Eric Milbur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553979" w14:textId="34B3B03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C6BF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F78DE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623-2040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0B2B15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9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emilburn@perrydale.k12.or.us</w:t>
              </w:r>
            </w:hyperlink>
          </w:p>
        </w:tc>
      </w:tr>
    </w:tbl>
    <w:p w14:paraId="7F90821E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5DCBF8B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9" w:name="_Toc19613611"/>
      <w:r w:rsidRPr="006B3860">
        <w:rPr>
          <w:rFonts w:asciiTheme="minorHAnsi" w:hAnsiTheme="minorHAnsi" w:cstheme="minorHAnsi"/>
        </w:rPr>
        <w:t>Sherman County:</w:t>
      </w:r>
      <w:bookmarkEnd w:id="2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0"/>
        <w:gridCol w:w="1943"/>
        <w:gridCol w:w="616"/>
        <w:gridCol w:w="540"/>
        <w:gridCol w:w="1923"/>
        <w:gridCol w:w="8"/>
        <w:gridCol w:w="3289"/>
      </w:tblGrid>
      <w:tr w:rsidR="00826956" w:rsidRPr="00623E2D" w14:paraId="3ED54A06" w14:textId="77777777" w:rsidTr="00F4727D">
        <w:trPr>
          <w:trHeight w:val="299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AD211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CDA86C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670847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5958CEF" w14:textId="22EA6B3B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54C9B4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ED760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EA8321B" w14:textId="77777777" w:rsidTr="00826956">
        <w:trPr>
          <w:trHeight w:val="584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85A87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herman County SD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9CA05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Jennifer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Bomberger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C10665" w14:textId="76BCA57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3F3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8D17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65-3500</w:t>
            </w:r>
          </w:p>
        </w:tc>
        <w:tc>
          <w:tcPr>
            <w:tcW w:w="16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635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9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bomberger@sherman.k12.or.us</w:t>
              </w:r>
            </w:hyperlink>
          </w:p>
        </w:tc>
      </w:tr>
    </w:tbl>
    <w:p w14:paraId="159741D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6C60E67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0" w:name="_Toc19613612"/>
      <w:r w:rsidRPr="006B3860">
        <w:rPr>
          <w:rFonts w:asciiTheme="minorHAnsi" w:hAnsiTheme="minorHAnsi" w:cstheme="minorHAnsi"/>
        </w:rPr>
        <w:t>Tillamook County:</w:t>
      </w:r>
      <w:bookmarkEnd w:id="3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3"/>
        <w:gridCol w:w="1947"/>
        <w:gridCol w:w="609"/>
        <w:gridCol w:w="540"/>
        <w:gridCol w:w="1933"/>
        <w:gridCol w:w="10"/>
        <w:gridCol w:w="3277"/>
      </w:tblGrid>
      <w:tr w:rsidR="00826956" w:rsidRPr="00623E2D" w14:paraId="1026C54B" w14:textId="77777777" w:rsidTr="00F4727D">
        <w:trPr>
          <w:trHeight w:val="277"/>
          <w:tblHeader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72366D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2C8B9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BF3D8A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CB4C5F" w14:textId="7190C899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63D99D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4402A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5BFAB2A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6B950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Neah-Kah-Nie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56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2068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tacey Dills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0B3EC" w14:textId="5E68598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2087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03B2E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55-3556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F4572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9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taceyd@nknsd.org</w:t>
              </w:r>
            </w:hyperlink>
          </w:p>
        </w:tc>
      </w:tr>
      <w:tr w:rsidR="00826956" w:rsidRPr="00623E2D" w14:paraId="4F259F25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162EB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Nestucca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Valley SD 101J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0C209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Megan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Kellow</w:t>
            </w:r>
            <w:proofErr w:type="spellEnd"/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4C0EF6" w14:textId="3E61B33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CACE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FF401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92-3435 x319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98FF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egank@nestucca.k12.or.us</w:t>
              </w:r>
            </w:hyperlink>
          </w:p>
        </w:tc>
      </w:tr>
      <w:tr w:rsidR="00826956" w:rsidRPr="00623E2D" w14:paraId="4C6832FD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573E2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Tillamook SD 9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F87E1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rissy Weber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091DA0" w14:textId="44128EE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7FF4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B3A50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845-4414 x1085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E10D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1" w:history="1">
              <w:r w:rsidR="00826956" w:rsidRPr="00665E1E">
                <w:rPr>
                  <w:rStyle w:val="Hyperlink"/>
                  <w:sz w:val="20"/>
                  <w:szCs w:val="20"/>
                </w:rPr>
                <w:t>weberc@tillamook.k12.or.us</w:t>
              </w:r>
            </w:hyperlink>
          </w:p>
        </w:tc>
      </w:tr>
    </w:tbl>
    <w:p w14:paraId="5478E090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C4BC72F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1" w:name="_Toc19613613"/>
      <w:r w:rsidRPr="006B3860">
        <w:rPr>
          <w:rFonts w:asciiTheme="minorHAnsi" w:hAnsiTheme="minorHAnsi" w:cstheme="minorHAnsi"/>
        </w:rPr>
        <w:t>Umatilla County:</w:t>
      </w:r>
      <w:bookmarkEnd w:id="3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3"/>
        <w:gridCol w:w="616"/>
        <w:gridCol w:w="519"/>
        <w:gridCol w:w="1941"/>
        <w:gridCol w:w="8"/>
        <w:gridCol w:w="3291"/>
      </w:tblGrid>
      <w:tr w:rsidR="00826956" w:rsidRPr="00623E2D" w14:paraId="3E972DA1" w14:textId="77777777" w:rsidTr="00E0502C">
        <w:trPr>
          <w:trHeight w:val="290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2252BD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710BCA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22978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21B1038" w14:textId="79B5DC2A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34A24D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730BC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2DA04726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BE41A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Athena-Weston SD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E92DB5" w14:textId="05C62C3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erri Coffman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8B5FA2" w14:textId="1E9AAF0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08C6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76973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66-355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C219B" w14:textId="400797DB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erri.Coffman@athwestsd.org</w:t>
              </w:r>
            </w:hyperlink>
          </w:p>
          <w:p w14:paraId="33931BDA" w14:textId="10A0D4B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1F9E81BE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D6452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907B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Raymond Smith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B04F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B573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FD35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14-376-8436 x620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CAC2C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rsmith@echo.k12.or.us</w:t>
              </w:r>
            </w:hyperlink>
          </w:p>
        </w:tc>
      </w:tr>
      <w:tr w:rsidR="00826956" w:rsidRPr="00623E2D" w14:paraId="456ACAE8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E413C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7137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Rachel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ulett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22D6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456E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65D1C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76-843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2C8EB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rachel.hulett@echo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3556B9BB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F6FF5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elix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AFB83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indy Wood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3B654E" w14:textId="2E3E347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522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F775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7-2175 x375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3138A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wood@helix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71DB90A8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FFFB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elix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A21CF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arrick Cop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D475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74700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9B95C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7-2175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CDD7C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arrick.cope@helix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7D88601C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9730C" w14:textId="560A1944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ermiston SD 8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5BCBBA" w14:textId="64C01FA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Neely D. McKay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A35C1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96B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7241A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254D3102" w14:textId="4792C5E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667-6043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5DD9F1" w14:textId="77777777" w:rsidR="00826956" w:rsidRPr="00665E1E" w:rsidRDefault="00826956" w:rsidP="00826956">
            <w:pPr>
              <w:spacing w:after="0" w:line="240" w:lineRule="auto"/>
              <w:rPr>
                <w:rStyle w:val="Hyperlink"/>
                <w:rFonts w:cstheme="minorHAnsi"/>
                <w:sz w:val="20"/>
                <w:szCs w:val="20"/>
              </w:rPr>
            </w:pPr>
          </w:p>
          <w:p w14:paraId="347EBF9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Neely.McKay@HermistonSD.org</w:t>
              </w:r>
            </w:hyperlink>
          </w:p>
        </w:tc>
      </w:tr>
      <w:tr w:rsidR="00826956" w:rsidRPr="00623E2D" w14:paraId="3B663F36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C0747" w14:textId="56F5A201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ilton-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Freewater</w:t>
            </w:r>
            <w:proofErr w:type="spellEnd"/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F00C74" w14:textId="178281F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manda Noirot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A99E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067F" w14:textId="04C142DE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5F11B" w14:textId="3587542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938-5591 </w:t>
            </w:r>
            <w:r>
              <w:rPr>
                <w:rFonts w:cstheme="minorHAnsi"/>
                <w:sz w:val="20"/>
                <w:szCs w:val="20"/>
              </w:rPr>
              <w:t>x</w:t>
            </w:r>
            <w:r w:rsidRPr="00665E1E">
              <w:rPr>
                <w:rFonts w:cstheme="minorHAnsi"/>
                <w:sz w:val="20"/>
                <w:szCs w:val="20"/>
              </w:rPr>
              <w:t>7213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E10BB4" w14:textId="70B24F54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manda.noirot@miltfree.k12.or.us</w:t>
              </w:r>
            </w:hyperlink>
          </w:p>
          <w:p w14:paraId="100F70C7" w14:textId="4224BFD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6A618D11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C20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ilton-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Freewater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C7C70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Margo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Piver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2B4C0F" w14:textId="3DE752B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A03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3CEDE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38-355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F4AB2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rgo.piver@miltfree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20F041D2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6DAF8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endleton SD 16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F291A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Smith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B5AF5" w14:textId="039A4E7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635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89B20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66-3262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7F050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smith@pendletonsd.org</w:t>
              </w:r>
            </w:hyperlink>
          </w:p>
        </w:tc>
      </w:tr>
      <w:tr w:rsidR="00826956" w:rsidRPr="00623E2D" w14:paraId="2E33A219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19E73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ilot Rock SD 2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6E45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Cath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Stelk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3D260" w14:textId="45F3380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79C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DA28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43-829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0DE7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athy.stelk@pilotrock.k12.or.us</w:t>
              </w:r>
            </w:hyperlink>
          </w:p>
        </w:tc>
      </w:tr>
      <w:tr w:rsidR="00826956" w:rsidRPr="00623E2D" w14:paraId="4C70BAEF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E605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tanfield SD 6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2B97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eth Burton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326F4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27E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DC71D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49-876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8D8C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eth.burton@stanfieldsd.org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5D7DE22E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C033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Ukiah SD 60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8B26F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Norma Barber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620D78" w14:textId="0E6CE55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A29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9473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27-3734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7D99B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1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norma.barber@ukiah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0B6D7FD1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5AF87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Umatilla SD 6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AF3CD" w14:textId="6AC1FEF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Heidi Sip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7E20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614B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66380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22-650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F51B0" w14:textId="2196791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665E1E">
              <w:rPr>
                <w:rFonts w:cstheme="minorHAnsi"/>
                <w:color w:val="0000FF"/>
                <w:sz w:val="20"/>
                <w:szCs w:val="20"/>
                <w:u w:val="single"/>
              </w:rPr>
              <w:t>sipeh@umatillasd.org</w:t>
            </w:r>
          </w:p>
        </w:tc>
      </w:tr>
    </w:tbl>
    <w:p w14:paraId="2ECEDB34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50BC1A2E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2" w:name="_Toc19613614"/>
      <w:r w:rsidRPr="006B3860">
        <w:rPr>
          <w:rFonts w:asciiTheme="minorHAnsi" w:hAnsiTheme="minorHAnsi" w:cstheme="minorHAnsi"/>
        </w:rPr>
        <w:t>Union County:</w:t>
      </w:r>
      <w:bookmarkEnd w:id="3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7"/>
        <w:gridCol w:w="1943"/>
        <w:gridCol w:w="632"/>
        <w:gridCol w:w="484"/>
        <w:gridCol w:w="1929"/>
        <w:gridCol w:w="8"/>
        <w:gridCol w:w="3336"/>
      </w:tblGrid>
      <w:tr w:rsidR="00826956" w:rsidRPr="00623E2D" w14:paraId="3E829DC0" w14:textId="77777777" w:rsidTr="00826956">
        <w:trPr>
          <w:trHeight w:val="301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52AB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842CF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BE811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6BE68A" w14:textId="1AD443F9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5780E2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9C4D09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2F4D5D0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EA9C6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ove SD 1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7DEF9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t Miles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5DFA41" w14:textId="3367B0E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66D80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B391D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68-442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EE530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t.miles@covesd.org</w:t>
              </w:r>
            </w:hyperlink>
          </w:p>
        </w:tc>
      </w:tr>
      <w:tr w:rsidR="00826956" w:rsidRPr="00623E2D" w14:paraId="1848B0A8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B80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Elgin SD 23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36E26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ianne Greif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98FCC9" w14:textId="78CBAF8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83A8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5BFA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37-232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6AB5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ianne.greif@elginsd.org</w:t>
              </w:r>
            </w:hyperlink>
          </w:p>
        </w:tc>
      </w:tr>
      <w:tr w:rsidR="00826956" w:rsidRPr="00623E2D" w14:paraId="40F70CF9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ADD4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Imbler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A562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gie Lakey-Campbe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88BF42" w14:textId="3E0FB15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28AF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0B960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34-533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70C7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gie.lakey-campbell@imblersd.org</w:t>
              </w:r>
            </w:hyperlink>
          </w:p>
        </w:tc>
      </w:tr>
      <w:tr w:rsidR="00826956" w:rsidRPr="00623E2D" w14:paraId="12D18675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64A342" w14:textId="69E6DCC3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a Grande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D7CCCD" w14:textId="39D9F8E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hleen McCa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D8CCA9" w14:textId="7A2DAE3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305C" w14:textId="45819C6B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BBFF69" w14:textId="4430F2F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663-331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420549" w14:textId="24A6209C" w:rsidR="00826956" w:rsidRPr="00665E1E" w:rsidRDefault="005F40E8" w:rsidP="00826956">
            <w:pPr>
              <w:spacing w:after="0" w:line="240" w:lineRule="auto"/>
              <w:rPr>
                <w:sz w:val="20"/>
                <w:szCs w:val="20"/>
              </w:rPr>
            </w:pPr>
            <w:hyperlink r:id="rId21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athleen.mccall@lagrandesd.org</w:t>
              </w:r>
            </w:hyperlink>
          </w:p>
        </w:tc>
      </w:tr>
      <w:tr w:rsidR="00826956" w:rsidRPr="00623E2D" w14:paraId="18E929B3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FAFDB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Powder SD 8J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3A29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ance Dixon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E1E156" w14:textId="3F9FF9C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E6F98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5BDB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98-224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FCFFA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ance.dixon@npowdersd.org</w:t>
              </w:r>
            </w:hyperlink>
          </w:p>
        </w:tc>
      </w:tr>
      <w:tr w:rsidR="00826956" w:rsidRPr="00623E2D" w14:paraId="0E684C84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1850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Union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8A3970" w14:textId="4734814B" w:rsidR="00826956" w:rsidRPr="00665E1E" w:rsidRDefault="00826956" w:rsidP="00826956">
            <w:pPr>
              <w:tabs>
                <w:tab w:val="left" w:pos="1104"/>
                <w:tab w:val="left" w:pos="1627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athleen McCa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A3EE1" w14:textId="1FCABCD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F243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8CDAD7" w14:textId="6078700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663-331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B45687" w14:textId="0E58AA62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1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athleen.mccall@lagrandesd.org</w:t>
              </w:r>
            </w:hyperlink>
          </w:p>
        </w:tc>
      </w:tr>
    </w:tbl>
    <w:p w14:paraId="524C24C4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4E2B519D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3" w:name="_Toc19613615"/>
      <w:r w:rsidRPr="006B3860">
        <w:rPr>
          <w:rFonts w:asciiTheme="minorHAnsi" w:hAnsiTheme="minorHAnsi" w:cstheme="minorHAnsi"/>
        </w:rPr>
        <w:t>Wallowa County:</w:t>
      </w:r>
      <w:bookmarkEnd w:id="3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7"/>
        <w:gridCol w:w="628"/>
        <w:gridCol w:w="497"/>
        <w:gridCol w:w="1933"/>
        <w:gridCol w:w="10"/>
        <w:gridCol w:w="3322"/>
      </w:tblGrid>
      <w:tr w:rsidR="00826956" w:rsidRPr="00623E2D" w14:paraId="354E9B23" w14:textId="77777777" w:rsidTr="00F4727D">
        <w:trPr>
          <w:trHeight w:val="285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EE6C8C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B164D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76715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0E6B2EE" w14:textId="6C7293D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D6B216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EDA7E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63534680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A2683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Enterprise SD 21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56318" w14:textId="19161FBE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t xml:space="preserve">Tricia </w:t>
            </w:r>
            <w:proofErr w:type="spellStart"/>
            <w:r>
              <w:t>Otten</w:t>
            </w:r>
            <w:proofErr w:type="spellEnd"/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376A6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90334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FC8DF3" w14:textId="042A279C" w:rsidR="00826956" w:rsidRPr="00155EDD" w:rsidRDefault="00826956" w:rsidP="00117DAB">
            <w:pPr>
              <w:spacing w:after="0" w:line="240" w:lineRule="auto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155EDD">
              <w:rPr>
                <w:color w:val="404040" w:themeColor="text1" w:themeTint="BF"/>
                <w:sz w:val="20"/>
                <w:szCs w:val="20"/>
              </w:rPr>
              <w:t xml:space="preserve">541-426-3812 </w:t>
            </w:r>
            <w:r w:rsidR="00117DAB">
              <w:rPr>
                <w:color w:val="404040" w:themeColor="text1" w:themeTint="BF"/>
                <w:sz w:val="20"/>
                <w:szCs w:val="20"/>
              </w:rPr>
              <w:t>x</w:t>
            </w:r>
            <w:r w:rsidRPr="00155EDD">
              <w:rPr>
                <w:color w:val="404040" w:themeColor="text1" w:themeTint="BF"/>
                <w:sz w:val="20"/>
                <w:szCs w:val="20"/>
              </w:rPr>
              <w:t>. 3156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DE75A0" w14:textId="69C9DA18" w:rsidR="00826956" w:rsidRPr="00665E1E" w:rsidRDefault="005F40E8" w:rsidP="00826956">
            <w:pPr>
              <w:rPr>
                <w:rFonts w:ascii="Calibri" w:hAnsi="Calibri" w:cs="Calibri"/>
                <w:sz w:val="20"/>
                <w:szCs w:val="20"/>
              </w:rPr>
            </w:pPr>
            <w:hyperlink r:id="rId220" w:history="1">
              <w:r w:rsidR="00826956">
                <w:rPr>
                  <w:rStyle w:val="Hyperlink"/>
                </w:rPr>
                <w:t>totten@enterprise.k12.or.us</w:t>
              </w:r>
            </w:hyperlink>
          </w:p>
        </w:tc>
      </w:tr>
      <w:tr w:rsidR="00826956" w:rsidRPr="00623E2D" w14:paraId="3020B967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C4925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Joseph SD 6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FC8E8" w14:textId="152538C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Michelle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Keffer</w:t>
            </w:r>
            <w:proofErr w:type="spellEnd"/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3B654B" w14:textId="7734763D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AF37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B3709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432-731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F39ED2" w14:textId="224A867B" w:rsidR="00826956" w:rsidRPr="00B2550F" w:rsidRDefault="005F40E8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hyperlink r:id="rId22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  <w:shd w:val="clear" w:color="auto" w:fill="FFFFFF"/>
                </w:rPr>
                <w:t>michelle.keffer@staff.josephcharter.org</w:t>
              </w:r>
            </w:hyperlink>
          </w:p>
        </w:tc>
      </w:tr>
      <w:tr w:rsidR="00826956" w:rsidRPr="00623E2D" w14:paraId="483DA18B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75797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Troy SD 54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C183E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aren Patton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EEFD7" w14:textId="34108C3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F5A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A3ECC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426-7600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BE3681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patton@r18esd.org</w:t>
              </w:r>
            </w:hyperlink>
          </w:p>
        </w:tc>
      </w:tr>
      <w:tr w:rsidR="00826956" w:rsidRPr="00623E2D" w14:paraId="2A8947FC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6B318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Wallowa SD 12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8E92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ay Hummel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F66666" w14:textId="481720A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24FB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6E876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886-206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4E3D0F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jhummel@wallowa.k12.or.us</w:t>
              </w:r>
            </w:hyperlink>
          </w:p>
        </w:tc>
      </w:tr>
    </w:tbl>
    <w:p w14:paraId="6F9B58B9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5A7AAAB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4" w:name="_Toc19613616"/>
      <w:r w:rsidRPr="006B3860">
        <w:rPr>
          <w:rFonts w:asciiTheme="minorHAnsi" w:hAnsiTheme="minorHAnsi" w:cstheme="minorHAnsi"/>
        </w:rPr>
        <w:t>Wasco County:</w:t>
      </w:r>
      <w:bookmarkEnd w:id="3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9"/>
        <w:gridCol w:w="1941"/>
        <w:gridCol w:w="630"/>
        <w:gridCol w:w="488"/>
        <w:gridCol w:w="1929"/>
        <w:gridCol w:w="8"/>
        <w:gridCol w:w="3334"/>
      </w:tblGrid>
      <w:tr w:rsidR="00826956" w:rsidRPr="00623E2D" w14:paraId="1D831719" w14:textId="77777777" w:rsidTr="00826956">
        <w:trPr>
          <w:trHeight w:val="288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4B268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12030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00AF24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FDFD6A" w14:textId="1ABAC5EA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EFA10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00608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BE22B68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9DE1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Dufur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29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95E1A" w14:textId="19CF2B6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onnie Lepinski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BC97C" w14:textId="287F996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832D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E112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67-2509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8469F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2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everson@dufur.k12.or.us</w:t>
              </w:r>
            </w:hyperlink>
          </w:p>
        </w:tc>
      </w:tr>
      <w:tr w:rsidR="00826956" w:rsidRPr="00623E2D" w14:paraId="61B25854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E0CA1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Wasco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B4951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indy Miller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76B11" w14:textId="3193A6B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3465D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8F39C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06-3420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9230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2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illerc@nwasco.k12.or.us</w:t>
              </w:r>
            </w:hyperlink>
          </w:p>
        </w:tc>
      </w:tr>
      <w:tr w:rsidR="00826956" w:rsidRPr="00623E2D" w14:paraId="7A695B3D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F3679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outh Wasco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A7E0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ynn Cowdrey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1886A" w14:textId="3868D33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3B59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A0B47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95-2225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7880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2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ynnc@swasco.net</w:t>
              </w:r>
            </w:hyperlink>
          </w:p>
        </w:tc>
      </w:tr>
    </w:tbl>
    <w:p w14:paraId="36DE1B16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01C1F270" w14:textId="77777777" w:rsidR="00ED54BF" w:rsidRDefault="00ED54BF" w:rsidP="00ED54BF">
      <w:pPr>
        <w:pStyle w:val="Style3"/>
        <w:rPr>
          <w:rFonts w:asciiTheme="minorHAnsi" w:hAnsiTheme="minorHAnsi" w:cstheme="minorHAnsi"/>
        </w:rPr>
      </w:pPr>
      <w:bookmarkStart w:id="35" w:name="_Toc19613617"/>
      <w:r w:rsidRPr="006B3860">
        <w:rPr>
          <w:rFonts w:asciiTheme="minorHAnsi" w:hAnsiTheme="minorHAnsi" w:cstheme="minorHAnsi"/>
        </w:rPr>
        <w:t>Washington County:</w:t>
      </w:r>
      <w:bookmarkEnd w:id="3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5"/>
        <w:gridCol w:w="632"/>
        <w:gridCol w:w="501"/>
        <w:gridCol w:w="1933"/>
        <w:gridCol w:w="12"/>
        <w:gridCol w:w="3314"/>
      </w:tblGrid>
      <w:tr w:rsidR="00826956" w:rsidRPr="00623E2D" w14:paraId="230F3DD4" w14:textId="77777777" w:rsidTr="00F4727D">
        <w:trPr>
          <w:trHeight w:val="286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E653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3FCCC9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427C4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A61425" w14:textId="69506153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F5FA84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3C8A28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1B7D305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C3B75F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Banks SD 13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5E8AAE" w14:textId="73317C23" w:rsidR="00826956" w:rsidRPr="00104154" w:rsidRDefault="002E27AB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eann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Gallien</w:t>
            </w:r>
            <w:proofErr w:type="spellEnd"/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B26E2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F4E44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3A805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324-515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596657" w14:textId="3974F17D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7" w:history="1">
              <w:r w:rsidR="002E27AB" w:rsidRPr="00BA7F08">
                <w:rPr>
                  <w:rStyle w:val="Hyperlink"/>
                  <w:rFonts w:ascii="Calibri" w:hAnsi="Calibri" w:cs="Calibri"/>
                  <w:sz w:val="20"/>
                  <w:szCs w:val="20"/>
                </w:rPr>
                <w:t>leanng@banks.k12.or.us</w:t>
              </w:r>
            </w:hyperlink>
          </w:p>
        </w:tc>
      </w:tr>
      <w:tr w:rsidR="00826956" w:rsidRPr="00623E2D" w14:paraId="61ACEB0D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27689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Beaverton SD 4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E459C5" w14:textId="4BEFCD6A" w:rsidR="00826956" w:rsidRPr="00104154" w:rsidRDefault="00BE1FA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t>Sara Palestin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54D080" w14:textId="77890149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BAF6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44178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356-507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477DAB" w14:textId="1A2B59E8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8" w:history="1">
              <w:r w:rsidR="00BE1FA8">
                <w:rPr>
                  <w:rStyle w:val="Hyperlink"/>
                </w:rPr>
                <w:t>Sara_Palestinoalvarado@beaverton.k12.or.us</w:t>
              </w:r>
            </w:hyperlink>
          </w:p>
        </w:tc>
      </w:tr>
      <w:tr w:rsidR="00826956" w:rsidRPr="00623E2D" w14:paraId="42C5A94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C23B12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Forest Grove 15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10A3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David Per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1B04E" w14:textId="43878082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6F63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6EF4A5" w14:textId="4FEA6CFE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3-359-2432 x</w:t>
            </w:r>
            <w:r w:rsidRPr="00104154">
              <w:rPr>
                <w:rFonts w:ascii="Calibri" w:hAnsi="Calibri" w:cs="Calibri"/>
                <w:sz w:val="20"/>
                <w:szCs w:val="20"/>
              </w:rPr>
              <w:t>353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C22F4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9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dpero@fgsd.k12.or.us</w:t>
              </w:r>
            </w:hyperlink>
          </w:p>
        </w:tc>
      </w:tr>
      <w:tr w:rsidR="00826956" w:rsidRPr="00623E2D" w14:paraId="5D110D6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FC034D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Gaston SD 511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77A23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Carolyn Lowery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57066" w14:textId="0D0C88B5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D12C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564FD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985-7516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41B030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0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loweryc@gastonk12.org</w:t>
              </w:r>
            </w:hyperlink>
            <w:r w:rsidR="00826956" w:rsidRPr="0010415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6D1301CF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D0610" w14:textId="462DA563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Gaston SD 511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4E7F1C" w14:textId="04F933A1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Summer Catin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6F3335" w14:textId="673E4FB9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C5085" w14:textId="5C855ACD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79D71B" w14:textId="73E7C025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985-7240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BB57C9" w14:textId="1894F6B3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1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scatino@gastonk12.org</w:t>
              </w:r>
            </w:hyperlink>
          </w:p>
          <w:p w14:paraId="3E3E0A04" w14:textId="5FA825B4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2C48CAA6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3C453D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Hillsboro SD 1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93C09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Courtney Gibb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C0D6F2" w14:textId="25C8E302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EC29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2AD076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44-1753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C2A8A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2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gibbc@hsd.k12.or.us</w:t>
              </w:r>
            </w:hyperlink>
          </w:p>
        </w:tc>
      </w:tr>
      <w:tr w:rsidR="00826956" w:rsidRPr="00623E2D" w14:paraId="008B58E2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9305F6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Sherwood SD 8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58AF65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Maria Quinones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4D8770" w14:textId="25FB3611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B40B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74FA7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25-5480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9735B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33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mquinones@sherwood.k12.or.us</w:t>
              </w:r>
            </w:hyperlink>
          </w:p>
        </w:tc>
      </w:tr>
      <w:tr w:rsidR="00826956" w:rsidRPr="00623E2D" w14:paraId="216515B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DD7C03" w14:textId="77777777" w:rsidR="00826956" w:rsidRPr="00104154" w:rsidRDefault="00826956" w:rsidP="00826956">
            <w:pPr>
              <w:spacing w:after="0" w:line="240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Tigard-Tualatin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B7BD8" w14:textId="211AD06B" w:rsidR="00826956" w:rsidRPr="0031769F" w:rsidRDefault="0031769F" w:rsidP="00826956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31769F">
              <w:rPr>
                <w:rFonts w:cstheme="minorHAnsi"/>
                <w:sz w:val="20"/>
                <w:szCs w:val="20"/>
              </w:rPr>
              <w:t>Heidi Reang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FB037A" w14:textId="7B8025C0" w:rsidR="00826956" w:rsidRPr="00104154" w:rsidRDefault="00826956" w:rsidP="00826956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162BE" w14:textId="77777777" w:rsidR="00826956" w:rsidRPr="00104154" w:rsidRDefault="00826956" w:rsidP="00826956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F603F1" w14:textId="258A8275" w:rsidR="00826956" w:rsidRPr="00104154" w:rsidRDefault="00826956" w:rsidP="00826956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020421" w14:textId="366DE152" w:rsidR="00826956" w:rsidRPr="00104154" w:rsidRDefault="005F40E8" w:rsidP="00826956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34" w:history="1">
              <w:r w:rsidR="0031769F">
                <w:rPr>
                  <w:rStyle w:val="Hyperlink"/>
                  <w:rFonts w:ascii="Calibri" w:hAnsi="Calibri" w:cs="Calibri"/>
                </w:rPr>
                <w:t>hreang@ttsd.k12.or.us</w:t>
              </w:r>
            </w:hyperlink>
          </w:p>
        </w:tc>
      </w:tr>
    </w:tbl>
    <w:p w14:paraId="3DFF025E" w14:textId="77777777" w:rsidR="00ED54BF" w:rsidRPr="006B3860" w:rsidRDefault="00ED54BF" w:rsidP="00ED54BF">
      <w:pPr>
        <w:pStyle w:val="Style3"/>
        <w:rPr>
          <w:rFonts w:asciiTheme="minorHAnsi" w:hAnsiTheme="minorHAnsi" w:cstheme="minorHAnsi"/>
        </w:rPr>
      </w:pPr>
    </w:p>
    <w:p w14:paraId="7B0AB7C5" w14:textId="77777777" w:rsidR="00ED54BF" w:rsidRDefault="00ED54BF" w:rsidP="00ED54BF">
      <w:pPr>
        <w:pStyle w:val="Style3"/>
        <w:rPr>
          <w:rFonts w:asciiTheme="minorHAnsi" w:hAnsiTheme="minorHAnsi" w:cstheme="minorHAnsi"/>
        </w:rPr>
      </w:pPr>
      <w:bookmarkStart w:id="36" w:name="_Toc19613618"/>
      <w:r w:rsidRPr="006B3860">
        <w:rPr>
          <w:rFonts w:asciiTheme="minorHAnsi" w:hAnsiTheme="minorHAnsi" w:cstheme="minorHAnsi"/>
        </w:rPr>
        <w:t>Wheeler County:</w:t>
      </w:r>
      <w:bookmarkEnd w:id="3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7"/>
        <w:gridCol w:w="1931"/>
        <w:gridCol w:w="644"/>
        <w:gridCol w:w="476"/>
        <w:gridCol w:w="1925"/>
        <w:gridCol w:w="10"/>
        <w:gridCol w:w="3346"/>
      </w:tblGrid>
      <w:tr w:rsidR="00826956" w:rsidRPr="00623E2D" w14:paraId="43D601E6" w14:textId="77777777" w:rsidTr="00F4727D">
        <w:trPr>
          <w:trHeight w:val="288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53908C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812E98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8969A9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B580EC" w14:textId="6C7D4B05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21FD76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97FD1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D5CCE15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9460AD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Fossil SD 2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DB765" w14:textId="0A4E7CBA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Angelica Humphrey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182C6" w14:textId="0013A3D8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9AAE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74DA4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41-763-4384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E5CFAC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5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ahumphreys@fossil.k12.or.us</w:t>
              </w:r>
            </w:hyperlink>
            <w:r w:rsidR="00826956" w:rsidRPr="0010415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55FAD799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AB1E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Mitchell SD 55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6CBB3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Vince Swagerty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A1460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856A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04165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41-462-3311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9908A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6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vswagerty@mitchell.k12.or.us</w:t>
              </w:r>
            </w:hyperlink>
          </w:p>
        </w:tc>
      </w:tr>
      <w:tr w:rsidR="00826956" w:rsidRPr="00623E2D" w14:paraId="365E3B16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2DDDC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Spray SD 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1E2EC" w14:textId="148D91A6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rry John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B6A74" w14:textId="04D0479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9B23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6F73FE" w14:textId="258A61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41-468-2226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EF5615" w14:textId="77777777" w:rsidR="00826956" w:rsidRDefault="005F40E8" w:rsidP="00826956">
            <w:pPr>
              <w:spacing w:after="0" w:line="240" w:lineRule="auto"/>
              <w:rPr>
                <w:rFonts w:ascii="Calibri" w:hAnsi="Calibri" w:cs="Calibri"/>
                <w:color w:val="0000FF"/>
                <w:u w:val="single"/>
              </w:rPr>
            </w:pPr>
            <w:hyperlink r:id="rId237" w:history="1">
              <w:r w:rsidR="00826956">
                <w:rPr>
                  <w:rStyle w:val="Hyperlink"/>
                  <w:rFonts w:ascii="Calibri" w:hAnsi="Calibri" w:cs="Calibri"/>
                </w:rPr>
                <w:t>ljohnson@spray.k12.or.us</w:t>
              </w:r>
            </w:hyperlink>
          </w:p>
          <w:p w14:paraId="19C1AEDE" w14:textId="578A4062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</w:tbl>
    <w:p w14:paraId="580D9CEC" w14:textId="77777777" w:rsidR="00ED54BF" w:rsidRPr="006B3860" w:rsidRDefault="00ED54BF" w:rsidP="00ED54BF">
      <w:pPr>
        <w:pStyle w:val="Style3"/>
        <w:rPr>
          <w:rFonts w:asciiTheme="minorHAnsi" w:hAnsiTheme="minorHAnsi" w:cstheme="minorHAnsi"/>
        </w:rPr>
      </w:pPr>
    </w:p>
    <w:p w14:paraId="1D49F316" w14:textId="77777777" w:rsidR="00ED54BF" w:rsidRDefault="00ED54BF" w:rsidP="00ED54BF">
      <w:pPr>
        <w:pStyle w:val="Style3"/>
        <w:tabs>
          <w:tab w:val="left" w:pos="11035"/>
        </w:tabs>
        <w:rPr>
          <w:rFonts w:asciiTheme="minorHAnsi" w:hAnsiTheme="minorHAnsi" w:cstheme="minorHAnsi"/>
        </w:rPr>
      </w:pPr>
      <w:bookmarkStart w:id="37" w:name="_Toc19613619"/>
      <w:r w:rsidRPr="006B3860">
        <w:rPr>
          <w:rFonts w:asciiTheme="minorHAnsi" w:hAnsiTheme="minorHAnsi" w:cstheme="minorHAnsi"/>
        </w:rPr>
        <w:t>Yamhill County:</w:t>
      </w:r>
      <w:bookmarkEnd w:id="3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16"/>
        <w:gridCol w:w="667"/>
        <w:gridCol w:w="540"/>
        <w:gridCol w:w="1826"/>
        <w:gridCol w:w="10"/>
        <w:gridCol w:w="3381"/>
      </w:tblGrid>
      <w:tr w:rsidR="00826956" w:rsidRPr="00623E2D" w14:paraId="1467088D" w14:textId="77777777" w:rsidTr="00E0502C">
        <w:trPr>
          <w:trHeight w:val="287"/>
          <w:tblHeader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8FF554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7861A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3475F7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4256418" w14:textId="5F747896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97DB1B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18119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CF21335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04A1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653A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 xml:space="preserve">Tod Butterfield 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31F15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2911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50531C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35-4482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911C29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8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tod.butterfield@amity.k12.or.us</w:t>
              </w:r>
            </w:hyperlink>
            <w:r w:rsidR="00826956" w:rsidRPr="0010415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5DC3990C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7A895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6B04D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Jeff Clark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A4919B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AC51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49846D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35-2171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A441B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39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jeff.clark@amity.k12.or.us&gt;</w:t>
              </w:r>
            </w:hyperlink>
          </w:p>
        </w:tc>
      </w:tr>
      <w:tr w:rsidR="00826956" w:rsidRPr="00623E2D" w14:paraId="77E89AA3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D34803" w14:textId="4572E07F" w:rsidR="00826956" w:rsidRPr="00104154" w:rsidRDefault="00826956" w:rsidP="00826956">
            <w:pPr>
              <w:tabs>
                <w:tab w:val="left" w:pos="1392"/>
              </w:tabs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Dayton SD 8</w:t>
            </w: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ab/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7E6F16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Dana Symons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786A3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CE45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E9046F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64-2217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5BE83A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40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dana.symons@dayton.k12.or.us&gt;</w:t>
              </w:r>
            </w:hyperlink>
          </w:p>
        </w:tc>
      </w:tr>
      <w:tr w:rsidR="00826956" w:rsidRPr="001A3C8A" w14:paraId="7AF2C8C2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701DF9" w14:textId="0F82BE90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McMinnville SD 40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2770C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Nichelle Greene</w:t>
            </w:r>
          </w:p>
          <w:p w14:paraId="4D3AA2F6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8A9879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4362" w14:textId="44958235" w:rsidR="00826956" w:rsidRPr="001A3C8A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A3C8A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C2B87" w14:textId="057FCDDE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503-565-4275 </w:t>
            </w:r>
          </w:p>
          <w:p w14:paraId="3D0DCFE2" w14:textId="2E309C9F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503-799-5247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ECDD4D" w14:textId="17F0A6F8" w:rsidR="00826956" w:rsidRPr="001A3C8A" w:rsidRDefault="005F40E8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hyperlink r:id="rId241" w:history="1">
              <w:r w:rsidR="00826956" w:rsidRPr="001A3C8A">
                <w:rPr>
                  <w:rStyle w:val="Hyperlink"/>
                  <w:rFonts w:ascii="Calibri" w:hAnsi="Calibri" w:cs="Calibri"/>
                  <w:sz w:val="20"/>
                  <w:szCs w:val="20"/>
                </w:rPr>
                <w:t>ngreene@msd.k12.or.us</w:t>
              </w:r>
            </w:hyperlink>
            <w:r w:rsidR="00826956" w:rsidRPr="001A3C8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826956" w:rsidRPr="00623E2D" w14:paraId="7B98E1C1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FE7ED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Newberg SD 29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53E63A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Shyla Jaspe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B411CA" w14:textId="49C26046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B609A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5D54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560-6904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E3DCC1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42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jaspers@newberg.k12.or.us</w:t>
              </w:r>
            </w:hyperlink>
          </w:p>
        </w:tc>
      </w:tr>
      <w:tr w:rsidR="00826956" w:rsidRPr="00623E2D" w14:paraId="51F2803F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19AB44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Sheridan SD 48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CC16CF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104154">
              <w:rPr>
                <w:rFonts w:ascii="Calibri" w:hAnsi="Calibri" w:cs="Calibri"/>
                <w:sz w:val="20"/>
                <w:szCs w:val="20"/>
              </w:rPr>
              <w:t>LeighAnne</w:t>
            </w:r>
            <w:proofErr w:type="spellEnd"/>
            <w:r w:rsidRPr="00104154">
              <w:rPr>
                <w:rFonts w:ascii="Calibri" w:hAnsi="Calibri" w:cs="Calibri"/>
                <w:sz w:val="20"/>
                <w:szCs w:val="20"/>
              </w:rPr>
              <w:t xml:space="preserve"> Michaelson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EB81" w14:textId="0DFA5C00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6157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950A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971-261-6960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86EB03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43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LeighAnne.Michaelson@sheridan.k12.or.us</w:t>
              </w:r>
            </w:hyperlink>
          </w:p>
        </w:tc>
      </w:tr>
      <w:tr w:rsidR="00826956" w:rsidRPr="001A3C8A" w14:paraId="7E637CA7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33FAD4" w14:textId="7D4D2EA6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Willamina</w:t>
            </w:r>
            <w:proofErr w:type="spellEnd"/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 30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5AE6F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Carrie Zimbrick</w:t>
            </w:r>
          </w:p>
          <w:p w14:paraId="072A5FED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AEB074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5C88" w14:textId="2ADA3025" w:rsidR="00826956" w:rsidRPr="001A3C8A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A3C8A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064A35" w14:textId="278FD49C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W: 503-876-1501</w:t>
            </w:r>
          </w:p>
          <w:p w14:paraId="014EBA22" w14:textId="5BB9DFC1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A3C8A">
              <w:rPr>
                <w:rFonts w:ascii="Calibri" w:hAnsi="Calibri" w:cs="Calibri"/>
                <w:sz w:val="20"/>
                <w:szCs w:val="20"/>
              </w:rPr>
              <w:t>C: 971-312-2493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474D0B" w14:textId="68DA6FF3" w:rsidR="00826956" w:rsidRPr="001A3C8A" w:rsidRDefault="005F40E8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hyperlink r:id="rId244" w:history="1">
              <w:r w:rsidR="00826956" w:rsidRPr="001A3C8A">
                <w:rPr>
                  <w:rStyle w:val="Hyperlink"/>
                  <w:rFonts w:ascii="Calibri" w:hAnsi="Calibri" w:cs="Calibri"/>
                  <w:sz w:val="20"/>
                  <w:szCs w:val="20"/>
                </w:rPr>
                <w:t>carrie.zimbrick@willamina.k12.or.us</w:t>
              </w:r>
            </w:hyperlink>
            <w:r w:rsidR="00826956" w:rsidRPr="001A3C8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826956" w:rsidRPr="00623E2D" w14:paraId="59CEC033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860F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Yamhill-Carlton 1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DCEEB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 xml:space="preserve">Chad </w:t>
            </w:r>
            <w:proofErr w:type="spellStart"/>
            <w:r w:rsidRPr="00104154">
              <w:rPr>
                <w:rFonts w:ascii="Calibri" w:hAnsi="Calibri" w:cs="Calibri"/>
                <w:sz w:val="20"/>
                <w:szCs w:val="20"/>
              </w:rPr>
              <w:t>Tallefson</w:t>
            </w:r>
            <w:proofErr w:type="spellEnd"/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BF06E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86EF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04436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52-7161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586BC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45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tollefsonc@ycschools.org</w:t>
              </w:r>
            </w:hyperlink>
          </w:p>
        </w:tc>
      </w:tr>
    </w:tbl>
    <w:p w14:paraId="7DAA0141" w14:textId="03034A25" w:rsidR="0005430A" w:rsidRDefault="0005430A" w:rsidP="00201D7E">
      <w:pPr>
        <w:spacing w:after="0" w:line="240" w:lineRule="auto"/>
        <w:rPr>
          <w:i/>
          <w:sz w:val="14"/>
          <w:szCs w:val="14"/>
        </w:rPr>
      </w:pPr>
    </w:p>
    <w:p w14:paraId="2601B462" w14:textId="77A56311" w:rsidR="006F5A7A" w:rsidRDefault="006F5A7A" w:rsidP="00201D7E">
      <w:pPr>
        <w:spacing w:after="0" w:line="240" w:lineRule="auto"/>
        <w:rPr>
          <w:i/>
          <w:sz w:val="14"/>
          <w:szCs w:val="14"/>
        </w:rPr>
      </w:pPr>
    </w:p>
    <w:p w14:paraId="1ED66F00" w14:textId="008294D2" w:rsidR="006F5A7A" w:rsidRDefault="006F5A7A" w:rsidP="00201D7E">
      <w:pPr>
        <w:spacing w:after="0" w:line="240" w:lineRule="auto"/>
        <w:rPr>
          <w:i/>
          <w:sz w:val="14"/>
          <w:szCs w:val="14"/>
        </w:rPr>
      </w:pPr>
    </w:p>
    <w:p w14:paraId="2C93F90F" w14:textId="77777777" w:rsidR="006F5A7A" w:rsidRDefault="006F5A7A" w:rsidP="00201D7E">
      <w:pPr>
        <w:spacing w:after="0" w:line="240" w:lineRule="auto"/>
        <w:rPr>
          <w:i/>
          <w:sz w:val="14"/>
          <w:szCs w:val="14"/>
        </w:rPr>
      </w:pPr>
    </w:p>
    <w:p w14:paraId="3A812BDE" w14:textId="33730E71" w:rsidR="00B340B8" w:rsidRDefault="00B340B8" w:rsidP="00201D7E">
      <w:pPr>
        <w:spacing w:after="0" w:line="240" w:lineRule="auto"/>
        <w:rPr>
          <w:i/>
          <w:sz w:val="14"/>
          <w:szCs w:val="14"/>
        </w:rPr>
      </w:pPr>
    </w:p>
    <w:p w14:paraId="5FFDD586" w14:textId="5320C1A5" w:rsidR="00B340B8" w:rsidRDefault="00B340B8" w:rsidP="00201D7E">
      <w:pPr>
        <w:spacing w:after="0" w:line="240" w:lineRule="auto"/>
        <w:rPr>
          <w:i/>
          <w:sz w:val="14"/>
          <w:szCs w:val="14"/>
        </w:rPr>
      </w:pPr>
    </w:p>
    <w:p w14:paraId="2AB1B7E6" w14:textId="2E14590D" w:rsidR="00B340B8" w:rsidRDefault="00B340B8" w:rsidP="00201D7E">
      <w:pPr>
        <w:spacing w:after="0" w:line="240" w:lineRule="auto"/>
        <w:rPr>
          <w:i/>
          <w:sz w:val="14"/>
          <w:szCs w:val="14"/>
        </w:rPr>
      </w:pPr>
    </w:p>
    <w:p w14:paraId="5DA91439" w14:textId="77777777" w:rsidR="00B340B8" w:rsidRPr="00B340B8" w:rsidRDefault="00B340B8" w:rsidP="00201D7E">
      <w:pPr>
        <w:spacing w:after="0" w:line="240" w:lineRule="auto"/>
        <w:rPr>
          <w:sz w:val="14"/>
          <w:szCs w:val="14"/>
        </w:rPr>
      </w:pPr>
    </w:p>
    <w:sectPr w:rsidR="00B340B8" w:rsidRPr="00B340B8" w:rsidSect="007C281D">
      <w:headerReference w:type="default" r:id="rId246"/>
      <w:footerReference w:type="default" r:id="rId24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F1F6A" w14:textId="77777777" w:rsidR="005F40E8" w:rsidRDefault="005F40E8" w:rsidP="00052CF3">
      <w:pPr>
        <w:spacing w:after="0" w:line="240" w:lineRule="auto"/>
      </w:pPr>
      <w:r>
        <w:separator/>
      </w:r>
    </w:p>
  </w:endnote>
  <w:endnote w:type="continuationSeparator" w:id="0">
    <w:p w14:paraId="42118B9D" w14:textId="77777777" w:rsidR="005F40E8" w:rsidRDefault="005F40E8" w:rsidP="00052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8880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6A929" w14:textId="5E1B1C35" w:rsidR="005F40E8" w:rsidRDefault="005F40E8">
        <w:pPr>
          <w:pStyle w:val="Footer"/>
          <w:jc w:val="right"/>
        </w:pPr>
      </w:p>
    </w:sdtContent>
  </w:sdt>
  <w:p w14:paraId="589DBC04" w14:textId="77777777" w:rsidR="005F40E8" w:rsidRDefault="005F40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232D1" w14:textId="15450A74" w:rsidR="005F40E8" w:rsidRPr="00451130" w:rsidRDefault="005F40E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 xml:space="preserve">Foster </w:t>
    </w:r>
    <w:r>
      <w:rPr>
        <w:sz w:val="18"/>
        <w:szCs w:val="18"/>
      </w:rPr>
      <w:t>Care POC List (Rev. Jan. 6, 2022</w:t>
    </w:r>
    <w:r w:rsidRPr="00451130">
      <w:rPr>
        <w:sz w:val="18"/>
        <w:szCs w:val="18"/>
      </w:rPr>
      <w:t xml:space="preserve">) </w:t>
    </w:r>
  </w:p>
  <w:p w14:paraId="6800716C" w14:textId="6BC7CE92" w:rsidR="005F40E8" w:rsidRPr="00451130" w:rsidRDefault="005F40E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>To update contact information</w:t>
    </w:r>
    <w:r>
      <w:rPr>
        <w:sz w:val="18"/>
        <w:szCs w:val="18"/>
      </w:rPr>
      <w:t>,</w:t>
    </w:r>
    <w:r w:rsidRPr="00451130">
      <w:rPr>
        <w:sz w:val="18"/>
        <w:szCs w:val="18"/>
      </w:rPr>
      <w:t xml:space="preserve"> please contact Khansaa Bakri: </w:t>
    </w:r>
    <w:hyperlink r:id="rId1" w:history="1">
      <w:r w:rsidRPr="00451130">
        <w:rPr>
          <w:rStyle w:val="Hyperlink"/>
          <w:sz w:val="18"/>
          <w:szCs w:val="18"/>
        </w:rPr>
        <w:t>khansaa.bakri@ode.state.or.us</w:t>
      </w:r>
    </w:hyperlink>
  </w:p>
  <w:p w14:paraId="3E497539" w14:textId="3D176B65" w:rsidR="005F40E8" w:rsidRPr="00606815" w:rsidRDefault="005F40E8" w:rsidP="00606815">
    <w:pPr>
      <w:pStyle w:val="Footer"/>
      <w:tabs>
        <w:tab w:val="clear" w:pos="9360"/>
        <w:tab w:val="right" w:pos="10080"/>
      </w:tabs>
      <w:rPr>
        <w:noProof/>
        <w:sz w:val="20"/>
        <w:szCs w:val="20"/>
      </w:rPr>
    </w:pPr>
    <w:r w:rsidRPr="00606815">
      <w:rPr>
        <w:sz w:val="18"/>
        <w:szCs w:val="18"/>
      </w:rPr>
      <w:tab/>
    </w:r>
    <w:r>
      <w:tab/>
    </w:r>
    <w:sdt>
      <w:sdtPr>
        <w:id w:val="-1305539524"/>
        <w:docPartObj>
          <w:docPartGallery w:val="Page Numbers (Bottom of Page)"/>
          <w:docPartUnique/>
        </w:docPartObj>
      </w:sdtPr>
      <w:sdtEndPr>
        <w:rPr>
          <w:noProof/>
          <w:sz w:val="20"/>
          <w:szCs w:val="20"/>
        </w:rPr>
      </w:sdtEndPr>
      <w:sdtContent>
        <w:r w:rsidRPr="00D7329B">
          <w:rPr>
            <w:sz w:val="20"/>
            <w:szCs w:val="20"/>
          </w:rPr>
          <w:fldChar w:fldCharType="begin"/>
        </w:r>
        <w:r w:rsidRPr="00D7329B">
          <w:rPr>
            <w:sz w:val="20"/>
            <w:szCs w:val="20"/>
          </w:rPr>
          <w:instrText xml:space="preserve"> PAGE   \* MERGEFORMAT </w:instrText>
        </w:r>
        <w:r w:rsidRPr="00D7329B">
          <w:rPr>
            <w:sz w:val="20"/>
            <w:szCs w:val="20"/>
          </w:rPr>
          <w:fldChar w:fldCharType="separate"/>
        </w:r>
        <w:r w:rsidR="00862C7B">
          <w:rPr>
            <w:noProof/>
            <w:sz w:val="20"/>
            <w:szCs w:val="20"/>
          </w:rPr>
          <w:t>2</w:t>
        </w:r>
        <w:r w:rsidRPr="00D7329B">
          <w:rPr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1435E8" w14:textId="77777777" w:rsidR="005F40E8" w:rsidRDefault="005F40E8" w:rsidP="00052CF3">
      <w:pPr>
        <w:spacing w:after="0" w:line="240" w:lineRule="auto"/>
      </w:pPr>
      <w:r>
        <w:separator/>
      </w:r>
    </w:p>
  </w:footnote>
  <w:footnote w:type="continuationSeparator" w:id="0">
    <w:p w14:paraId="4DD359CE" w14:textId="77777777" w:rsidR="005F40E8" w:rsidRDefault="005F40E8" w:rsidP="00052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3380D" w14:textId="77777777" w:rsidR="005F40E8" w:rsidRPr="00D86699" w:rsidRDefault="005F40E8" w:rsidP="009002A1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54656" behindDoc="1" locked="0" layoutInCell="1" allowOverlap="1" wp14:anchorId="3C54F387" wp14:editId="1965BCE7">
          <wp:simplePos x="0" y="0"/>
          <wp:positionH relativeFrom="margin">
            <wp:align>center</wp:align>
          </wp:positionH>
          <wp:positionV relativeFrom="paragraph">
            <wp:posOffset>-457200</wp:posOffset>
          </wp:positionV>
          <wp:extent cx="1888597" cy="938776"/>
          <wp:effectExtent l="0" t="0" r="0" b="0"/>
          <wp:wrapNone/>
          <wp:docPr id="3" name="Picture 3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8597" cy="9387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EE893" w14:textId="77777777" w:rsidR="005F40E8" w:rsidRPr="00D86699" w:rsidRDefault="005F40E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67968" behindDoc="1" locked="0" layoutInCell="1" allowOverlap="1" wp14:anchorId="52417245" wp14:editId="33C98FBE">
          <wp:simplePos x="0" y="0"/>
          <wp:positionH relativeFrom="column">
            <wp:posOffset>2181225</wp:posOffset>
          </wp:positionH>
          <wp:positionV relativeFrom="paragraph">
            <wp:posOffset>-371475</wp:posOffset>
          </wp:positionV>
          <wp:extent cx="2171700" cy="1079500"/>
          <wp:effectExtent l="0" t="0" r="0" b="0"/>
          <wp:wrapNone/>
          <wp:docPr id="1" name="Picture 1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92F6B" w14:textId="7FB37712" w:rsidR="005F40E8" w:rsidRPr="00D86699" w:rsidRDefault="005F40E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0F58"/>
    <w:multiLevelType w:val="hybridMultilevel"/>
    <w:tmpl w:val="0060E10E"/>
    <w:lvl w:ilvl="0" w:tplc="C98A3C0C">
      <w:start w:val="5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Q3NTA2Nzc2MrNQ0lEKTi0uzszPAykwqQUAgsYfSywAAAA="/>
  </w:docVars>
  <w:rsids>
    <w:rsidRoot w:val="002F54CD"/>
    <w:rsid w:val="00004283"/>
    <w:rsid w:val="000106A7"/>
    <w:rsid w:val="00051252"/>
    <w:rsid w:val="00052161"/>
    <w:rsid w:val="00052CF3"/>
    <w:rsid w:val="0005430A"/>
    <w:rsid w:val="00077E5D"/>
    <w:rsid w:val="00085AB9"/>
    <w:rsid w:val="000D61CD"/>
    <w:rsid w:val="000E18C2"/>
    <w:rsid w:val="000E4E9B"/>
    <w:rsid w:val="000F03FB"/>
    <w:rsid w:val="001023AC"/>
    <w:rsid w:val="00104154"/>
    <w:rsid w:val="00117DAB"/>
    <w:rsid w:val="001362E1"/>
    <w:rsid w:val="00143AA8"/>
    <w:rsid w:val="00155EDD"/>
    <w:rsid w:val="001705E0"/>
    <w:rsid w:val="00172372"/>
    <w:rsid w:val="001A3AE8"/>
    <w:rsid w:val="001A3C8A"/>
    <w:rsid w:val="001B52EF"/>
    <w:rsid w:val="001D7AD4"/>
    <w:rsid w:val="001E086E"/>
    <w:rsid w:val="001E0C39"/>
    <w:rsid w:val="001E72DD"/>
    <w:rsid w:val="00201D7E"/>
    <w:rsid w:val="00252053"/>
    <w:rsid w:val="002551B1"/>
    <w:rsid w:val="00263771"/>
    <w:rsid w:val="00286EDD"/>
    <w:rsid w:val="00295BDC"/>
    <w:rsid w:val="00295EF8"/>
    <w:rsid w:val="002A2B01"/>
    <w:rsid w:val="002A6DF0"/>
    <w:rsid w:val="002C3825"/>
    <w:rsid w:val="002C750E"/>
    <w:rsid w:val="002D0AD8"/>
    <w:rsid w:val="002E250E"/>
    <w:rsid w:val="002E27AB"/>
    <w:rsid w:val="002F0927"/>
    <w:rsid w:val="002F54CD"/>
    <w:rsid w:val="00305FBF"/>
    <w:rsid w:val="00312A43"/>
    <w:rsid w:val="00313E38"/>
    <w:rsid w:val="0031769F"/>
    <w:rsid w:val="00365A7B"/>
    <w:rsid w:val="00366911"/>
    <w:rsid w:val="00384EDB"/>
    <w:rsid w:val="003934FA"/>
    <w:rsid w:val="003B59C0"/>
    <w:rsid w:val="003C156E"/>
    <w:rsid w:val="003C255C"/>
    <w:rsid w:val="003F1518"/>
    <w:rsid w:val="003F382A"/>
    <w:rsid w:val="00405192"/>
    <w:rsid w:val="00407477"/>
    <w:rsid w:val="00412DA5"/>
    <w:rsid w:val="00440804"/>
    <w:rsid w:val="00451130"/>
    <w:rsid w:val="0045288B"/>
    <w:rsid w:val="00453272"/>
    <w:rsid w:val="00463F37"/>
    <w:rsid w:val="00471237"/>
    <w:rsid w:val="004755A3"/>
    <w:rsid w:val="00503801"/>
    <w:rsid w:val="00546446"/>
    <w:rsid w:val="00574AD9"/>
    <w:rsid w:val="00595D0F"/>
    <w:rsid w:val="005A0FF2"/>
    <w:rsid w:val="005E5537"/>
    <w:rsid w:val="005F40E8"/>
    <w:rsid w:val="005F55D5"/>
    <w:rsid w:val="005F6DC4"/>
    <w:rsid w:val="00606815"/>
    <w:rsid w:val="0060702D"/>
    <w:rsid w:val="00610954"/>
    <w:rsid w:val="00631D99"/>
    <w:rsid w:val="006367EF"/>
    <w:rsid w:val="00644464"/>
    <w:rsid w:val="0064781C"/>
    <w:rsid w:val="00665E1E"/>
    <w:rsid w:val="006A603A"/>
    <w:rsid w:val="006A6FBC"/>
    <w:rsid w:val="006B4AC2"/>
    <w:rsid w:val="006E6777"/>
    <w:rsid w:val="006F5A7A"/>
    <w:rsid w:val="00711296"/>
    <w:rsid w:val="00716EA8"/>
    <w:rsid w:val="00745DF2"/>
    <w:rsid w:val="00761FA7"/>
    <w:rsid w:val="00762A4C"/>
    <w:rsid w:val="00767D91"/>
    <w:rsid w:val="0078411B"/>
    <w:rsid w:val="00787E1D"/>
    <w:rsid w:val="007967C5"/>
    <w:rsid w:val="00797458"/>
    <w:rsid w:val="007A0E75"/>
    <w:rsid w:val="007C281D"/>
    <w:rsid w:val="007D27FF"/>
    <w:rsid w:val="007E7278"/>
    <w:rsid w:val="007F3C13"/>
    <w:rsid w:val="00823D94"/>
    <w:rsid w:val="00826956"/>
    <w:rsid w:val="00843961"/>
    <w:rsid w:val="00862C7B"/>
    <w:rsid w:val="00877DFC"/>
    <w:rsid w:val="00881DE8"/>
    <w:rsid w:val="008A37E8"/>
    <w:rsid w:val="008C034A"/>
    <w:rsid w:val="008C786F"/>
    <w:rsid w:val="008D1B40"/>
    <w:rsid w:val="008D58DA"/>
    <w:rsid w:val="008E3705"/>
    <w:rsid w:val="009002A1"/>
    <w:rsid w:val="009028C0"/>
    <w:rsid w:val="00903344"/>
    <w:rsid w:val="009452CA"/>
    <w:rsid w:val="009605B1"/>
    <w:rsid w:val="00962920"/>
    <w:rsid w:val="00964CF4"/>
    <w:rsid w:val="0097356F"/>
    <w:rsid w:val="009A1ECF"/>
    <w:rsid w:val="009A64EC"/>
    <w:rsid w:val="009E78CD"/>
    <w:rsid w:val="00A05270"/>
    <w:rsid w:val="00A11B67"/>
    <w:rsid w:val="00A2540D"/>
    <w:rsid w:val="00A25713"/>
    <w:rsid w:val="00A41982"/>
    <w:rsid w:val="00A54993"/>
    <w:rsid w:val="00A605E2"/>
    <w:rsid w:val="00A67D97"/>
    <w:rsid w:val="00A72F69"/>
    <w:rsid w:val="00A80488"/>
    <w:rsid w:val="00A81BF4"/>
    <w:rsid w:val="00AA2049"/>
    <w:rsid w:val="00AB1C5D"/>
    <w:rsid w:val="00AD1B7B"/>
    <w:rsid w:val="00AD3469"/>
    <w:rsid w:val="00AD4126"/>
    <w:rsid w:val="00AE6A34"/>
    <w:rsid w:val="00B0521B"/>
    <w:rsid w:val="00B06AEB"/>
    <w:rsid w:val="00B14F09"/>
    <w:rsid w:val="00B228C0"/>
    <w:rsid w:val="00B2550F"/>
    <w:rsid w:val="00B340B8"/>
    <w:rsid w:val="00B42E0B"/>
    <w:rsid w:val="00B45CD6"/>
    <w:rsid w:val="00B703BC"/>
    <w:rsid w:val="00B82769"/>
    <w:rsid w:val="00B92690"/>
    <w:rsid w:val="00B978D4"/>
    <w:rsid w:val="00BD3140"/>
    <w:rsid w:val="00BD39B9"/>
    <w:rsid w:val="00BD7598"/>
    <w:rsid w:val="00BE1FA8"/>
    <w:rsid w:val="00BF6A77"/>
    <w:rsid w:val="00C044EE"/>
    <w:rsid w:val="00C06A43"/>
    <w:rsid w:val="00C43266"/>
    <w:rsid w:val="00C45BE1"/>
    <w:rsid w:val="00C52343"/>
    <w:rsid w:val="00C8745B"/>
    <w:rsid w:val="00CC7D0E"/>
    <w:rsid w:val="00CD22A3"/>
    <w:rsid w:val="00CF4579"/>
    <w:rsid w:val="00D016A1"/>
    <w:rsid w:val="00D5421A"/>
    <w:rsid w:val="00D7329B"/>
    <w:rsid w:val="00DB02A9"/>
    <w:rsid w:val="00DB3C5B"/>
    <w:rsid w:val="00DB3F9C"/>
    <w:rsid w:val="00DF55B7"/>
    <w:rsid w:val="00E0502C"/>
    <w:rsid w:val="00E17C53"/>
    <w:rsid w:val="00E23EE8"/>
    <w:rsid w:val="00E30FE2"/>
    <w:rsid w:val="00E32CBE"/>
    <w:rsid w:val="00E373FD"/>
    <w:rsid w:val="00E4217B"/>
    <w:rsid w:val="00E5439D"/>
    <w:rsid w:val="00E723CC"/>
    <w:rsid w:val="00E745E6"/>
    <w:rsid w:val="00E9747C"/>
    <w:rsid w:val="00EA1398"/>
    <w:rsid w:val="00EA2D0F"/>
    <w:rsid w:val="00EA4B1C"/>
    <w:rsid w:val="00ED54BF"/>
    <w:rsid w:val="00F031B1"/>
    <w:rsid w:val="00F16574"/>
    <w:rsid w:val="00F26234"/>
    <w:rsid w:val="00F30054"/>
    <w:rsid w:val="00F40063"/>
    <w:rsid w:val="00F46F6D"/>
    <w:rsid w:val="00F4727D"/>
    <w:rsid w:val="00F71767"/>
    <w:rsid w:val="00F902FD"/>
    <w:rsid w:val="00FD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2757C00D"/>
  <w15:chartTrackingRefBased/>
  <w15:docId w15:val="{7A0FF7D2-9F33-447A-B587-15720F91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4C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F54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54CD"/>
    <w:rPr>
      <w:color w:val="0000FF"/>
      <w:u w:val="single"/>
    </w:rPr>
  </w:style>
  <w:style w:type="paragraph" w:customStyle="1" w:styleId="Style3">
    <w:name w:val="Style 3"/>
    <w:basedOn w:val="Heading1"/>
    <w:link w:val="Style3Char"/>
    <w:qFormat/>
    <w:rsid w:val="002F54CD"/>
    <w:pPr>
      <w:spacing w:before="0" w:line="240" w:lineRule="auto"/>
    </w:pPr>
    <w:rPr>
      <w:b/>
      <w:bCs/>
      <w:sz w:val="28"/>
      <w:szCs w:val="28"/>
    </w:rPr>
  </w:style>
  <w:style w:type="character" w:customStyle="1" w:styleId="Style3Char">
    <w:name w:val="Style 3 Char"/>
    <w:basedOn w:val="Heading1Char"/>
    <w:link w:val="Style3"/>
    <w:rsid w:val="002F54C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F54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4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4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CF3"/>
  </w:style>
  <w:style w:type="paragraph" w:styleId="Footer">
    <w:name w:val="footer"/>
    <w:basedOn w:val="Normal"/>
    <w:link w:val="Foot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CF3"/>
  </w:style>
  <w:style w:type="character" w:styleId="FollowedHyperlink">
    <w:name w:val="FollowedHyperlink"/>
    <w:basedOn w:val="DefaultParagraphFont"/>
    <w:uiPriority w:val="99"/>
    <w:semiHidden/>
    <w:unhideWhenUsed/>
    <w:rsid w:val="00A11B67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02A1"/>
    <w:pPr>
      <w:tabs>
        <w:tab w:val="center" w:leader="hyphen" w:pos="3960"/>
        <w:tab w:val="right" w:pos="5130"/>
        <w:tab w:val="right" w:leader="dot" w:pos="10790"/>
      </w:tabs>
      <w:spacing w:after="0" w:line="240" w:lineRule="auto"/>
      <w:ind w:left="810"/>
    </w:pPr>
  </w:style>
  <w:style w:type="paragraph" w:styleId="NormalWeb">
    <w:name w:val="Normal (Web)"/>
    <w:basedOn w:val="Normal"/>
    <w:uiPriority w:val="99"/>
    <w:semiHidden/>
    <w:unhideWhenUsed/>
    <w:rsid w:val="00E421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217B"/>
    <w:rPr>
      <w:b/>
      <w:bCs/>
    </w:rPr>
  </w:style>
  <w:style w:type="character" w:customStyle="1" w:styleId="object">
    <w:name w:val="object"/>
    <w:basedOn w:val="DefaultParagraphFont"/>
    <w:rsid w:val="00117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quay.goff@rogueriver.k12.or.us" TargetMode="External"/><Relationship Id="rId21" Type="http://schemas.openxmlformats.org/officeDocument/2006/relationships/hyperlink" Target="mailto:Lorrie.Andrews@burntriver.k12.or.us" TargetMode="External"/><Relationship Id="rId42" Type="http://schemas.openxmlformats.org/officeDocument/2006/relationships/hyperlink" Target="mailto:mcmullent@knappak12.org" TargetMode="External"/><Relationship Id="rId63" Type="http://schemas.openxmlformats.org/officeDocument/2006/relationships/hyperlink" Target="mailto:tdenning@ccsd.k12.or.us" TargetMode="External"/><Relationship Id="rId84" Type="http://schemas.openxmlformats.org/officeDocument/2006/relationships/hyperlink" Target="mailto:khunking@arlington.k12.or.us" TargetMode="External"/><Relationship Id="rId138" Type="http://schemas.openxmlformats.org/officeDocument/2006/relationships/hyperlink" Target="callto:541-510-7650" TargetMode="External"/><Relationship Id="rId159" Type="http://schemas.openxmlformats.org/officeDocument/2006/relationships/hyperlink" Target="mailto:kristi.walker@sweethome.k12.or.us" TargetMode="External"/><Relationship Id="rId170" Type="http://schemas.openxmlformats.org/officeDocument/2006/relationships/hyperlink" Target="mailto:maricruz_camacho@gervais.k12.or.us" TargetMode="External"/><Relationship Id="rId191" Type="http://schemas.openxmlformats.org/officeDocument/2006/relationships/hyperlink" Target="mailto:bflannery@riverdale.k12.or.us" TargetMode="External"/><Relationship Id="rId205" Type="http://schemas.openxmlformats.org/officeDocument/2006/relationships/hyperlink" Target="mailto:Cwood@helix.k12.or.us" TargetMode="External"/><Relationship Id="rId226" Type="http://schemas.openxmlformats.org/officeDocument/2006/relationships/hyperlink" Target="mailto:lynnc@swasco.net" TargetMode="External"/><Relationship Id="rId247" Type="http://schemas.openxmlformats.org/officeDocument/2006/relationships/footer" Target="footer2.xml"/><Relationship Id="rId107" Type="http://schemas.openxmlformats.org/officeDocument/2006/relationships/hyperlink" Target="mailto:lynn.rupp@district6.org" TargetMode="External"/><Relationship Id="rId11" Type="http://schemas.openxmlformats.org/officeDocument/2006/relationships/hyperlink" Target="mailto:khansaa.bakri@ode.state.or.us" TargetMode="External"/><Relationship Id="rId32" Type="http://schemas.openxmlformats.org/officeDocument/2006/relationships/hyperlink" Target="mailto:tomblinp@loswego.k12.or.us" TargetMode="External"/><Relationship Id="rId53" Type="http://schemas.openxmlformats.org/officeDocument/2006/relationships/hyperlink" Target="mailto:shelbyg@coos-bay.k12.or.us" TargetMode="External"/><Relationship Id="rId74" Type="http://schemas.openxmlformats.org/officeDocument/2006/relationships/hyperlink" Target="mailto:jmarkillie@glide.k12.or.us" TargetMode="External"/><Relationship Id="rId128" Type="http://schemas.openxmlformats.org/officeDocument/2006/relationships/hyperlink" Target="mailto:jthompson@lakeesd.k12.or.us" TargetMode="External"/><Relationship Id="rId149" Type="http://schemas.openxmlformats.org/officeDocument/2006/relationships/hyperlink" Target="mailto:chad.hamilton@slane.k12.or.us" TargetMode="External"/><Relationship Id="rId5" Type="http://schemas.openxmlformats.org/officeDocument/2006/relationships/numbering" Target="numbering.xml"/><Relationship Id="rId95" Type="http://schemas.openxmlformats.org/officeDocument/2006/relationships/hyperlink" Target="mailto:hawleym@harneyesd.k12.or.us" TargetMode="External"/><Relationship Id="rId160" Type="http://schemas.openxmlformats.org/officeDocument/2006/relationships/hyperlink" Target="mailto:Billy.wortman@adriansd.org" TargetMode="External"/><Relationship Id="rId181" Type="http://schemas.openxmlformats.org/officeDocument/2006/relationships/hyperlink" Target="mailto:cathy.mccabe@ionesd.org" TargetMode="External"/><Relationship Id="rId216" Type="http://schemas.openxmlformats.org/officeDocument/2006/relationships/hyperlink" Target="mailto:angie.lakey-campbell@imblersd.org" TargetMode="External"/><Relationship Id="rId237" Type="http://schemas.openxmlformats.org/officeDocument/2006/relationships/hyperlink" Target="mailto:ljohnson@spray.k12.or.us" TargetMode="External"/><Relationship Id="rId22" Type="http://schemas.openxmlformats.org/officeDocument/2006/relationships/hyperlink" Target="mailto:Scott.Bullock@huntington.k12.or.us" TargetMode="External"/><Relationship Id="rId43" Type="http://schemas.openxmlformats.org/officeDocument/2006/relationships/hyperlink" Target="mailto:nosburn@seaside.k12.or.us" TargetMode="External"/><Relationship Id="rId64" Type="http://schemas.openxmlformats.org/officeDocument/2006/relationships/hyperlink" Target="mailto:srhodes@ccsd.k12.or.us" TargetMode="External"/><Relationship Id="rId118" Type="http://schemas.openxmlformats.org/officeDocument/2006/relationships/hyperlink" Target="mailto:clerk@ashwood.k12.or.us" TargetMode="External"/><Relationship Id="rId139" Type="http://schemas.openxmlformats.org/officeDocument/2006/relationships/hyperlink" Target="mailto:larsen_b@4j.lane.edu" TargetMode="External"/><Relationship Id="rId85" Type="http://schemas.openxmlformats.org/officeDocument/2006/relationships/hyperlink" Target="mailto:khams@ncesd.k12.or.us" TargetMode="External"/><Relationship Id="rId150" Type="http://schemas.openxmlformats.org/officeDocument/2006/relationships/hyperlink" Target="mailto:Zoe.Prince-Brookes@springfield.k12.or.us" TargetMode="External"/><Relationship Id="rId171" Type="http://schemas.openxmlformats.org/officeDocument/2006/relationships/hyperlink" Target="mailto:sylvia_garcia@gervais.k12.or.us" TargetMode="External"/><Relationship Id="rId192" Type="http://schemas.openxmlformats.org/officeDocument/2006/relationships/hyperlink" Target="about:blank" TargetMode="External"/><Relationship Id="rId206" Type="http://schemas.openxmlformats.org/officeDocument/2006/relationships/hyperlink" Target="mailto:darrick.cope@helix.k12.or.us" TargetMode="External"/><Relationship Id="rId227" Type="http://schemas.openxmlformats.org/officeDocument/2006/relationships/hyperlink" Target="mailto:leanng@banks.k12.or.us" TargetMode="External"/><Relationship Id="rId248" Type="http://schemas.openxmlformats.org/officeDocument/2006/relationships/fontTable" Target="fontTable.xml"/><Relationship Id="rId12" Type="http://schemas.openxmlformats.org/officeDocument/2006/relationships/header" Target="header1.xml"/><Relationship Id="rId17" Type="http://schemas.openxmlformats.org/officeDocument/2006/relationships/hyperlink" Target="https://www.oregoncharter.org/" TargetMode="External"/><Relationship Id="rId33" Type="http://schemas.openxmlformats.org/officeDocument/2006/relationships/hyperlink" Target="mailto:cristina.carrizales@molallariv.k12.or.us" TargetMode="External"/><Relationship Id="rId38" Type="http://schemas.openxmlformats.org/officeDocument/2006/relationships/hyperlink" Target="mailto:katie.schweitzer@ortrail.k12.or.us" TargetMode="External"/><Relationship Id="rId59" Type="http://schemas.openxmlformats.org/officeDocument/2006/relationships/hyperlink" Target="mailto:angelac@brookings.k12.or.us" TargetMode="External"/><Relationship Id="rId103" Type="http://schemas.openxmlformats.org/officeDocument/2006/relationships/hyperlink" Target="mailto:Erika.Bare@ashland.k12.or.us" TargetMode="External"/><Relationship Id="rId108" Type="http://schemas.openxmlformats.org/officeDocument/2006/relationships/hyperlink" Target="mailto:Ortegap@eaglepnt.k12.or.us" TargetMode="External"/><Relationship Id="rId124" Type="http://schemas.openxmlformats.org/officeDocument/2006/relationships/hyperlink" Target="mailto:tbloomquist@grantspass.k12.or.us" TargetMode="External"/><Relationship Id="rId129" Type="http://schemas.openxmlformats.org/officeDocument/2006/relationships/hyperlink" Target="mailto:chavezl@lakeview.k12.or.us" TargetMode="External"/><Relationship Id="rId54" Type="http://schemas.openxmlformats.org/officeDocument/2006/relationships/hyperlink" Target="mailto:wgallagher@coquille.k12.or.us" TargetMode="External"/><Relationship Id="rId70" Type="http://schemas.openxmlformats.org/officeDocument/2006/relationships/hyperlink" Target="mailto:jmarez@roseburg.k12.or.us" TargetMode="External"/><Relationship Id="rId75" Type="http://schemas.openxmlformats.org/officeDocument/2006/relationships/hyperlink" Target="mailto:emily.reed@northdouglas.K12.or.us" TargetMode="External"/><Relationship Id="rId91" Type="http://schemas.openxmlformats.org/officeDocument/2006/relationships/hyperlink" Target="mailto:carsona@harneyesd.k12.or.us" TargetMode="External"/><Relationship Id="rId96" Type="http://schemas.openxmlformats.org/officeDocument/2006/relationships/hyperlink" Target="mailto:kelliemickel@hcsd3.k12.or.us" TargetMode="External"/><Relationship Id="rId140" Type="http://schemas.openxmlformats.org/officeDocument/2006/relationships/hyperlink" Target="mailto:bbrands@fernridge.k12.or.us" TargetMode="External"/><Relationship Id="rId145" Type="http://schemas.openxmlformats.org/officeDocument/2006/relationships/hyperlink" Target="mailto:ltompkins@mckenzie.k12.or.us" TargetMode="External"/><Relationship Id="rId161" Type="http://schemas.openxmlformats.org/officeDocument/2006/relationships/hyperlink" Target="mailto:Steve.Bishop@Annex.k12.or.us" TargetMode="External"/><Relationship Id="rId166" Type="http://schemas.openxmlformats.org/officeDocument/2006/relationships/hyperlink" Target="mailto:rhawkins@nyssasd.org" TargetMode="External"/><Relationship Id="rId182" Type="http://schemas.openxmlformats.org/officeDocument/2006/relationships/hyperlink" Target="mailto:marie.shimer@morrow.k12.or.us" TargetMode="External"/><Relationship Id="rId187" Type="http://schemas.openxmlformats.org/officeDocument/2006/relationships/hyperlink" Target="about:blank" TargetMode="External"/><Relationship Id="rId217" Type="http://schemas.openxmlformats.org/officeDocument/2006/relationships/hyperlink" Target="mailto:kathleen.mccall@lagrandesd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12" Type="http://schemas.openxmlformats.org/officeDocument/2006/relationships/hyperlink" Target="mailto:beth.burton@stanfieldsd.org" TargetMode="External"/><Relationship Id="rId233" Type="http://schemas.openxmlformats.org/officeDocument/2006/relationships/hyperlink" Target="mailto:mquinones@sherwood.k12.or.us" TargetMode="External"/><Relationship Id="rId238" Type="http://schemas.openxmlformats.org/officeDocument/2006/relationships/hyperlink" Target="mailto:tod.butterfield@amity.k12.or.us" TargetMode="External"/><Relationship Id="rId23" Type="http://schemas.openxmlformats.org/officeDocument/2006/relationships/hyperlink" Target="mailto:mwitty@baker.k12.or.us" TargetMode="External"/><Relationship Id="rId28" Type="http://schemas.openxmlformats.org/officeDocument/2006/relationships/hyperlink" Target="mailto:kathy.sullivan@canby.k12.or.us" TargetMode="External"/><Relationship Id="rId49" Type="http://schemas.openxmlformats.org/officeDocument/2006/relationships/hyperlink" Target="mailto:jengstrom@scappoose.k12.or.us" TargetMode="External"/><Relationship Id="rId114" Type="http://schemas.openxmlformats.org/officeDocument/2006/relationships/hyperlink" Target="mailto:holly@pinehurst.k12.or.us" TargetMode="External"/><Relationship Id="rId119" Type="http://schemas.openxmlformats.org/officeDocument/2006/relationships/hyperlink" Target="mailto:CLERK@ASHWOOD.K12.OR.US" TargetMode="External"/><Relationship Id="rId44" Type="http://schemas.openxmlformats.org/officeDocument/2006/relationships/hyperlink" Target="mailto:sroley@seaside.k12.or.us" TargetMode="External"/><Relationship Id="rId60" Type="http://schemas.openxmlformats.org/officeDocument/2006/relationships/hyperlink" Target="mailto:dfonken@ccsd.k12.or.us" TargetMode="External"/><Relationship Id="rId65" Type="http://schemas.openxmlformats.org/officeDocument/2006/relationships/hyperlink" Target="mailto:krista.nieraeth@2cj.k12.or.us" TargetMode="External"/><Relationship Id="rId81" Type="http://schemas.openxmlformats.org/officeDocument/2006/relationships/hyperlink" Target="mailto:debbie.foley@sutherlin.k12.or.us" TargetMode="External"/><Relationship Id="rId86" Type="http://schemas.openxmlformats.org/officeDocument/2006/relationships/hyperlink" Target="mailto:hedrickk@grantesd.k12.or.us" TargetMode="External"/><Relationship Id="rId130" Type="http://schemas.openxmlformats.org/officeDocument/2006/relationships/hyperlink" Target="mailto:cahillw@lakeview.k12.or.us" TargetMode="External"/><Relationship Id="rId135" Type="http://schemas.openxmlformats.org/officeDocument/2006/relationships/hyperlink" Target="mailto:bbottensek@blachly.k12.or.us" TargetMode="External"/><Relationship Id="rId151" Type="http://schemas.openxmlformats.org/officeDocument/2006/relationships/hyperlink" Target="mailto:Katey.Townsend@lincoln.k12.or.us" TargetMode="External"/><Relationship Id="rId156" Type="http://schemas.openxmlformats.org/officeDocument/2006/relationships/hyperlink" Target="mailto:alex.nalivaiko@santiam.k12.or.us" TargetMode="External"/><Relationship Id="rId177" Type="http://schemas.openxmlformats.org/officeDocument/2006/relationships/hyperlink" Target="mailto:Nguyen_stephanie@salkeiz.k12.or.us" TargetMode="External"/><Relationship Id="rId198" Type="http://schemas.openxmlformats.org/officeDocument/2006/relationships/hyperlink" Target="mailto:jbomberger@sherman.k12.or.us" TargetMode="External"/><Relationship Id="rId172" Type="http://schemas.openxmlformats.org/officeDocument/2006/relationships/hyperlink" Target="mailto:kent.klewitz@jefferson.k12.or.us" TargetMode="External"/><Relationship Id="rId193" Type="http://schemas.openxmlformats.org/officeDocument/2006/relationships/hyperlink" Target="mailto:mrodriguez1@central.k12.or.us" TargetMode="External"/><Relationship Id="rId202" Type="http://schemas.openxmlformats.org/officeDocument/2006/relationships/hyperlink" Target="mailto:Kerri.Coffman@athwestsd.org" TargetMode="External"/><Relationship Id="rId207" Type="http://schemas.openxmlformats.org/officeDocument/2006/relationships/hyperlink" Target="mailto:Neely.McKay@HermistonSD.org" TargetMode="External"/><Relationship Id="rId223" Type="http://schemas.openxmlformats.org/officeDocument/2006/relationships/hyperlink" Target="mailto:jhummel@wallowa.k12.or.us" TargetMode="External"/><Relationship Id="rId228" Type="http://schemas.openxmlformats.org/officeDocument/2006/relationships/hyperlink" Target="mailto:Sara_Palestinoalvarado@beaverton.k12.or.us" TargetMode="External"/><Relationship Id="rId244" Type="http://schemas.openxmlformats.org/officeDocument/2006/relationships/hyperlink" Target="mailto:carrie.zimbrick@willamina.k12.or.us" TargetMode="External"/><Relationship Id="rId249" Type="http://schemas.openxmlformats.org/officeDocument/2006/relationships/theme" Target="theme/theme1.xml"/><Relationship Id="rId13" Type="http://schemas.openxmlformats.org/officeDocument/2006/relationships/footer" Target="footer1.xml"/><Relationship Id="rId18" Type="http://schemas.openxmlformats.org/officeDocument/2006/relationships/hyperlink" Target="mailto:cjaukkPortland%20uri@oregonva.org" TargetMode="External"/><Relationship Id="rId39" Type="http://schemas.openxmlformats.org/officeDocument/2006/relationships/hyperlink" Target="mailto:watkinsa@wlwlv.k12.or.us" TargetMode="External"/><Relationship Id="rId109" Type="http://schemas.openxmlformats.org/officeDocument/2006/relationships/hyperlink" Target="mailto:Andrea.partsafas@medford.k12.or.us" TargetMode="External"/><Relationship Id="rId34" Type="http://schemas.openxmlformats.org/officeDocument/2006/relationships/hyperlink" Target="mailto:michael.salitore@molallariv.k12.or.us" TargetMode="External"/><Relationship Id="rId50" Type="http://schemas.openxmlformats.org/officeDocument/2006/relationships/hyperlink" Target="mailto:jenniferb@sthelens.k12.or.us" TargetMode="External"/><Relationship Id="rId55" Type="http://schemas.openxmlformats.org/officeDocument/2006/relationships/hyperlink" Target="mailto:nhagen@mpsd.k12.or.us" TargetMode="External"/><Relationship Id="rId76" Type="http://schemas.openxmlformats.org/officeDocument/2006/relationships/hyperlink" Target="mailto:christina.walker-clark@oakland.k12.or.us" TargetMode="External"/><Relationship Id="rId97" Type="http://schemas.openxmlformats.org/officeDocument/2006/relationships/hyperlink" Target="mailto:hawleym@harneyesd.k12.or.us" TargetMode="External"/><Relationship Id="rId104" Type="http://schemas.openxmlformats.org/officeDocument/2006/relationships/hyperlink" Target="mailto:jfreeman@buttefalls.k12.or.us" TargetMode="External"/><Relationship Id="rId120" Type="http://schemas.openxmlformats.org/officeDocument/2006/relationships/hyperlink" Target="mailto:dsharp@blackbutte.k12.or.us" TargetMode="External"/><Relationship Id="rId125" Type="http://schemas.openxmlformats.org/officeDocument/2006/relationships/hyperlink" Target="mailto:jessica.durrant@threerivers.k12.or.us" TargetMode="External"/><Relationship Id="rId141" Type="http://schemas.openxmlformats.org/officeDocument/2006/relationships/hyperlink" Target="mailto:kbradford@junctioncity.k12.or.us" TargetMode="External"/><Relationship Id="rId146" Type="http://schemas.openxmlformats.org/officeDocument/2006/relationships/hyperlink" Target="mailto:mosborn@oakridge.k12.or.us" TargetMode="External"/><Relationship Id="rId167" Type="http://schemas.openxmlformats.org/officeDocument/2006/relationships/hyperlink" Target="mailto:jmarquez@ontario.k12.or.us" TargetMode="External"/><Relationship Id="rId188" Type="http://schemas.openxmlformats.org/officeDocument/2006/relationships/hyperlink" Target="about:blank" TargetMode="External"/><Relationship Id="rId7" Type="http://schemas.openxmlformats.org/officeDocument/2006/relationships/settings" Target="settings.xml"/><Relationship Id="rId71" Type="http://schemas.openxmlformats.org/officeDocument/2006/relationships/hyperlink" Target="mailto:Cathy.knapp@dayscreek.k12.or.us" TargetMode="External"/><Relationship Id="rId92" Type="http://schemas.openxmlformats.org/officeDocument/2006/relationships/hyperlink" Target="mailto:jopie@centurytel.net" TargetMode="External"/><Relationship Id="rId162" Type="http://schemas.openxmlformats.org/officeDocument/2006/relationships/hyperlink" Target="mailto:angie.arriola@malesd.org" TargetMode="External"/><Relationship Id="rId183" Type="http://schemas.openxmlformats.org/officeDocument/2006/relationships/hyperlink" Target="about:blank" TargetMode="External"/><Relationship Id="rId213" Type="http://schemas.openxmlformats.org/officeDocument/2006/relationships/hyperlink" Target="mailto:norma.barber@ukiah.k12.or.us" TargetMode="External"/><Relationship Id="rId218" Type="http://schemas.openxmlformats.org/officeDocument/2006/relationships/hyperlink" Target="mailto:lance.dixon@npowdersd.org" TargetMode="External"/><Relationship Id="rId234" Type="http://schemas.openxmlformats.org/officeDocument/2006/relationships/hyperlink" Target="mailto:hreang@ttsd.k12.or.us" TargetMode="External"/><Relationship Id="rId239" Type="http://schemas.openxmlformats.org/officeDocument/2006/relationships/hyperlink" Target="mailto:jeff.clark@amity.k12.or.us%3E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stonel@colton.k12.or.us" TargetMode="External"/><Relationship Id="rId24" Type="http://schemas.openxmlformats.org/officeDocument/2006/relationships/hyperlink" Target="mailto:marc.thielman@alsea.k12.or.us" TargetMode="External"/><Relationship Id="rId40" Type="http://schemas.openxmlformats.org/officeDocument/2006/relationships/hyperlink" Target="mailto:kclay@astoria.k12.or.us" TargetMode="External"/><Relationship Id="rId45" Type="http://schemas.openxmlformats.org/officeDocument/2006/relationships/hyperlink" Target="mailto:sueverm@warrentonk12.org" TargetMode="External"/><Relationship Id="rId66" Type="http://schemas.openxmlformats.org/officeDocument/2006/relationships/hyperlink" Target="mailto:sandy.schmidt@bend.k12.or.us" TargetMode="External"/><Relationship Id="rId87" Type="http://schemas.openxmlformats.org/officeDocument/2006/relationships/hyperlink" Target="mailto:uptmorb@grantesd.k12.or.us" TargetMode="External"/><Relationship Id="rId110" Type="http://schemas.openxmlformats.org/officeDocument/2006/relationships/hyperlink" Target="mailto:Jason.davies@medford.k12.or.us" TargetMode="External"/><Relationship Id="rId115" Type="http://schemas.openxmlformats.org/officeDocument/2006/relationships/hyperlink" Target="mailto:lacyt@prospect.k12.or.us" TargetMode="External"/><Relationship Id="rId131" Type="http://schemas.openxmlformats.org/officeDocument/2006/relationships/hyperlink" Target="mailto:csimons@nlake.k12.or.us" TargetMode="External"/><Relationship Id="rId136" Type="http://schemas.openxmlformats.org/officeDocument/2006/relationships/hyperlink" Target="mailto:david.bascue@creswell.k12.or.us" TargetMode="External"/><Relationship Id="rId157" Type="http://schemas.openxmlformats.org/officeDocument/2006/relationships/hyperlink" Target="mailto:Margo.Williams@santiam.k12.or.us" TargetMode="External"/><Relationship Id="rId178" Type="http://schemas.openxmlformats.org/officeDocument/2006/relationships/hyperlink" Target="mailto:hannan_jennifer@silverfalls.k12.or.us" TargetMode="External"/><Relationship Id="rId61" Type="http://schemas.openxmlformats.org/officeDocument/2006/relationships/hyperlink" Target="mailto:jmetzger@ccsd.k12.or.us" TargetMode="External"/><Relationship Id="rId82" Type="http://schemas.openxmlformats.org/officeDocument/2006/relationships/hyperlink" Target="mailto:welkerd@wdsd.org" TargetMode="External"/><Relationship Id="rId152" Type="http://schemas.openxmlformats.org/officeDocument/2006/relationships/hyperlink" Target="mailto:audrey.borders@centrallinn.k12.or.us" TargetMode="External"/><Relationship Id="rId173" Type="http://schemas.openxmlformats.org/officeDocument/2006/relationships/hyperlink" Target="mailto:tracy.keuler@jefferson.k12.or.us" TargetMode="External"/><Relationship Id="rId194" Type="http://schemas.openxmlformats.org/officeDocument/2006/relationships/hyperlink" Target="mailto:agil@central.k12.or.us" TargetMode="External"/><Relationship Id="rId199" Type="http://schemas.openxmlformats.org/officeDocument/2006/relationships/hyperlink" Target="mailto:staceyd@nknsd.org" TargetMode="External"/><Relationship Id="rId203" Type="http://schemas.openxmlformats.org/officeDocument/2006/relationships/hyperlink" Target="mailto:laure.quaresma@athwest.k12.or.us" TargetMode="External"/><Relationship Id="rId208" Type="http://schemas.openxmlformats.org/officeDocument/2006/relationships/hyperlink" Target="mailto:amanda.noirot@miltfree.k12.or.us" TargetMode="External"/><Relationship Id="rId229" Type="http://schemas.openxmlformats.org/officeDocument/2006/relationships/hyperlink" Target="mailto:dpero@fgsd.k12.or.us" TargetMode="External"/><Relationship Id="rId19" Type="http://schemas.openxmlformats.org/officeDocument/2006/relationships/hyperlink" Target="https://orva.k12.com/who-we-are/school-information.html" TargetMode="External"/><Relationship Id="rId224" Type="http://schemas.openxmlformats.org/officeDocument/2006/relationships/hyperlink" Target="mailto:beverson@dufur.k12.or.us" TargetMode="External"/><Relationship Id="rId240" Type="http://schemas.openxmlformats.org/officeDocument/2006/relationships/hyperlink" Target="mailto:dana.symons@dayton.k12.or.us%3E" TargetMode="External"/><Relationship Id="rId245" Type="http://schemas.openxmlformats.org/officeDocument/2006/relationships/hyperlink" Target="mailto:tollefsonc@ycschools.org" TargetMode="External"/><Relationship Id="rId14" Type="http://schemas.openxmlformats.org/officeDocument/2006/relationships/header" Target="header2.xml"/><Relationship Id="rId30" Type="http://schemas.openxmlformats.org/officeDocument/2006/relationships/hyperlink" Target="mailto:hobsonj@estacada.k12.or.us" TargetMode="External"/><Relationship Id="rId35" Type="http://schemas.openxmlformats.org/officeDocument/2006/relationships/hyperlink" Target="mailto:espinosasa@nclack.k12.or.us" TargetMode="External"/><Relationship Id="rId56" Type="http://schemas.openxmlformats.org/officeDocument/2006/relationships/hyperlink" Target="mailto:gprickett@nbend.k12.or.us" TargetMode="External"/><Relationship Id="rId77" Type="http://schemas.openxmlformats.org/officeDocument/2006/relationships/hyperlink" Target="mailto:jzwemke@reedsport.k12.or.us" TargetMode="External"/><Relationship Id="rId100" Type="http://schemas.openxmlformats.org/officeDocument/2006/relationships/hyperlink" Target="mailto:caldwelj@harneyesd.k12.or.us" TargetMode="External"/><Relationship Id="rId105" Type="http://schemas.openxmlformats.org/officeDocument/2006/relationships/hyperlink" Target="mailto:dgorman@buttefalls.k12.or.us" TargetMode="External"/><Relationship Id="rId126" Type="http://schemas.openxmlformats.org/officeDocument/2006/relationships/hyperlink" Target="mailto:hawkinsj@kcsd.k12.or.us" TargetMode="External"/><Relationship Id="rId147" Type="http://schemas.openxmlformats.org/officeDocument/2006/relationships/hyperlink" Target="mailto:dstoneberg@pleasanthill.k12.or.us" TargetMode="External"/><Relationship Id="rId168" Type="http://schemas.openxmlformats.org/officeDocument/2006/relationships/hyperlink" Target="mailto:Alisha.McBride@valesd.org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mailto:jhamsa@vernoniak12.org" TargetMode="External"/><Relationship Id="rId72" Type="http://schemas.openxmlformats.org/officeDocument/2006/relationships/hyperlink" Target="mailto:andy.boe@elkton.k12.or.us" TargetMode="External"/><Relationship Id="rId93" Type="http://schemas.openxmlformats.org/officeDocument/2006/relationships/hyperlink" Target="mailto:robertd1@harneyesd.k12.or.us" TargetMode="External"/><Relationship Id="rId98" Type="http://schemas.openxmlformats.org/officeDocument/2006/relationships/hyperlink" Target="mailto:criss.s@harneyesd.k12.or.us" TargetMode="External"/><Relationship Id="rId121" Type="http://schemas.openxmlformats.org/officeDocument/2006/relationships/hyperlink" Target="mailto:sgarber@culver.k12.or.us" TargetMode="External"/><Relationship Id="rId142" Type="http://schemas.openxmlformats.org/officeDocument/2006/relationships/hyperlink" Target="mailto:dsilver@lowell.k12.or.us" TargetMode="External"/><Relationship Id="rId163" Type="http://schemas.openxmlformats.org/officeDocument/2006/relationships/hyperlink" Target="mailto:rtalbot@harpersd.org" TargetMode="External"/><Relationship Id="rId184" Type="http://schemas.openxmlformats.org/officeDocument/2006/relationships/hyperlink" Target="mailto:jswift@corbett.k12.or.us" TargetMode="External"/><Relationship Id="rId189" Type="http://schemas.openxmlformats.org/officeDocument/2006/relationships/hyperlink" Target="mailto:studentservices@pps.net" TargetMode="External"/><Relationship Id="rId219" Type="http://schemas.openxmlformats.org/officeDocument/2006/relationships/hyperlink" Target="mailto:kathleen.mccall@lagrandesd.org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mailto:mat.miles@covesd.org" TargetMode="External"/><Relationship Id="rId230" Type="http://schemas.openxmlformats.org/officeDocument/2006/relationships/hyperlink" Target="mailto:loweryc@gastonk12.org" TargetMode="External"/><Relationship Id="rId235" Type="http://schemas.openxmlformats.org/officeDocument/2006/relationships/hyperlink" Target="mailto:ahumphreys@fossil.k12.or.us" TargetMode="External"/><Relationship Id="rId25" Type="http://schemas.openxmlformats.org/officeDocument/2006/relationships/hyperlink" Target="mailto:chris.hawkins@corvallis.k12.or.us" TargetMode="External"/><Relationship Id="rId46" Type="http://schemas.openxmlformats.org/officeDocument/2006/relationships/hyperlink" Target="mailto:akynsi@csd.k12.or.us" TargetMode="External"/><Relationship Id="rId67" Type="http://schemas.openxmlformats.org/officeDocument/2006/relationships/hyperlink" Target="mailto:kara.pileggi@redmondschools.org" TargetMode="External"/><Relationship Id="rId116" Type="http://schemas.openxmlformats.org/officeDocument/2006/relationships/hyperlink" Target="mailto:april.harrison@rogueriver.k12.or.us" TargetMode="External"/><Relationship Id="rId137" Type="http://schemas.openxmlformats.org/officeDocument/2006/relationships/hyperlink" Target="mailto:dwillits@cal.k12.or.us" TargetMode="External"/><Relationship Id="rId158" Type="http://schemas.openxmlformats.org/officeDocument/2006/relationships/hyperlink" Target="mailto:blackwelld@sciok12.org" TargetMode="External"/><Relationship Id="rId20" Type="http://schemas.openxmlformats.org/officeDocument/2006/relationships/hyperlink" Target="mailto:barry.nemec@bakersd.org" TargetMode="External"/><Relationship Id="rId41" Type="http://schemas.openxmlformats.org/officeDocument/2006/relationships/hyperlink" Target="mailto:aliceh@jewell.k12.or.us" TargetMode="External"/><Relationship Id="rId62" Type="http://schemas.openxmlformats.org/officeDocument/2006/relationships/hyperlink" Target="mailto:jlemke@ccsd.k12.or.us" TargetMode="External"/><Relationship Id="rId83" Type="http://schemas.openxmlformats.org/officeDocument/2006/relationships/hyperlink" Target="mailto:enrightt@estacada.k12.or.us" TargetMode="External"/><Relationship Id="rId88" Type="http://schemas.openxmlformats.org/officeDocument/2006/relationships/hyperlink" Target="mailto:garingerj@grantesd.k12.or.us" TargetMode="External"/><Relationship Id="rId111" Type="http://schemas.openxmlformats.org/officeDocument/2006/relationships/hyperlink" Target="mailto:barbara.redding@medford.k12.or.us" TargetMode="External"/><Relationship Id="rId132" Type="http://schemas.openxmlformats.org/officeDocument/2006/relationships/hyperlink" Target="mailto:p.hauder@paisleyschooldistrict.com" TargetMode="External"/><Relationship Id="rId153" Type="http://schemas.openxmlformats.org/officeDocument/2006/relationships/hyperlink" Target="mailto:tara.dixson@albany.k12.or.us" TargetMode="External"/><Relationship Id="rId174" Type="http://schemas.openxmlformats.org/officeDocument/2006/relationships/hyperlink" Target="mailto:gordon_erica@mtangel.k12.or.us" TargetMode="External"/><Relationship Id="rId179" Type="http://schemas.openxmlformats.org/officeDocument/2006/relationships/hyperlink" Target="mailto:jwehrli@stpaul.k12.or.us" TargetMode="External"/><Relationship Id="rId195" Type="http://schemas.openxmlformats.org/officeDocument/2006/relationships/hyperlink" Target="mailto:autymn.galbraith@dsd2.org" TargetMode="External"/><Relationship Id="rId209" Type="http://schemas.openxmlformats.org/officeDocument/2006/relationships/hyperlink" Target="mailto:Margo.piver@miltfree.k12.or.us" TargetMode="External"/><Relationship Id="rId190" Type="http://schemas.openxmlformats.org/officeDocument/2006/relationships/hyperlink" Target="mailto:tpitts@rsd7.net" TargetMode="External"/><Relationship Id="rId204" Type="http://schemas.openxmlformats.org/officeDocument/2006/relationships/hyperlink" Target="mailto:rachel.hulett@echo.k12.or.us" TargetMode="External"/><Relationship Id="rId220" Type="http://schemas.openxmlformats.org/officeDocument/2006/relationships/hyperlink" Target="mailto:totten@enterprise.k12.or.us" TargetMode="External"/><Relationship Id="rId225" Type="http://schemas.openxmlformats.org/officeDocument/2006/relationships/hyperlink" Target="mailto:millerc@nwasco.k12.or.us" TargetMode="External"/><Relationship Id="rId241" Type="http://schemas.openxmlformats.org/officeDocument/2006/relationships/hyperlink" Target="mailto:ngreene@msd.k12.or.us" TargetMode="External"/><Relationship Id="rId246" Type="http://schemas.openxmlformats.org/officeDocument/2006/relationships/header" Target="header3.xml"/><Relationship Id="rId15" Type="http://schemas.openxmlformats.org/officeDocument/2006/relationships/hyperlink" Target="mailto:igearhart@oregoncharter.org" TargetMode="External"/><Relationship Id="rId36" Type="http://schemas.openxmlformats.org/officeDocument/2006/relationships/hyperlink" Target="mailto:rallsm@nclack.k12.or.us" TargetMode="External"/><Relationship Id="rId57" Type="http://schemas.openxmlformats.org/officeDocument/2006/relationships/hyperlink" Target="mailto:mshorb@powersschools.com" TargetMode="External"/><Relationship Id="rId106" Type="http://schemas.openxmlformats.org/officeDocument/2006/relationships/hyperlink" Target="mailto:plong@buttefalls.k12.or.us" TargetMode="External"/><Relationship Id="rId127" Type="http://schemas.openxmlformats.org/officeDocument/2006/relationships/hyperlink" Target="mailto:doverik@kfalls.k12.or.us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welchk@gladstone.k12.or.us" TargetMode="External"/><Relationship Id="rId52" Type="http://schemas.openxmlformats.org/officeDocument/2006/relationships/hyperlink" Target="mailto:sschmerer@bandon.K12.or.us" TargetMode="External"/><Relationship Id="rId73" Type="http://schemas.openxmlformats.org/officeDocument/2006/relationships/hyperlink" Target="mailto:david.hanson@glendale.k12.or.us" TargetMode="External"/><Relationship Id="rId78" Type="http://schemas.openxmlformats.org/officeDocument/2006/relationships/hyperlink" Target="mailto:dave.gianotti@riddle.k12.or.us" TargetMode="External"/><Relationship Id="rId94" Type="http://schemas.openxmlformats.org/officeDocument/2006/relationships/hyperlink" Target="mailto:willeya@molallariv.k12.or.us" TargetMode="External"/><Relationship Id="rId99" Type="http://schemas.openxmlformats.org/officeDocument/2006/relationships/hyperlink" Target="mailto:jopie@centurytel.net" TargetMode="External"/><Relationship Id="rId101" Type="http://schemas.openxmlformats.org/officeDocument/2006/relationships/hyperlink" Target="mailto:jopie@centurytel.net" TargetMode="External"/><Relationship Id="rId122" Type="http://schemas.openxmlformats.org/officeDocument/2006/relationships/hyperlink" Target="mailto:mzistel@culver.k12.or.us" TargetMode="External"/><Relationship Id="rId143" Type="http://schemas.openxmlformats.org/officeDocument/2006/relationships/hyperlink" Target="mailto:bmoyer@mapleton.k12.or.us" TargetMode="External"/><Relationship Id="rId148" Type="http://schemas.openxmlformats.org/officeDocument/2006/relationships/hyperlink" Target="mailto:lutz@siuslaw.k12.or.us" TargetMode="External"/><Relationship Id="rId164" Type="http://schemas.openxmlformats.org/officeDocument/2006/relationships/hyperlink" Target="mailto:leeann.conro@jordanvalleysd.org" TargetMode="External"/><Relationship Id="rId169" Type="http://schemas.openxmlformats.org/officeDocument/2006/relationships/hyperlink" Target="mailto:dleday@cascade.k12.or.us" TargetMode="External"/><Relationship Id="rId185" Type="http://schemas.openxmlformats.org/officeDocument/2006/relationships/hyperlink" Target="about:bla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mailto:mfernandez@woodburnsd.org" TargetMode="External"/><Relationship Id="rId210" Type="http://schemas.openxmlformats.org/officeDocument/2006/relationships/hyperlink" Target="mailto:jsmith@pendletonsd.org" TargetMode="External"/><Relationship Id="rId215" Type="http://schemas.openxmlformats.org/officeDocument/2006/relationships/hyperlink" Target="mailto:dianne.greif@elginsd.org" TargetMode="External"/><Relationship Id="rId236" Type="http://schemas.openxmlformats.org/officeDocument/2006/relationships/hyperlink" Target="mailto:vswagerty@mitchell.k12.or.us" TargetMode="External"/><Relationship Id="rId26" Type="http://schemas.openxmlformats.org/officeDocument/2006/relationships/hyperlink" Target="mailto:bill.crowson@monroe.k12.or.us" TargetMode="External"/><Relationship Id="rId231" Type="http://schemas.openxmlformats.org/officeDocument/2006/relationships/hyperlink" Target="mailto:scatino@gastonk12.org" TargetMode="External"/><Relationship Id="rId47" Type="http://schemas.openxmlformats.org/officeDocument/2006/relationships/hyperlink" Target="mailto:debby_webster@rsd.k12.or.us" TargetMode="External"/><Relationship Id="rId68" Type="http://schemas.openxmlformats.org/officeDocument/2006/relationships/hyperlink" Target="mailto:dawn.cooper@sisters.k12.or.us" TargetMode="External"/><Relationship Id="rId89" Type="http://schemas.openxmlformats.org/officeDocument/2006/relationships/hyperlink" Target="mailto:schafers@grantesd.k12.or.us" TargetMode="External"/><Relationship Id="rId112" Type="http://schemas.openxmlformats.org/officeDocument/2006/relationships/hyperlink" Target="mailto:lucy.brossard@phoenix.k12.or.us" TargetMode="External"/><Relationship Id="rId133" Type="http://schemas.openxmlformats.org/officeDocument/2006/relationships/hyperlink" Target="mailto:plushschoolclerk@gmail.com" TargetMode="External"/><Relationship Id="rId154" Type="http://schemas.openxmlformats.org/officeDocument/2006/relationships/hyperlink" Target="mailto:darlene.geddes@harrisburg.k12.or.us" TargetMode="External"/><Relationship Id="rId175" Type="http://schemas.openxmlformats.org/officeDocument/2006/relationships/hyperlink" Target="mailto:karen.inman@nmarion.k12.or.us" TargetMode="External"/><Relationship Id="rId196" Type="http://schemas.openxmlformats.org/officeDocument/2006/relationships/hyperlink" Target="mailto:corrine.symolon@fallscityschools.org" TargetMode="External"/><Relationship Id="rId200" Type="http://schemas.openxmlformats.org/officeDocument/2006/relationships/hyperlink" Target="mailto:megank@nestucca.k12.or.us" TargetMode="External"/><Relationship Id="rId16" Type="http://schemas.openxmlformats.org/officeDocument/2006/relationships/hyperlink" Target="mailto:aevans@oregoncharter.org" TargetMode="External"/><Relationship Id="rId221" Type="http://schemas.openxmlformats.org/officeDocument/2006/relationships/hyperlink" Target="mailto:michelle.keffer@staff.josephcharter.org" TargetMode="External"/><Relationship Id="rId242" Type="http://schemas.openxmlformats.org/officeDocument/2006/relationships/hyperlink" Target="mailto:jaspers@newberg.k12.or.us" TargetMode="External"/><Relationship Id="rId37" Type="http://schemas.openxmlformats.org/officeDocument/2006/relationships/hyperlink" Target="mailto:anabela.paris@orecity.k12.or.us" TargetMode="External"/><Relationship Id="rId58" Type="http://schemas.openxmlformats.org/officeDocument/2006/relationships/hyperlink" Target="mailto:malea.horn@crookcounty.k12.or.us" TargetMode="External"/><Relationship Id="rId79" Type="http://schemas.openxmlformats.org/officeDocument/2006/relationships/hyperlink" Target="mailto:diane.dunas@susd.k12.or.us" TargetMode="External"/><Relationship Id="rId102" Type="http://schemas.openxmlformats.org/officeDocument/2006/relationships/hyperlink" Target="mailto:jopie@centurytel.net" TargetMode="External"/><Relationship Id="rId123" Type="http://schemas.openxmlformats.org/officeDocument/2006/relationships/hyperlink" Target="mailto:kmonroy@509j.net" TargetMode="External"/><Relationship Id="rId144" Type="http://schemas.openxmlformats.org/officeDocument/2006/relationships/hyperlink" Target="mailto:bwatkins@marcola.k12.or.us" TargetMode="External"/><Relationship Id="rId90" Type="http://schemas.openxmlformats.org/officeDocument/2006/relationships/hyperlink" Target="mailto:hallgarthc@grantesd.k12.or.us" TargetMode="External"/><Relationship Id="rId165" Type="http://schemas.openxmlformats.org/officeDocument/2006/relationships/hyperlink" Target="mailto:aarriola@malesd.k12.or.us" TargetMode="External"/><Relationship Id="rId186" Type="http://schemas.openxmlformats.org/officeDocument/2006/relationships/hyperlink" Target="mailto:Emily.Reed@northdouglas.k12.or.us" TargetMode="External"/><Relationship Id="rId211" Type="http://schemas.openxmlformats.org/officeDocument/2006/relationships/hyperlink" Target="mailto:cathy.stelk@pilotrock.k12.or.us" TargetMode="External"/><Relationship Id="rId232" Type="http://schemas.openxmlformats.org/officeDocument/2006/relationships/hyperlink" Target="mailto:gibbc@hsd.k12.or.us" TargetMode="External"/><Relationship Id="rId27" Type="http://schemas.openxmlformats.org/officeDocument/2006/relationships/hyperlink" Target="mailto:buzz.brazeau@philomath.k12.or.us" TargetMode="External"/><Relationship Id="rId48" Type="http://schemas.openxmlformats.org/officeDocument/2006/relationships/hyperlink" Target="mailto:rtabor@scappoose.k12.or.us" TargetMode="External"/><Relationship Id="rId69" Type="http://schemas.openxmlformats.org/officeDocument/2006/relationships/hyperlink" Target="mailto:jeanine.dever@camasvalley.k12.or.us" TargetMode="External"/><Relationship Id="rId113" Type="http://schemas.openxmlformats.org/officeDocument/2006/relationships/hyperlink" Target="mailto:tiffanie.lambert@phoenix.k12.or.us" TargetMode="External"/><Relationship Id="rId134" Type="http://schemas.openxmlformats.org/officeDocument/2006/relationships/hyperlink" Target="mailto:renee.brolin@bethel.k12.or.us" TargetMode="External"/><Relationship Id="rId80" Type="http://schemas.openxmlformats.org/officeDocument/2006/relationships/hyperlink" Target="mailto:Andrea.Shaver@sutherlin.k12.or.us" TargetMode="External"/><Relationship Id="rId155" Type="http://schemas.openxmlformats.org/officeDocument/2006/relationships/hyperlink" Target="mailto:angel.adams@lebanon.k12.or.us" TargetMode="External"/><Relationship Id="rId176" Type="http://schemas.openxmlformats.org/officeDocument/2006/relationships/hyperlink" Target="mailto:susy.saray@nsantiam.k12.or.us" TargetMode="External"/><Relationship Id="rId197" Type="http://schemas.openxmlformats.org/officeDocument/2006/relationships/hyperlink" Target="mailto:emilburn@perrydale.k12.or.us" TargetMode="External"/><Relationship Id="rId201" Type="http://schemas.openxmlformats.org/officeDocument/2006/relationships/hyperlink" Target="mailto:weberc@tillamook.k12.or.us" TargetMode="External"/><Relationship Id="rId222" Type="http://schemas.openxmlformats.org/officeDocument/2006/relationships/hyperlink" Target="mailto:kpatton@r18esd.org" TargetMode="External"/><Relationship Id="rId243" Type="http://schemas.openxmlformats.org/officeDocument/2006/relationships/hyperlink" Target="mailto:LeighAnne.Michaelson@sheridan.k12.or.u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hansaa.bakri@ode.state.or.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BD8ED5A51A8C4BBB51A8C8FA0C7986" ma:contentTypeVersion="6" ma:contentTypeDescription="Create a new document." ma:contentTypeScope="" ma:versionID="89cb12d80c0fa5a3aa353283421592ec">
  <xsd:schema xmlns:xsd="http://www.w3.org/2001/XMLSchema" xmlns:xs="http://www.w3.org/2001/XMLSchema" xmlns:p="http://schemas.microsoft.com/office/2006/metadata/properties" xmlns:ns1="http://schemas.microsoft.com/sharepoint/v3" xmlns:ns2="ae1fcad9-21ff-4eba-931a-cf5b98fd5c94" targetNamespace="http://schemas.microsoft.com/office/2006/metadata/properties" ma:root="true" ma:fieldsID="2dd34be7d6d16db7f3bc5d15b20f15ed" ns1:_="" ns2:_="">
    <xsd:import namespace="http://schemas.microsoft.com/sharepoint/v3"/>
    <xsd:import namespace="ae1fcad9-21ff-4eba-931a-cf5b98fd5c9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fcad9-21ff-4eba-931a-cf5b98fd5c94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ae1fcad9-21ff-4eba-931a-cf5b98fd5c94">2020-10-12T15:18:56+00:00</Remediation_x0020_Date>
    <Estimated_x0020_Creation_x0020_Date xmlns="ae1fcad9-21ff-4eba-931a-cf5b98fd5c94" xsi:nil="true"/>
    <PublishingExpirationDate xmlns="http://schemas.microsoft.com/sharepoint/v3" xsi:nil="true"/>
    <PublishingStartDate xmlns="http://schemas.microsoft.com/sharepoint/v3" xsi:nil="true"/>
    <Priority xmlns="ae1fcad9-21ff-4eba-931a-cf5b98fd5c94">New</Priorit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0B266-DE62-4940-BC2A-F68F18BC84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e1fcad9-21ff-4eba-931a-cf5b98fd5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1B2ED-7434-4D4E-B574-7A082D0127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5D6521-7644-4321-A314-AC473F3BB6BB}">
  <ds:schemaRefs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e1fcad9-21ff-4eba-931a-cf5b98fd5c94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81A6321-0CB4-46ED-BAEA-157409AFB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5231</Words>
  <Characters>29818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Foster POC &amp; MV Liaison Contact List-WEBPAGE</vt:lpstr>
    </vt:vector>
  </TitlesOfParts>
  <Company>Oregon Department of Education</Company>
  <LinksUpToDate>false</LinksUpToDate>
  <CharactersWithSpaces>3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Foster POC &amp; MV Liaison Contact List-WEBPAGE</dc:title>
  <dc:subject/>
  <dc:creator>Khansaa.Bakri@ode.state.or.us</dc:creator>
  <cp:keywords/>
  <dc:description/>
  <cp:lastModifiedBy>ANKRUM Stacie * ODE</cp:lastModifiedBy>
  <cp:revision>6</cp:revision>
  <dcterms:created xsi:type="dcterms:W3CDTF">2022-01-06T18:20:00Z</dcterms:created>
  <dcterms:modified xsi:type="dcterms:W3CDTF">2022-01-0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BD8ED5A51A8C4BBB51A8C8FA0C7986</vt:lpwstr>
  </property>
</Properties>
</file>